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32FA8" w14:textId="19118239" w:rsidR="00512B58" w:rsidRPr="00571B13" w:rsidRDefault="00512B58" w:rsidP="00512B58">
      <w:pPr>
        <w:spacing w:line="320" w:lineRule="exact"/>
        <w:jc w:val="center"/>
        <w:rPr>
          <w:rFonts w:ascii="SimSun" w:hAnsi="SimSun"/>
          <w:bCs/>
          <w:sz w:val="32"/>
          <w:szCs w:val="32"/>
          <w:lang w:eastAsia="zh-CN"/>
        </w:rPr>
      </w:pPr>
      <w:r w:rsidRPr="00571B13">
        <w:rPr>
          <w:rFonts w:ascii="SimSun" w:hAnsi="SimSun" w:cs="Arial" w:hint="eastAsia"/>
          <w:position w:val="-3"/>
          <w:sz w:val="36"/>
          <w:szCs w:val="36"/>
          <w:lang w:eastAsia="zh-CN"/>
        </w:rPr>
        <w:t>20</w:t>
      </w:r>
      <w:r w:rsidR="00AF26B9">
        <w:rPr>
          <w:rFonts w:ascii="SimSun" w:hAnsi="SimSun" w:cs="Arial"/>
          <w:position w:val="-3"/>
          <w:sz w:val="36"/>
          <w:szCs w:val="36"/>
          <w:lang w:eastAsia="zh-CN"/>
        </w:rPr>
        <w:t>2</w:t>
      </w:r>
      <w:r w:rsidR="006A3B49">
        <w:rPr>
          <w:rFonts w:ascii="SimSun" w:hAnsi="SimSun" w:cs="Arial"/>
          <w:position w:val="-3"/>
          <w:sz w:val="36"/>
          <w:szCs w:val="36"/>
          <w:lang w:eastAsia="zh-CN"/>
        </w:rPr>
        <w:t>3</w:t>
      </w:r>
      <w:r w:rsidR="00680BCA">
        <w:rPr>
          <w:rFonts w:ascii="SimSun" w:hAnsi="SimSun" w:hint="eastAsia"/>
          <w:bCs/>
          <w:sz w:val="28"/>
          <w:szCs w:val="28"/>
          <w:lang w:eastAsia="zh-CN"/>
        </w:rPr>
        <w:t>年第二十</w:t>
      </w:r>
      <w:r w:rsidR="006A3B49">
        <w:rPr>
          <w:rFonts w:ascii="SimSun" w:hAnsi="SimSun" w:hint="eastAsia"/>
          <w:bCs/>
          <w:sz w:val="28"/>
          <w:szCs w:val="28"/>
          <w:lang w:eastAsia="zh-CN"/>
        </w:rPr>
        <w:t>七</w:t>
      </w:r>
      <w:r w:rsidR="0065579C">
        <w:rPr>
          <w:rFonts w:ascii="SimSun" w:hAnsi="SimSun" w:hint="eastAsia"/>
          <w:bCs/>
          <w:sz w:val="28"/>
          <w:szCs w:val="28"/>
          <w:lang w:eastAsia="zh-CN"/>
        </w:rPr>
        <w:t>届</w:t>
      </w:r>
      <w:r w:rsidR="00AF26B9">
        <w:rPr>
          <w:rFonts w:ascii="SimSun" w:hAnsi="SimSun" w:hint="eastAsia"/>
          <w:bCs/>
          <w:sz w:val="28"/>
          <w:szCs w:val="28"/>
          <w:lang w:eastAsia="zh-CN"/>
        </w:rPr>
        <w:t>義</w:t>
      </w:r>
      <w:r w:rsidR="0065579C">
        <w:rPr>
          <w:rFonts w:ascii="SimSun" w:hAnsi="SimSun" w:hint="eastAsia"/>
          <w:bCs/>
          <w:sz w:val="28"/>
          <w:szCs w:val="28"/>
          <w:lang w:eastAsia="zh-CN"/>
        </w:rPr>
        <w:t>安城全国</w:t>
      </w:r>
      <w:r w:rsidRPr="00571B13">
        <w:rPr>
          <w:rFonts w:ascii="SimSun" w:hAnsi="SimSun" w:hint="eastAsia"/>
          <w:bCs/>
          <w:sz w:val="28"/>
          <w:szCs w:val="28"/>
          <w:lang w:eastAsia="zh-CN"/>
        </w:rPr>
        <w:t>舞狮锦标赛</w:t>
      </w:r>
    </w:p>
    <w:p w14:paraId="76C81333" w14:textId="77777777" w:rsidR="00512B58" w:rsidRPr="00571B13" w:rsidRDefault="00512B58" w:rsidP="00512B58">
      <w:pPr>
        <w:spacing w:before="60" w:after="60" w:line="260" w:lineRule="exact"/>
        <w:jc w:val="center"/>
        <w:rPr>
          <w:rFonts w:ascii="SimSun" w:hAnsi="SimSun"/>
          <w:bCs/>
          <w:lang w:eastAsia="zh-CN"/>
        </w:rPr>
      </w:pPr>
      <w:r w:rsidRPr="00571B13">
        <w:rPr>
          <w:rFonts w:ascii="SimSun" w:hAnsi="SimSun" w:hint="eastAsia"/>
          <w:bCs/>
          <w:lang w:eastAsia="zh-CN"/>
        </w:rPr>
        <w:t>报名表格</w:t>
      </w:r>
    </w:p>
    <w:p w14:paraId="74957D31" w14:textId="77777777" w:rsidR="00512B58" w:rsidRPr="004306D2" w:rsidRDefault="00512B58" w:rsidP="00512B58">
      <w:pPr>
        <w:jc w:val="center"/>
        <w:rPr>
          <w:rFonts w:eastAsia="KaiTi"/>
          <w:bCs/>
          <w:sz w:val="2"/>
          <w:szCs w:val="16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ook w:val="0000" w:firstRow="0" w:lastRow="0" w:firstColumn="0" w:lastColumn="0" w:noHBand="0" w:noVBand="0"/>
      </w:tblPr>
      <w:tblGrid>
        <w:gridCol w:w="3114"/>
        <w:gridCol w:w="1598"/>
        <w:gridCol w:w="1500"/>
        <w:gridCol w:w="15"/>
        <w:gridCol w:w="933"/>
        <w:gridCol w:w="2187"/>
      </w:tblGrid>
      <w:tr w:rsidR="00512B58" w:rsidRPr="00067B49" w14:paraId="423323E0" w14:textId="77777777" w:rsidTr="005757D7">
        <w:trPr>
          <w:trHeight w:val="510"/>
        </w:trPr>
        <w:tc>
          <w:tcPr>
            <w:tcW w:w="4836" w:type="dxa"/>
            <w:gridSpan w:val="2"/>
            <w:vAlign w:val="center"/>
          </w:tcPr>
          <w:p w14:paraId="25F0AFC6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团体名称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2503" w:type="dxa"/>
            <w:gridSpan w:val="3"/>
            <w:vAlign w:val="center"/>
          </w:tcPr>
          <w:p w14:paraId="1D93F2DC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电话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2234" w:type="dxa"/>
            <w:vAlign w:val="center"/>
          </w:tcPr>
          <w:p w14:paraId="4FD890AD" w14:textId="77777777" w:rsidR="00512B58" w:rsidRPr="00067B49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传真</w:t>
            </w:r>
            <w:r w:rsidRPr="00067B49">
              <w:rPr>
                <w:rFonts w:ascii="FZZhunYuan-M02S" w:eastAsia="FZZhunYuan-M02S" w:hAnsi="KaiTi" w:hint="eastAsia"/>
                <w:bCs/>
                <w:position w:val="2"/>
                <w:lang w:eastAsia="zh-CN"/>
              </w:rPr>
              <w:t>：</w:t>
            </w:r>
          </w:p>
        </w:tc>
      </w:tr>
      <w:tr w:rsidR="00512B58" w:rsidRPr="00067B49" w14:paraId="426D50BA" w14:textId="77777777" w:rsidTr="005757D7">
        <w:trPr>
          <w:trHeight w:val="510"/>
        </w:trPr>
        <w:tc>
          <w:tcPr>
            <w:tcW w:w="6367" w:type="dxa"/>
            <w:gridSpan w:val="3"/>
            <w:vAlign w:val="center"/>
          </w:tcPr>
          <w:p w14:paraId="3EF418D9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地址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3206" w:type="dxa"/>
            <w:gridSpan w:val="3"/>
            <w:vAlign w:val="center"/>
          </w:tcPr>
          <w:p w14:paraId="356A19D2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邮区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</w:tr>
      <w:tr w:rsidR="00512B58" w:rsidRPr="00067B49" w14:paraId="2EEDFC0D" w14:textId="77777777" w:rsidTr="005757D7">
        <w:trPr>
          <w:trHeight w:val="510"/>
        </w:trPr>
        <w:tc>
          <w:tcPr>
            <w:tcW w:w="3191" w:type="dxa"/>
            <w:vAlign w:val="center"/>
          </w:tcPr>
          <w:p w14:paraId="76BEB553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领队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3191" w:type="dxa"/>
            <w:gridSpan w:val="3"/>
            <w:vAlign w:val="center"/>
          </w:tcPr>
          <w:p w14:paraId="0D3F357B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电话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3191" w:type="dxa"/>
            <w:gridSpan w:val="2"/>
            <w:vAlign w:val="center"/>
          </w:tcPr>
          <w:p w14:paraId="4CF35AC4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手提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</w:tr>
      <w:tr w:rsidR="00512B58" w:rsidRPr="00067B49" w14:paraId="79A19870" w14:textId="77777777" w:rsidTr="005757D7">
        <w:trPr>
          <w:trHeight w:val="510"/>
        </w:trPr>
        <w:tc>
          <w:tcPr>
            <w:tcW w:w="3191" w:type="dxa"/>
            <w:vAlign w:val="center"/>
          </w:tcPr>
          <w:p w14:paraId="7AEB594F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教练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3191" w:type="dxa"/>
            <w:gridSpan w:val="3"/>
            <w:vAlign w:val="center"/>
          </w:tcPr>
          <w:p w14:paraId="31CE1CB1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电话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  <w:tc>
          <w:tcPr>
            <w:tcW w:w="3191" w:type="dxa"/>
            <w:gridSpan w:val="2"/>
            <w:vAlign w:val="center"/>
          </w:tcPr>
          <w:p w14:paraId="4B2F88D8" w14:textId="77777777" w:rsidR="00512B58" w:rsidRPr="00240C70" w:rsidRDefault="00512B58" w:rsidP="005757D7">
            <w:pPr>
              <w:spacing w:line="280" w:lineRule="exact"/>
              <w:rPr>
                <w:rFonts w:ascii="FZZhunYuan-M02S" w:eastAsia="FZZhunYuan-M02S" w:hAnsi="KaiTi"/>
                <w:bCs/>
                <w:position w:val="2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手提</w:t>
            </w:r>
            <w:r w:rsidRPr="00240C70">
              <w:rPr>
                <w:rFonts w:ascii="FZZhunYuan-M02S" w:eastAsia="FZZhunYuan-M02S" w:hAnsi="KaiTi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</w:p>
        </w:tc>
      </w:tr>
    </w:tbl>
    <w:p w14:paraId="4761F5F3" w14:textId="77777777" w:rsidR="00512B58" w:rsidRPr="00A775B4" w:rsidRDefault="00512B58" w:rsidP="00512B58">
      <w:pPr>
        <w:rPr>
          <w:vanish/>
        </w:rPr>
      </w:pPr>
    </w:p>
    <w:tbl>
      <w:tblPr>
        <w:tblW w:w="9588" w:type="dxa"/>
        <w:tblLayout w:type="fixed"/>
        <w:tblLook w:val="01E0" w:firstRow="1" w:lastRow="1" w:firstColumn="1" w:lastColumn="1" w:noHBand="0" w:noVBand="0"/>
      </w:tblPr>
      <w:tblGrid>
        <w:gridCol w:w="532"/>
        <w:gridCol w:w="266"/>
        <w:gridCol w:w="1598"/>
        <w:gridCol w:w="267"/>
        <w:gridCol w:w="525"/>
        <w:gridCol w:w="8"/>
        <w:gridCol w:w="6"/>
        <w:gridCol w:w="526"/>
        <w:gridCol w:w="266"/>
        <w:gridCol w:w="1598"/>
        <w:gridCol w:w="267"/>
        <w:gridCol w:w="506"/>
        <w:gridCol w:w="14"/>
        <w:gridCol w:w="13"/>
        <w:gridCol w:w="532"/>
        <w:gridCol w:w="266"/>
        <w:gridCol w:w="1598"/>
        <w:gridCol w:w="267"/>
        <w:gridCol w:w="533"/>
      </w:tblGrid>
      <w:tr w:rsidR="0063096B" w:rsidRPr="00A775B4" w14:paraId="18B6CD70" w14:textId="77777777" w:rsidTr="005757D7">
        <w:trPr>
          <w:trHeight w:val="567"/>
        </w:trPr>
        <w:tc>
          <w:tcPr>
            <w:tcW w:w="3202" w:type="dxa"/>
            <w:gridSpan w:val="7"/>
            <w:shd w:val="clear" w:color="auto" w:fill="auto"/>
            <w:vAlign w:val="center"/>
          </w:tcPr>
          <w:p w14:paraId="14254F76" w14:textId="77777777" w:rsidR="0063096B" w:rsidRPr="00A775B4" w:rsidRDefault="0063096B" w:rsidP="0063096B">
            <w:pPr>
              <w:rPr>
                <w:rFonts w:eastAsia="FZZhunYuan-M02S"/>
                <w:bCs/>
                <w:sz w:val="16"/>
                <w:szCs w:val="16"/>
                <w:lang w:eastAsia="zh-CN"/>
              </w:rPr>
            </w:pPr>
          </w:p>
          <w:p w14:paraId="76660FB8" w14:textId="77777777" w:rsidR="0063096B" w:rsidRPr="00E504A7" w:rsidRDefault="0063096B" w:rsidP="00B06086">
            <w:pPr>
              <w:rPr>
                <w:rFonts w:eastAsia="FZZhunYuan-M02S"/>
                <w:bCs/>
                <w:noProof/>
                <w:sz w:val="16"/>
                <w:szCs w:val="16"/>
                <w:u w:val="single"/>
                <w:lang w:eastAsia="zh-CN"/>
              </w:rPr>
            </w:pPr>
            <w:r w:rsidRPr="00E504A7">
              <w:rPr>
                <w:rFonts w:ascii="SimSun" w:hAnsi="SimSun" w:hint="eastAsia"/>
                <w:bCs/>
                <w:u w:val="single"/>
                <w:lang w:eastAsia="zh-CN"/>
              </w:rPr>
              <w:t>南狮传统公开项目</w:t>
            </w:r>
          </w:p>
        </w:tc>
        <w:tc>
          <w:tcPr>
            <w:tcW w:w="3177" w:type="dxa"/>
            <w:gridSpan w:val="6"/>
            <w:shd w:val="clear" w:color="auto" w:fill="auto"/>
            <w:vAlign w:val="center"/>
          </w:tcPr>
          <w:p w14:paraId="44760C57" w14:textId="2A9659AA" w:rsidR="0063096B" w:rsidRPr="00A775B4" w:rsidRDefault="000C7D85" w:rsidP="005757D7">
            <w:pPr>
              <w:jc w:val="center"/>
              <w:rPr>
                <w:rFonts w:eastAsia="FZZhunYuan-M02S"/>
                <w:bCs/>
                <w:sz w:val="16"/>
                <w:szCs w:val="16"/>
                <w:lang w:eastAsia="zh-CN"/>
              </w:rPr>
            </w:pPr>
            <w:r w:rsidRPr="00A775B4"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1" layoutInCell="1" allowOverlap="1" wp14:anchorId="3EFCAE70" wp14:editId="29728CF5">
                      <wp:simplePos x="0" y="0"/>
                      <wp:positionH relativeFrom="column">
                        <wp:posOffset>-803910</wp:posOffset>
                      </wp:positionH>
                      <wp:positionV relativeFrom="page">
                        <wp:posOffset>438785</wp:posOffset>
                      </wp:positionV>
                      <wp:extent cx="215900" cy="215900"/>
                      <wp:effectExtent l="5715" t="12700" r="6985" b="9525"/>
                      <wp:wrapNone/>
                      <wp:docPr id="6" name="Text Box 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15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AF3A31" w14:textId="77777777" w:rsidR="0063096B" w:rsidRDefault="0063096B" w:rsidP="00512B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FCAE7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7" o:spid="_x0000_s1026" type="#_x0000_t202" style="position:absolute;left:0;text-align:left;margin-left:-63.3pt;margin-top:34.55pt;width:17pt;height:1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">
                      <v:textbox>
                        <w:txbxContent>
                          <w:p w14:paraId="7DAF3A31" w14:textId="77777777" w:rsidR="0063096B" w:rsidRDefault="0063096B" w:rsidP="00512B58"/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  <w:p w14:paraId="7FC4413D" w14:textId="77777777" w:rsidR="0063096B" w:rsidRPr="00571B13" w:rsidRDefault="00701A83" w:rsidP="005757D7">
            <w:pPr>
              <w:spacing w:line="260" w:lineRule="exact"/>
              <w:rPr>
                <w:rFonts w:ascii="SimSun" w:hAnsi="SimSun"/>
                <w:b/>
                <w:bCs/>
                <w:sz w:val="10"/>
                <w:lang w:eastAsia="zh-CN"/>
              </w:rPr>
            </w:pPr>
            <w:r w:rsidRPr="00E504A7">
              <w:rPr>
                <w:rFonts w:ascii="SimSun" w:hAnsi="SimSun" w:hint="eastAsia"/>
                <w:bCs/>
                <w:u w:val="single"/>
                <w:lang w:eastAsia="zh-CN"/>
              </w:rPr>
              <w:t>南狮自选</w:t>
            </w:r>
            <w:r w:rsidR="00973F5C">
              <w:rPr>
                <w:rFonts w:ascii="SimSun" w:hAnsi="SimSun" w:hint="eastAsia"/>
                <w:bCs/>
                <w:u w:val="single"/>
                <w:lang w:eastAsia="zh-CN"/>
              </w:rPr>
              <w:t>高桩</w:t>
            </w:r>
            <w:r w:rsidRPr="00E504A7">
              <w:rPr>
                <w:rFonts w:ascii="SimSun" w:hAnsi="SimSun" w:hint="eastAsia"/>
                <w:bCs/>
                <w:u w:val="single"/>
                <w:lang w:eastAsia="zh-CN"/>
              </w:rPr>
              <w:t>项目</w:t>
            </w: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2707C6FC" w14:textId="77777777" w:rsidR="0063096B" w:rsidRPr="00A775B4" w:rsidRDefault="0063096B" w:rsidP="0042265A">
            <w:pPr>
              <w:rPr>
                <w:rFonts w:eastAsia="FZZhunYuan-M02S"/>
                <w:bCs/>
                <w:sz w:val="16"/>
                <w:szCs w:val="16"/>
                <w:lang w:eastAsia="zh-CN"/>
              </w:rPr>
            </w:pPr>
          </w:p>
          <w:p w14:paraId="706974E8" w14:textId="77777777" w:rsidR="0063096B" w:rsidRPr="00E504A7" w:rsidRDefault="00701A83" w:rsidP="00B06086">
            <w:pPr>
              <w:rPr>
                <w:rFonts w:eastAsia="FZZhunYuan-M02S"/>
                <w:bCs/>
                <w:noProof/>
                <w:sz w:val="16"/>
                <w:szCs w:val="16"/>
                <w:u w:val="single"/>
                <w:lang w:eastAsia="zh-CN"/>
              </w:rPr>
            </w:pPr>
            <w:r>
              <w:rPr>
                <w:rFonts w:ascii="SimSun" w:hAnsi="SimSun" w:hint="eastAsia"/>
                <w:bCs/>
                <w:u w:val="single"/>
                <w:lang w:eastAsia="zh-CN"/>
              </w:rPr>
              <w:t>北狮</w:t>
            </w:r>
            <w:r w:rsidR="0063096B" w:rsidRPr="00E504A7">
              <w:rPr>
                <w:rFonts w:ascii="SimSun" w:hAnsi="SimSun" w:hint="eastAsia"/>
                <w:bCs/>
                <w:u w:val="single"/>
                <w:lang w:eastAsia="zh-CN"/>
              </w:rPr>
              <w:t>自选项目</w:t>
            </w:r>
          </w:p>
        </w:tc>
      </w:tr>
      <w:tr w:rsidR="0063096B" w:rsidRPr="00A775B4" w14:paraId="4B8A0A69" w14:textId="77777777" w:rsidTr="00E86814">
        <w:trPr>
          <w:trHeight w:val="567"/>
        </w:trPr>
        <w:tc>
          <w:tcPr>
            <w:tcW w:w="3202" w:type="dxa"/>
            <w:gridSpan w:val="7"/>
            <w:shd w:val="clear" w:color="auto" w:fill="auto"/>
            <w:vAlign w:val="center"/>
          </w:tcPr>
          <w:p w14:paraId="37F3FD8E" w14:textId="77777777" w:rsidR="0063096B" w:rsidRPr="00A775B4" w:rsidRDefault="0063096B" w:rsidP="0063096B">
            <w:pPr>
              <w:rPr>
                <w:rFonts w:eastAsia="FZZhunYuan-M02S"/>
                <w:bCs/>
                <w:sz w:val="16"/>
                <w:szCs w:val="16"/>
                <w:lang w:eastAsia="zh-CN"/>
              </w:rPr>
            </w:pPr>
            <w:r w:rsidRPr="00571B13">
              <w:rPr>
                <w:rFonts w:ascii="SimSun" w:hAnsi="SimSun" w:hint="eastAsia"/>
                <w:bCs/>
                <w:lang w:eastAsia="zh-CN"/>
              </w:rPr>
              <w:t>公开项目</w:t>
            </w:r>
          </w:p>
        </w:tc>
        <w:tc>
          <w:tcPr>
            <w:tcW w:w="3177" w:type="dxa"/>
            <w:gridSpan w:val="6"/>
            <w:shd w:val="clear" w:color="auto" w:fill="auto"/>
            <w:vAlign w:val="center"/>
          </w:tcPr>
          <w:p w14:paraId="26530F72" w14:textId="359ED6E0" w:rsidR="0063096B" w:rsidRPr="00A775B4" w:rsidRDefault="000C7D85" w:rsidP="005757D7">
            <w:pPr>
              <w:jc w:val="center"/>
              <w:rPr>
                <w:rFonts w:eastAsia="FZZhunYuan-M02S"/>
                <w:bCs/>
                <w:sz w:val="16"/>
                <w:szCs w:val="16"/>
                <w:lang w:eastAsia="zh-CN"/>
              </w:rPr>
            </w:pPr>
            <w:r>
              <w:rPr>
                <w:rFonts w:eastAsia="FZZhunYuan-M02S"/>
                <w:bCs/>
                <w:noProof/>
                <w:sz w:val="16"/>
                <w:szCs w:val="16"/>
                <w:lang w:val="en-SG" w:eastAsia="zh-C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7EBCE42D" wp14:editId="0753D1A8">
                      <wp:simplePos x="0" y="0"/>
                      <wp:positionH relativeFrom="column">
                        <wp:posOffset>1634490</wp:posOffset>
                      </wp:positionH>
                      <wp:positionV relativeFrom="page">
                        <wp:posOffset>78105</wp:posOffset>
                      </wp:positionV>
                      <wp:extent cx="215900" cy="215900"/>
                      <wp:effectExtent l="5715" t="12065" r="6985" b="10160"/>
                      <wp:wrapNone/>
                      <wp:docPr id="5" name="Text Box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15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4118A2" w14:textId="77777777" w:rsidR="00701A83" w:rsidRDefault="00701A83" w:rsidP="00701A83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BCE42D" id="Text Box 125" o:spid="_x0000_s1027" type="#_x0000_t202" style="position:absolute;left:0;text-align:left;margin-left:128.7pt;margin-top:6.15pt;width:17pt;height:1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">
                      <v:textbox>
                        <w:txbxContent>
                          <w:p w14:paraId="464118A2" w14:textId="77777777" w:rsidR="00701A83" w:rsidRDefault="00701A83" w:rsidP="00701A83"/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Pr="00A775B4"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1" layoutInCell="1" allowOverlap="1" wp14:anchorId="2F8A80A5" wp14:editId="3E91860C">
                      <wp:simplePos x="0" y="0"/>
                      <wp:positionH relativeFrom="column">
                        <wp:posOffset>-800100</wp:posOffset>
                      </wp:positionH>
                      <wp:positionV relativeFrom="page">
                        <wp:posOffset>791210</wp:posOffset>
                      </wp:positionV>
                      <wp:extent cx="215900" cy="215900"/>
                      <wp:effectExtent l="9525" t="10795" r="12700" b="11430"/>
                      <wp:wrapNone/>
                      <wp:docPr id="4" name="Text Box 1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15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778FA9" w14:textId="77777777" w:rsidR="0063096B" w:rsidRDefault="0063096B" w:rsidP="00512B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8A80A5" id="Text Box 118" o:spid="_x0000_s1028" type="#_x0000_t202" style="position:absolute;left:0;text-align:left;margin-left:-63pt;margin-top:62.3pt;width:17pt;height:1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">
                      <v:textbox>
                        <w:txbxContent>
                          <w:p w14:paraId="17778FA9" w14:textId="77777777" w:rsidR="0063096B" w:rsidRDefault="0063096B" w:rsidP="00512B58"/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  <w:p w14:paraId="5B84609A" w14:textId="77777777" w:rsidR="0063096B" w:rsidRPr="00571B13" w:rsidRDefault="00701A83" w:rsidP="005757D7">
            <w:pPr>
              <w:spacing w:line="260" w:lineRule="exact"/>
              <w:rPr>
                <w:rFonts w:ascii="SimSun" w:hAnsi="SimSun"/>
                <w:b/>
                <w:bCs/>
                <w:sz w:val="10"/>
                <w:lang w:eastAsia="zh-CN"/>
              </w:rPr>
            </w:pPr>
            <w:r>
              <w:rPr>
                <w:rFonts w:ascii="SimSun" w:hAnsi="SimSun" w:hint="eastAsia"/>
                <w:bCs/>
                <w:lang w:eastAsia="zh-CN"/>
              </w:rPr>
              <w:t>南狮自选</w:t>
            </w:r>
            <w:r w:rsidR="00973F5C">
              <w:rPr>
                <w:rFonts w:ascii="SimSun" w:hAnsi="SimSun" w:hint="eastAsia"/>
                <w:bCs/>
                <w:lang w:eastAsia="zh-CN"/>
              </w:rPr>
              <w:t>高桩</w:t>
            </w:r>
            <w:r w:rsidRPr="00571B13">
              <w:rPr>
                <w:rFonts w:ascii="SimSun" w:hAnsi="SimSun" w:hint="eastAsia"/>
                <w:bCs/>
                <w:lang w:eastAsia="zh-CN"/>
              </w:rPr>
              <w:t>项目</w:t>
            </w: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007AEC22" w14:textId="77777777" w:rsidR="0063096B" w:rsidRPr="00A775B4" w:rsidRDefault="0063096B" w:rsidP="00E86814">
            <w:pPr>
              <w:rPr>
                <w:rFonts w:eastAsia="FZZhunYuan-M02S"/>
                <w:bCs/>
                <w:sz w:val="16"/>
                <w:szCs w:val="16"/>
                <w:lang w:eastAsia="zh-CN"/>
              </w:rPr>
            </w:pPr>
          </w:p>
          <w:p w14:paraId="06C19551" w14:textId="77777777" w:rsidR="0063096B" w:rsidRPr="00571B13" w:rsidRDefault="00701A83" w:rsidP="00E86814">
            <w:pPr>
              <w:spacing w:line="260" w:lineRule="exact"/>
              <w:rPr>
                <w:rFonts w:ascii="SimSun" w:hAnsi="SimSun"/>
                <w:b/>
                <w:bCs/>
                <w:sz w:val="10"/>
                <w:lang w:eastAsia="zh-CN"/>
              </w:rPr>
            </w:pPr>
            <w:r w:rsidRPr="00571B13">
              <w:rPr>
                <w:rFonts w:ascii="SimSun" w:hAnsi="SimSun" w:hint="eastAsia"/>
                <w:bCs/>
                <w:lang w:eastAsia="zh-CN"/>
              </w:rPr>
              <w:t>北狮自选项目</w:t>
            </w:r>
          </w:p>
        </w:tc>
      </w:tr>
      <w:tr w:rsidR="0063096B" w:rsidRPr="00A775B4" w14:paraId="3261DDC8" w14:textId="77777777" w:rsidTr="00E86814">
        <w:trPr>
          <w:trHeight w:val="567"/>
        </w:trPr>
        <w:tc>
          <w:tcPr>
            <w:tcW w:w="3202" w:type="dxa"/>
            <w:gridSpan w:val="7"/>
            <w:shd w:val="clear" w:color="auto" w:fill="auto"/>
            <w:vAlign w:val="center"/>
          </w:tcPr>
          <w:p w14:paraId="09BE3627" w14:textId="1EC94CA6" w:rsidR="0063096B" w:rsidRPr="00A775B4" w:rsidRDefault="000C7D85" w:rsidP="0063096B">
            <w:pPr>
              <w:rPr>
                <w:rFonts w:eastAsia="FZZhunYuan-M02S"/>
                <w:bCs/>
                <w:sz w:val="16"/>
                <w:szCs w:val="16"/>
                <w:lang w:eastAsia="zh-CN"/>
              </w:rPr>
            </w:pPr>
            <w:r w:rsidRPr="00A775B4"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1" layoutInCell="1" allowOverlap="1" wp14:anchorId="6F75FBCD" wp14:editId="66C4965D">
                      <wp:simplePos x="0" y="0"/>
                      <wp:positionH relativeFrom="column">
                        <wp:posOffset>1230630</wp:posOffset>
                      </wp:positionH>
                      <wp:positionV relativeFrom="page">
                        <wp:posOffset>81915</wp:posOffset>
                      </wp:positionV>
                      <wp:extent cx="215900" cy="215900"/>
                      <wp:effectExtent l="6985" t="13970" r="5715" b="8255"/>
                      <wp:wrapNone/>
                      <wp:docPr id="3" name="Text Box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15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17FD62" w14:textId="77777777" w:rsidR="0063096B" w:rsidRDefault="0063096B" w:rsidP="00512B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75FBCD" id="Text Box 120" o:spid="_x0000_s1029" type="#_x0000_t202" style="position:absolute;margin-left:96.9pt;margin-top:6.45pt;width:17pt;height:1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">
                      <v:textbox>
                        <w:txbxContent>
                          <w:p w14:paraId="0117FD62" w14:textId="77777777" w:rsidR="0063096B" w:rsidRDefault="0063096B" w:rsidP="00512B58"/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  <w:p w14:paraId="6130236C" w14:textId="77777777" w:rsidR="0063096B" w:rsidRPr="00571B13" w:rsidRDefault="0063096B" w:rsidP="0063096B">
            <w:pPr>
              <w:spacing w:line="260" w:lineRule="exact"/>
              <w:rPr>
                <w:rFonts w:ascii="SimSun" w:hAnsi="SimSun"/>
                <w:bCs/>
                <w:lang w:eastAsia="zh-CN"/>
              </w:rPr>
            </w:pPr>
            <w:r w:rsidRPr="00571B13">
              <w:rPr>
                <w:rFonts w:ascii="SimSun" w:hAnsi="SimSun" w:hint="eastAsia"/>
                <w:bCs/>
                <w:lang w:eastAsia="zh-CN"/>
              </w:rPr>
              <w:t>女子公开项目</w:t>
            </w:r>
          </w:p>
        </w:tc>
        <w:tc>
          <w:tcPr>
            <w:tcW w:w="3177" w:type="dxa"/>
            <w:gridSpan w:val="6"/>
            <w:shd w:val="clear" w:color="auto" w:fill="auto"/>
            <w:vAlign w:val="bottom"/>
          </w:tcPr>
          <w:p w14:paraId="0ECBDB5A" w14:textId="3B567527" w:rsidR="0063096B" w:rsidRPr="00A775B4" w:rsidRDefault="000C7D85" w:rsidP="005757D7">
            <w:pPr>
              <w:jc w:val="center"/>
              <w:rPr>
                <w:rFonts w:eastAsia="FZZhunYuan-M02S"/>
                <w:bCs/>
                <w:sz w:val="16"/>
                <w:szCs w:val="16"/>
                <w:lang w:eastAsia="zh-CN"/>
              </w:rPr>
            </w:pPr>
            <w:r w:rsidRPr="00A775B4">
              <w:rPr>
                <w:rFonts w:ascii="FZZhunYuan-M02S" w:eastAsia="FZZhunYuan-M02S" w:hAnsi="KaiTi" w:hint="eastAsia"/>
                <w:bCs/>
                <w:noProof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1" layoutInCell="1" allowOverlap="1" wp14:anchorId="1C49DAB7" wp14:editId="3DD5360E">
                      <wp:simplePos x="0" y="0"/>
                      <wp:positionH relativeFrom="column">
                        <wp:posOffset>3469005</wp:posOffset>
                      </wp:positionH>
                      <wp:positionV relativeFrom="page">
                        <wp:posOffset>-346075</wp:posOffset>
                      </wp:positionV>
                      <wp:extent cx="215900" cy="215900"/>
                      <wp:effectExtent l="11430" t="5080" r="10795" b="7620"/>
                      <wp:wrapNone/>
                      <wp:docPr id="2" name="Text Box 1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15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0884CA" w14:textId="77777777" w:rsidR="0063096B" w:rsidRDefault="0063096B" w:rsidP="00512B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49DAB7" id="Text Box 119" o:spid="_x0000_s1030" type="#_x0000_t202" style="position:absolute;left:0;text-align:left;margin-left:273.15pt;margin-top:-27.25pt;width:17pt;height:1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">
                      <v:textbox>
                        <w:txbxContent>
                          <w:p w14:paraId="5A0884CA" w14:textId="77777777" w:rsidR="0063096B" w:rsidRDefault="0063096B" w:rsidP="00512B58"/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  <w:p w14:paraId="3DAABB80" w14:textId="77777777" w:rsidR="0063096B" w:rsidRPr="00571B13" w:rsidRDefault="0063096B" w:rsidP="005757D7">
            <w:pPr>
              <w:spacing w:line="260" w:lineRule="exact"/>
              <w:rPr>
                <w:rFonts w:ascii="SimSun" w:hAnsi="SimSun"/>
                <w:bCs/>
                <w:sz w:val="12"/>
                <w:szCs w:val="12"/>
                <w:lang w:eastAsia="zh-CN"/>
              </w:rPr>
            </w:pP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59E7F2FE" w14:textId="77777777" w:rsidR="0063096B" w:rsidRPr="00571B13" w:rsidRDefault="0063096B" w:rsidP="00E86814">
            <w:pPr>
              <w:spacing w:line="260" w:lineRule="exact"/>
              <w:rPr>
                <w:rFonts w:ascii="SimSun" w:hAnsi="SimSun"/>
                <w:b/>
                <w:bCs/>
                <w:sz w:val="10"/>
                <w:lang w:eastAsia="zh-CN"/>
              </w:rPr>
            </w:pPr>
          </w:p>
        </w:tc>
      </w:tr>
      <w:tr w:rsidR="0063096B" w:rsidRPr="00A775B4" w14:paraId="3A7D4191" w14:textId="77777777" w:rsidTr="00E86814">
        <w:trPr>
          <w:trHeight w:val="567"/>
        </w:trPr>
        <w:tc>
          <w:tcPr>
            <w:tcW w:w="3202" w:type="dxa"/>
            <w:gridSpan w:val="7"/>
            <w:shd w:val="clear" w:color="auto" w:fill="auto"/>
            <w:vAlign w:val="center"/>
          </w:tcPr>
          <w:p w14:paraId="6F85FD85" w14:textId="77777777" w:rsidR="0063096B" w:rsidRPr="00A775B4" w:rsidRDefault="0063096B" w:rsidP="0063096B">
            <w:pPr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</w:pPr>
            <w:r>
              <w:rPr>
                <w:rFonts w:ascii="SimSun" w:hAnsi="SimSun" w:hint="eastAsia"/>
                <w:bCs/>
                <w:lang w:eastAsia="zh-CN"/>
              </w:rPr>
              <w:t>儿童</w:t>
            </w:r>
            <w:r w:rsidRPr="00571B13">
              <w:rPr>
                <w:rFonts w:ascii="SimSun" w:hAnsi="SimSun" w:hint="eastAsia"/>
                <w:bCs/>
                <w:lang w:eastAsia="zh-CN"/>
              </w:rPr>
              <w:t>项目</w:t>
            </w:r>
          </w:p>
        </w:tc>
        <w:tc>
          <w:tcPr>
            <w:tcW w:w="3177" w:type="dxa"/>
            <w:gridSpan w:val="6"/>
            <w:shd w:val="clear" w:color="auto" w:fill="auto"/>
            <w:vAlign w:val="bottom"/>
          </w:tcPr>
          <w:p w14:paraId="025BDC8B" w14:textId="77777777" w:rsidR="0063096B" w:rsidRPr="00A775B4" w:rsidRDefault="0063096B" w:rsidP="005757D7">
            <w:pPr>
              <w:jc w:val="center"/>
              <w:rPr>
                <w:rFonts w:ascii="FZZhunYuan-M02S" w:eastAsia="FZZhunYuan-M02S" w:hAnsi="KaiTi"/>
                <w:bCs/>
                <w:lang w:eastAsia="zh-CN"/>
              </w:rPr>
            </w:pP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1928727A" w14:textId="77777777" w:rsidR="0063096B" w:rsidRPr="00A775B4" w:rsidRDefault="0063096B" w:rsidP="00E86814">
            <w:pPr>
              <w:rPr>
                <w:rFonts w:eastAsia="FZZhunYuan-M02S"/>
                <w:bCs/>
                <w:sz w:val="16"/>
                <w:szCs w:val="16"/>
                <w:lang w:eastAsia="zh-CN"/>
              </w:rPr>
            </w:pPr>
          </w:p>
          <w:p w14:paraId="3FBC6BB8" w14:textId="77777777" w:rsidR="0063096B" w:rsidRPr="00571B13" w:rsidRDefault="0063096B" w:rsidP="00E86814">
            <w:pPr>
              <w:spacing w:line="260" w:lineRule="exact"/>
              <w:rPr>
                <w:rFonts w:ascii="SimSun" w:hAnsi="SimSun"/>
                <w:b/>
                <w:bCs/>
                <w:sz w:val="10"/>
                <w:lang w:eastAsia="zh-CN"/>
              </w:rPr>
            </w:pPr>
          </w:p>
        </w:tc>
      </w:tr>
      <w:tr w:rsidR="0063096B" w:rsidRPr="00A775B4" w14:paraId="1583F54D" w14:textId="77777777" w:rsidTr="005757D7">
        <w:trPr>
          <w:trHeight w:val="567"/>
        </w:trPr>
        <w:tc>
          <w:tcPr>
            <w:tcW w:w="3202" w:type="dxa"/>
            <w:gridSpan w:val="7"/>
            <w:shd w:val="clear" w:color="auto" w:fill="auto"/>
            <w:vAlign w:val="center"/>
          </w:tcPr>
          <w:p w14:paraId="72493BB4" w14:textId="34E7C591" w:rsidR="0063096B" w:rsidRPr="00A775B4" w:rsidRDefault="000C7D85" w:rsidP="0063096B">
            <w:pPr>
              <w:rPr>
                <w:rFonts w:eastAsia="FZZhunYuan-M02S"/>
                <w:bCs/>
                <w:sz w:val="16"/>
                <w:szCs w:val="16"/>
                <w:lang w:eastAsia="zh-CN"/>
              </w:rPr>
            </w:pPr>
            <w:r w:rsidRPr="00A775B4"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5858600B" wp14:editId="6DD23929">
                      <wp:simplePos x="0" y="0"/>
                      <wp:positionH relativeFrom="column">
                        <wp:posOffset>1234440</wp:posOffset>
                      </wp:positionH>
                      <wp:positionV relativeFrom="page">
                        <wp:posOffset>76200</wp:posOffset>
                      </wp:positionV>
                      <wp:extent cx="215900" cy="215900"/>
                      <wp:effectExtent l="10795" t="13970" r="11430" b="8255"/>
                      <wp:wrapNone/>
                      <wp:docPr id="1" name="Text Box 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900" cy="215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7B50E0" w14:textId="77777777" w:rsidR="0063096B" w:rsidRDefault="0063096B" w:rsidP="00512B5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58600B" id="Text Box 121" o:spid="_x0000_s1031" type="#_x0000_t202" style="position:absolute;margin-left:97.2pt;margin-top:6pt;width:17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">
                      <v:textbox>
                        <w:txbxContent>
                          <w:p w14:paraId="597B50E0" w14:textId="77777777" w:rsidR="0063096B" w:rsidRDefault="0063096B" w:rsidP="00512B58"/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  <w:p w14:paraId="7E845508" w14:textId="77777777" w:rsidR="0063096B" w:rsidRPr="00571B13" w:rsidRDefault="0063096B" w:rsidP="0063096B">
            <w:pPr>
              <w:spacing w:line="260" w:lineRule="exact"/>
              <w:rPr>
                <w:rFonts w:ascii="SimSun" w:hAnsi="SimSun"/>
                <w:b/>
                <w:bCs/>
                <w:sz w:val="10"/>
                <w:lang w:eastAsia="zh-CN"/>
              </w:rPr>
            </w:pPr>
            <w:r>
              <w:rPr>
                <w:rFonts w:ascii="SimSun" w:hAnsi="SimSun" w:hint="eastAsia"/>
                <w:bCs/>
                <w:lang w:eastAsia="zh-CN"/>
              </w:rPr>
              <w:t>少年</w:t>
            </w:r>
            <w:r w:rsidRPr="00571B13">
              <w:rPr>
                <w:rFonts w:ascii="SimSun" w:hAnsi="SimSun" w:hint="eastAsia"/>
                <w:bCs/>
                <w:lang w:eastAsia="zh-CN"/>
              </w:rPr>
              <w:t>项目</w:t>
            </w:r>
          </w:p>
        </w:tc>
        <w:tc>
          <w:tcPr>
            <w:tcW w:w="3177" w:type="dxa"/>
            <w:gridSpan w:val="6"/>
            <w:shd w:val="clear" w:color="auto" w:fill="auto"/>
            <w:vAlign w:val="bottom"/>
          </w:tcPr>
          <w:p w14:paraId="35BF22CC" w14:textId="77777777" w:rsidR="0063096B" w:rsidRPr="00A775B4" w:rsidRDefault="0063096B" w:rsidP="005757D7">
            <w:pPr>
              <w:jc w:val="center"/>
              <w:rPr>
                <w:rFonts w:ascii="FZZhunYuan-M02S" w:eastAsia="FZZhunYuan-M02S" w:hAnsi="KaiTi"/>
                <w:bCs/>
                <w:lang w:eastAsia="zh-CN"/>
              </w:rPr>
            </w:pP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00A6AE93" w14:textId="77777777" w:rsidR="0063096B" w:rsidRPr="00A775B4" w:rsidRDefault="0063096B" w:rsidP="005757D7">
            <w:pPr>
              <w:jc w:val="center"/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</w:pPr>
          </w:p>
        </w:tc>
      </w:tr>
      <w:tr w:rsidR="0063096B" w:rsidRPr="00A775B4" w14:paraId="11E0B562" w14:textId="77777777" w:rsidTr="005757D7">
        <w:trPr>
          <w:trHeight w:val="567"/>
        </w:trPr>
        <w:tc>
          <w:tcPr>
            <w:tcW w:w="3202" w:type="dxa"/>
            <w:gridSpan w:val="7"/>
            <w:shd w:val="clear" w:color="auto" w:fill="auto"/>
            <w:vAlign w:val="center"/>
          </w:tcPr>
          <w:p w14:paraId="026651C9" w14:textId="77777777" w:rsidR="0063096B" w:rsidRPr="00A775B4" w:rsidRDefault="0063096B" w:rsidP="005757D7">
            <w:pPr>
              <w:jc w:val="center"/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</w:pPr>
          </w:p>
        </w:tc>
        <w:tc>
          <w:tcPr>
            <w:tcW w:w="3177" w:type="dxa"/>
            <w:gridSpan w:val="6"/>
            <w:shd w:val="clear" w:color="auto" w:fill="auto"/>
            <w:vAlign w:val="bottom"/>
          </w:tcPr>
          <w:p w14:paraId="2A5C3D96" w14:textId="77777777" w:rsidR="0063096B" w:rsidRPr="00A775B4" w:rsidRDefault="0063096B" w:rsidP="005757D7">
            <w:pPr>
              <w:jc w:val="center"/>
              <w:rPr>
                <w:rFonts w:ascii="FZZhunYuan-M02S" w:eastAsia="FZZhunYuan-M02S" w:hAnsi="KaiTi"/>
                <w:bCs/>
                <w:lang w:eastAsia="zh-CN"/>
              </w:rPr>
            </w:pP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2FB3701C" w14:textId="77777777" w:rsidR="0063096B" w:rsidRPr="00A775B4" w:rsidRDefault="0063096B" w:rsidP="005757D7">
            <w:pPr>
              <w:jc w:val="center"/>
              <w:rPr>
                <w:rFonts w:eastAsia="FZZhunYuan-M02S"/>
                <w:bCs/>
                <w:noProof/>
                <w:sz w:val="16"/>
                <w:szCs w:val="16"/>
                <w:lang w:eastAsia="zh-CN"/>
              </w:rPr>
            </w:pPr>
          </w:p>
        </w:tc>
      </w:tr>
      <w:tr w:rsidR="0063096B" w:rsidRPr="00A775B4" w14:paraId="2F1E2B66" w14:textId="77777777" w:rsidTr="005757D7">
        <w:trPr>
          <w:trHeight w:val="2438"/>
        </w:trPr>
        <w:tc>
          <w:tcPr>
            <w:tcW w:w="532" w:type="dxa"/>
            <w:shd w:val="clear" w:color="auto" w:fill="auto"/>
            <w:vAlign w:val="center"/>
          </w:tcPr>
          <w:p w14:paraId="749B2C34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7FFBC6E7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90A85D3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23BCDDE0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39" w:type="dxa"/>
            <w:gridSpan w:val="3"/>
            <w:shd w:val="clear" w:color="auto" w:fill="auto"/>
            <w:vAlign w:val="center"/>
          </w:tcPr>
          <w:p w14:paraId="1F989559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26" w:type="dxa"/>
            <w:shd w:val="clear" w:color="auto" w:fill="auto"/>
            <w:vAlign w:val="center"/>
          </w:tcPr>
          <w:p w14:paraId="3BA628EF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707D3C1A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F77A523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7C06F492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20" w:type="dxa"/>
            <w:gridSpan w:val="2"/>
            <w:shd w:val="clear" w:color="auto" w:fill="auto"/>
            <w:vAlign w:val="center"/>
          </w:tcPr>
          <w:p w14:paraId="31E18278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45" w:type="dxa"/>
            <w:gridSpan w:val="2"/>
            <w:shd w:val="clear" w:color="auto" w:fill="auto"/>
            <w:vAlign w:val="center"/>
          </w:tcPr>
          <w:p w14:paraId="33571222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2E5F6257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C4C8218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3E278811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14:paraId="0D9BDA9B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</w:tr>
      <w:tr w:rsidR="0063096B" w:rsidRPr="00A775B4" w14:paraId="0E8792EC" w14:textId="77777777" w:rsidTr="005757D7">
        <w:trPr>
          <w:trHeight w:val="851"/>
        </w:trPr>
        <w:tc>
          <w:tcPr>
            <w:tcW w:w="3196" w:type="dxa"/>
            <w:gridSpan w:val="6"/>
            <w:shd w:val="clear" w:color="auto" w:fill="auto"/>
            <w:vAlign w:val="center"/>
          </w:tcPr>
          <w:p w14:paraId="3373BFA6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7A8C03BD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183" w:type="dxa"/>
            <w:gridSpan w:val="7"/>
            <w:shd w:val="clear" w:color="auto" w:fill="auto"/>
            <w:vAlign w:val="center"/>
          </w:tcPr>
          <w:p w14:paraId="687871F4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6FB88710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15226075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62DB34DB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</w:tr>
      <w:tr w:rsidR="0063096B" w:rsidRPr="00A775B4" w14:paraId="4AD03D71" w14:textId="77777777" w:rsidTr="005757D7">
        <w:trPr>
          <w:trHeight w:val="2438"/>
        </w:trPr>
        <w:tc>
          <w:tcPr>
            <w:tcW w:w="532" w:type="dxa"/>
            <w:shd w:val="clear" w:color="auto" w:fill="auto"/>
            <w:vAlign w:val="center"/>
          </w:tcPr>
          <w:p w14:paraId="021C27A7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0D29E2D3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AEF7221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6EFA0C4E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39" w:type="dxa"/>
            <w:gridSpan w:val="3"/>
            <w:shd w:val="clear" w:color="auto" w:fill="auto"/>
            <w:vAlign w:val="center"/>
          </w:tcPr>
          <w:p w14:paraId="09B7035D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26" w:type="dxa"/>
            <w:shd w:val="clear" w:color="auto" w:fill="auto"/>
            <w:vAlign w:val="center"/>
          </w:tcPr>
          <w:p w14:paraId="4D08BBC2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6317EB6C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7AF884B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140C7AF8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20" w:type="dxa"/>
            <w:gridSpan w:val="2"/>
            <w:shd w:val="clear" w:color="auto" w:fill="auto"/>
            <w:vAlign w:val="center"/>
          </w:tcPr>
          <w:p w14:paraId="3DD627C7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45" w:type="dxa"/>
            <w:gridSpan w:val="2"/>
            <w:shd w:val="clear" w:color="auto" w:fill="auto"/>
            <w:vAlign w:val="center"/>
          </w:tcPr>
          <w:p w14:paraId="5BC0D329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0F71ABE2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6DBA45E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033D6486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14:paraId="654608E6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</w:tr>
      <w:tr w:rsidR="0063096B" w:rsidRPr="00A775B4" w14:paraId="0D6BF6F6" w14:textId="77777777" w:rsidTr="005757D7">
        <w:trPr>
          <w:trHeight w:val="851"/>
        </w:trPr>
        <w:tc>
          <w:tcPr>
            <w:tcW w:w="3196" w:type="dxa"/>
            <w:gridSpan w:val="6"/>
            <w:shd w:val="clear" w:color="auto" w:fill="auto"/>
            <w:vAlign w:val="center"/>
          </w:tcPr>
          <w:p w14:paraId="31D1F962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5F58FC91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183" w:type="dxa"/>
            <w:gridSpan w:val="7"/>
            <w:shd w:val="clear" w:color="auto" w:fill="auto"/>
            <w:vAlign w:val="center"/>
          </w:tcPr>
          <w:p w14:paraId="73DE29F4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2CFC6955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6A61A6BC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3F4677BA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</w:tr>
      <w:tr w:rsidR="0063096B" w:rsidRPr="00A775B4" w14:paraId="244D6405" w14:textId="77777777" w:rsidTr="005757D7">
        <w:trPr>
          <w:trHeight w:val="2438"/>
        </w:trPr>
        <w:tc>
          <w:tcPr>
            <w:tcW w:w="532" w:type="dxa"/>
            <w:shd w:val="clear" w:color="auto" w:fill="auto"/>
            <w:vAlign w:val="center"/>
          </w:tcPr>
          <w:p w14:paraId="01EDED6C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1FBA089A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EE8B08C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7FC9C8F7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25" w:type="dxa"/>
            <w:shd w:val="clear" w:color="auto" w:fill="auto"/>
            <w:vAlign w:val="center"/>
          </w:tcPr>
          <w:p w14:paraId="7B2FB153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40" w:type="dxa"/>
            <w:gridSpan w:val="3"/>
            <w:shd w:val="clear" w:color="auto" w:fill="auto"/>
            <w:vAlign w:val="center"/>
          </w:tcPr>
          <w:p w14:paraId="6FB2B842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3653A69A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22B27B4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0C9F025B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06" w:type="dxa"/>
            <w:shd w:val="clear" w:color="auto" w:fill="auto"/>
            <w:vAlign w:val="center"/>
          </w:tcPr>
          <w:p w14:paraId="4B2A07FE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59" w:type="dxa"/>
            <w:gridSpan w:val="3"/>
            <w:shd w:val="clear" w:color="auto" w:fill="auto"/>
            <w:vAlign w:val="center"/>
          </w:tcPr>
          <w:p w14:paraId="26817830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4FEC85E7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FD9DF29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2453057B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14:paraId="20061481" w14:textId="77777777" w:rsidR="0063096B" w:rsidRPr="00A775B4" w:rsidRDefault="0063096B" w:rsidP="005757D7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</w:tr>
      <w:tr w:rsidR="0063096B" w:rsidRPr="00A775B4" w14:paraId="72678974" w14:textId="77777777" w:rsidTr="005757D7">
        <w:trPr>
          <w:trHeight w:val="851"/>
        </w:trPr>
        <w:tc>
          <w:tcPr>
            <w:tcW w:w="3196" w:type="dxa"/>
            <w:gridSpan w:val="6"/>
            <w:shd w:val="clear" w:color="auto" w:fill="auto"/>
            <w:vAlign w:val="center"/>
          </w:tcPr>
          <w:p w14:paraId="4802CE69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2EB56DA2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196" w:type="dxa"/>
            <w:gridSpan w:val="8"/>
            <w:shd w:val="clear" w:color="auto" w:fill="auto"/>
            <w:vAlign w:val="center"/>
          </w:tcPr>
          <w:p w14:paraId="013BB161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6A107B53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196" w:type="dxa"/>
            <w:gridSpan w:val="5"/>
            <w:shd w:val="clear" w:color="auto" w:fill="auto"/>
            <w:vAlign w:val="center"/>
          </w:tcPr>
          <w:p w14:paraId="15581BFD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70366903" w14:textId="77777777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</w:tr>
      <w:tr w:rsidR="0063096B" w:rsidRPr="00A775B4" w14:paraId="0721B2F6" w14:textId="77777777" w:rsidTr="005757D7">
        <w:trPr>
          <w:trHeight w:val="851"/>
        </w:trPr>
        <w:tc>
          <w:tcPr>
            <w:tcW w:w="3202" w:type="dxa"/>
            <w:gridSpan w:val="7"/>
            <w:shd w:val="clear" w:color="auto" w:fill="auto"/>
            <w:vAlign w:val="center"/>
          </w:tcPr>
          <w:p w14:paraId="0E33510B" w14:textId="0AA92E40" w:rsidR="0063096B" w:rsidRPr="00A775B4" w:rsidRDefault="0063096B" w:rsidP="005757D7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6386" w:type="dxa"/>
            <w:gridSpan w:val="12"/>
            <w:shd w:val="clear" w:color="auto" w:fill="auto"/>
            <w:vAlign w:val="bottom"/>
          </w:tcPr>
          <w:p w14:paraId="61B8BC6E" w14:textId="60E5A1E5" w:rsidR="0063096B" w:rsidRPr="00A775B4" w:rsidRDefault="0063096B" w:rsidP="00F42778">
            <w:pPr>
              <w:spacing w:line="440" w:lineRule="exact"/>
              <w:ind w:right="600"/>
              <w:rPr>
                <w:rFonts w:eastAsia="KaiTi"/>
                <w:sz w:val="15"/>
                <w:lang w:eastAsia="zh-CN"/>
              </w:rPr>
            </w:pPr>
          </w:p>
        </w:tc>
      </w:tr>
      <w:tr w:rsidR="00F42778" w:rsidRPr="00A775B4" w14:paraId="5969BFCA" w14:textId="77777777" w:rsidTr="00BB7A86">
        <w:trPr>
          <w:trHeight w:val="2438"/>
        </w:trPr>
        <w:tc>
          <w:tcPr>
            <w:tcW w:w="532" w:type="dxa"/>
            <w:shd w:val="clear" w:color="auto" w:fill="auto"/>
          </w:tcPr>
          <w:p w14:paraId="54A5124B" w14:textId="77777777" w:rsidR="00F42778" w:rsidRDefault="00F42778" w:rsidP="00F42778">
            <w:pPr>
              <w:jc w:val="center"/>
              <w:rPr>
                <w:rFonts w:ascii="SimSun" w:hAnsi="SimSun"/>
                <w:bCs/>
                <w:lang w:eastAsia="zh-CN"/>
              </w:rPr>
            </w:pPr>
          </w:p>
          <w:p w14:paraId="5D04B78B" w14:textId="77777777" w:rsidR="00F42778" w:rsidRDefault="00F42778" w:rsidP="00F42778">
            <w:pPr>
              <w:rPr>
                <w:rFonts w:ascii="SimSun" w:hAnsi="SimSun"/>
                <w:bCs/>
                <w:lang w:eastAsia="zh-CN"/>
              </w:rPr>
            </w:pPr>
          </w:p>
          <w:p w14:paraId="4CD20EC8" w14:textId="345932F5" w:rsidR="00F42778" w:rsidRPr="00A775B4" w:rsidRDefault="00F42778" w:rsidP="00F42778">
            <w:pPr>
              <w:rPr>
                <w:rFonts w:eastAsia="KaiTi"/>
                <w:sz w:val="15"/>
                <w:lang w:eastAsia="zh-CN"/>
              </w:rPr>
            </w:pPr>
            <w:r w:rsidRPr="00900B9C">
              <w:rPr>
                <w:rFonts w:ascii="SimSun" w:hAnsi="SimSun" w:hint="eastAsia"/>
                <w:bCs/>
                <w:lang w:eastAsia="zh-CN"/>
              </w:rPr>
              <w:t>道具控制员</w:t>
            </w: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</w:tcPr>
          <w:p w14:paraId="318DDB29" w14:textId="54C544A1" w:rsidR="00F42778" w:rsidRPr="00A775B4" w:rsidRDefault="00F42778" w:rsidP="00F42778">
            <w:pPr>
              <w:ind w:left="-219"/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A1D78D5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47B13B0D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39" w:type="dxa"/>
            <w:gridSpan w:val="3"/>
            <w:shd w:val="clear" w:color="auto" w:fill="auto"/>
            <w:vAlign w:val="center"/>
          </w:tcPr>
          <w:p w14:paraId="753339FC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26" w:type="dxa"/>
            <w:shd w:val="clear" w:color="auto" w:fill="auto"/>
            <w:vAlign w:val="center"/>
          </w:tcPr>
          <w:p w14:paraId="494477B3" w14:textId="5643EF1E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  <w:proofErr w:type="gramStart"/>
            <w:r>
              <w:rPr>
                <w:rFonts w:ascii="SimSun" w:hAnsi="SimSun" w:hint="eastAsia"/>
                <w:bCs/>
                <w:lang w:eastAsia="zh-CN"/>
              </w:rPr>
              <w:t>侯补</w:t>
            </w:r>
            <w:proofErr w:type="gramEnd"/>
            <w:r>
              <w:rPr>
                <w:rFonts w:ascii="SimSun" w:hAnsi="SimSun" w:hint="eastAsia"/>
                <w:bCs/>
                <w:lang w:eastAsia="zh-CN"/>
              </w:rPr>
              <w:t>狮头</w:t>
            </w: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62B0F14E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9263107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09339E68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20" w:type="dxa"/>
            <w:gridSpan w:val="2"/>
            <w:shd w:val="clear" w:color="auto" w:fill="auto"/>
            <w:vAlign w:val="center"/>
          </w:tcPr>
          <w:p w14:paraId="1C50AC7D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45" w:type="dxa"/>
            <w:gridSpan w:val="2"/>
            <w:shd w:val="clear" w:color="auto" w:fill="auto"/>
            <w:vAlign w:val="center"/>
          </w:tcPr>
          <w:p w14:paraId="5DF5ED6F" w14:textId="5AD86342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  <w:proofErr w:type="gramStart"/>
            <w:r>
              <w:rPr>
                <w:rFonts w:ascii="SimSun" w:hAnsi="SimSun" w:hint="eastAsia"/>
                <w:bCs/>
                <w:lang w:eastAsia="zh-CN"/>
              </w:rPr>
              <w:t>侯补</w:t>
            </w:r>
            <w:proofErr w:type="gramEnd"/>
            <w:r>
              <w:rPr>
                <w:rFonts w:ascii="SimSun" w:hAnsi="SimSun" w:hint="eastAsia"/>
                <w:bCs/>
                <w:lang w:eastAsia="zh-CN"/>
              </w:rPr>
              <w:t>狮尾</w:t>
            </w:r>
          </w:p>
        </w:tc>
        <w:tc>
          <w:tcPr>
            <w:tcW w:w="266" w:type="dxa"/>
            <w:tcBorders>
              <w:right w:val="dotted" w:sz="2" w:space="0" w:color="auto"/>
            </w:tcBorders>
            <w:shd w:val="clear" w:color="auto" w:fill="auto"/>
            <w:vAlign w:val="center"/>
          </w:tcPr>
          <w:p w14:paraId="3EA293BD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1598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E0AA062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267" w:type="dxa"/>
            <w:tcBorders>
              <w:left w:val="dotted" w:sz="2" w:space="0" w:color="auto"/>
            </w:tcBorders>
            <w:shd w:val="clear" w:color="auto" w:fill="auto"/>
            <w:vAlign w:val="center"/>
          </w:tcPr>
          <w:p w14:paraId="78B7D0ED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14:paraId="3ED701B8" w14:textId="77777777" w:rsidR="00F42778" w:rsidRPr="00A775B4" w:rsidRDefault="00F42778" w:rsidP="00F42778">
            <w:pPr>
              <w:jc w:val="center"/>
              <w:rPr>
                <w:rFonts w:eastAsia="KaiTi"/>
                <w:sz w:val="15"/>
                <w:lang w:eastAsia="zh-CN"/>
              </w:rPr>
            </w:pPr>
          </w:p>
        </w:tc>
      </w:tr>
      <w:tr w:rsidR="00F42778" w:rsidRPr="00A775B4" w14:paraId="6D8BF9CD" w14:textId="77777777" w:rsidTr="00FE5ED5">
        <w:trPr>
          <w:trHeight w:val="851"/>
        </w:trPr>
        <w:tc>
          <w:tcPr>
            <w:tcW w:w="3196" w:type="dxa"/>
            <w:gridSpan w:val="6"/>
            <w:shd w:val="clear" w:color="auto" w:fill="auto"/>
            <w:vAlign w:val="center"/>
          </w:tcPr>
          <w:p w14:paraId="48EFA151" w14:textId="77777777" w:rsidR="00F42778" w:rsidRPr="00A775B4" w:rsidRDefault="00F42778" w:rsidP="00FE5ED5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2C0C80B6" w14:textId="77777777" w:rsidR="00F42778" w:rsidRPr="00A775B4" w:rsidRDefault="00F42778" w:rsidP="00FE5ED5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183" w:type="dxa"/>
            <w:gridSpan w:val="7"/>
            <w:shd w:val="clear" w:color="auto" w:fill="auto"/>
            <w:vAlign w:val="center"/>
          </w:tcPr>
          <w:p w14:paraId="76B28940" w14:textId="77777777" w:rsidR="00F42778" w:rsidRPr="00A775B4" w:rsidRDefault="00F42778" w:rsidP="00FE5ED5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3A4852DD" w14:textId="77777777" w:rsidR="00F42778" w:rsidRPr="00A775B4" w:rsidRDefault="00F42778" w:rsidP="00FE5ED5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  <w:tc>
          <w:tcPr>
            <w:tcW w:w="3209" w:type="dxa"/>
            <w:gridSpan w:val="6"/>
            <w:shd w:val="clear" w:color="auto" w:fill="auto"/>
            <w:vAlign w:val="center"/>
          </w:tcPr>
          <w:p w14:paraId="039FB072" w14:textId="77777777" w:rsidR="00F42778" w:rsidRPr="00A775B4" w:rsidRDefault="00F42778" w:rsidP="00FE5ED5">
            <w:pPr>
              <w:spacing w:before="160" w:line="220" w:lineRule="exact"/>
              <w:ind w:left="-57" w:right="-57"/>
              <w:rPr>
                <w:rFonts w:eastAsia="KaiTi"/>
                <w:b/>
                <w:bCs/>
                <w:position w:val="-2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姓名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</w:p>
          <w:p w14:paraId="2040B5D2" w14:textId="77777777" w:rsidR="00F42778" w:rsidRPr="00A775B4" w:rsidRDefault="00F42778" w:rsidP="00FE5ED5">
            <w:pPr>
              <w:spacing w:before="160" w:line="220" w:lineRule="exact"/>
              <w:ind w:left="-57" w:right="-57"/>
              <w:rPr>
                <w:rFonts w:eastAsia="KaiTi"/>
                <w:sz w:val="15"/>
                <w:lang w:eastAsia="zh-CN"/>
              </w:rPr>
            </w:pPr>
            <w:r w:rsidRPr="00571B13">
              <w:rPr>
                <w:rFonts w:ascii="SimSun" w:hAnsi="SimSun" w:hint="eastAsia"/>
                <w:bCs/>
                <w:position w:val="2"/>
                <w:sz w:val="20"/>
                <w:szCs w:val="20"/>
                <w:lang w:eastAsia="zh-CN"/>
              </w:rPr>
              <w:t>居民证</w:t>
            </w:r>
            <w:r w:rsidRPr="00A775B4">
              <w:rPr>
                <w:rFonts w:ascii="FZZhunYuan-M02S" w:eastAsia="FZZhunYuan-M02S" w:hint="eastAsia"/>
                <w:bCs/>
                <w:position w:val="2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______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</w:t>
            </w:r>
            <w:r w:rsidRPr="00A775B4">
              <w:rPr>
                <w:rFonts w:eastAsia="KaiTi" w:hint="eastAsia"/>
                <w:b/>
                <w:bCs/>
                <w:position w:val="2"/>
                <w:sz w:val="16"/>
                <w:szCs w:val="16"/>
                <w:lang w:eastAsia="zh-CN"/>
              </w:rPr>
              <w:t>_________</w:t>
            </w:r>
            <w:r w:rsidRPr="00A775B4">
              <w:rPr>
                <w:rFonts w:eastAsia="KaiTi"/>
                <w:b/>
                <w:bCs/>
                <w:position w:val="2"/>
                <w:sz w:val="16"/>
                <w:szCs w:val="16"/>
                <w:lang w:eastAsia="zh-CN"/>
              </w:rPr>
              <w:t>____</w:t>
            </w:r>
          </w:p>
        </w:tc>
      </w:tr>
    </w:tbl>
    <w:p w14:paraId="5B1BEB2A" w14:textId="77777777" w:rsidR="00F42778" w:rsidRDefault="00F42778" w:rsidP="00512B58">
      <w:pPr>
        <w:spacing w:line="360" w:lineRule="exact"/>
        <w:jc w:val="center"/>
        <w:rPr>
          <w:rFonts w:ascii="SimSun" w:hAnsi="SimSun"/>
          <w:lang w:eastAsia="zh-CN"/>
        </w:rPr>
      </w:pPr>
    </w:p>
    <w:p w14:paraId="443AF5C1" w14:textId="77777777" w:rsidR="00F42778" w:rsidRDefault="00F42778" w:rsidP="00512B58">
      <w:pPr>
        <w:spacing w:line="360" w:lineRule="exact"/>
        <w:jc w:val="center"/>
        <w:rPr>
          <w:rFonts w:ascii="SimSun" w:hAnsi="SimSun"/>
          <w:lang w:eastAsia="zh-CN"/>
        </w:rPr>
      </w:pPr>
    </w:p>
    <w:p w14:paraId="0E0FAF9D" w14:textId="77777777" w:rsidR="00F42778" w:rsidRDefault="00F42778" w:rsidP="00512B58">
      <w:pPr>
        <w:spacing w:line="360" w:lineRule="exact"/>
        <w:jc w:val="center"/>
        <w:rPr>
          <w:rFonts w:ascii="SimSun" w:hAnsi="SimSun"/>
          <w:lang w:eastAsia="zh-CN"/>
        </w:rPr>
      </w:pPr>
    </w:p>
    <w:p w14:paraId="0751ED4D" w14:textId="77777777" w:rsidR="00F42778" w:rsidRDefault="00F42778" w:rsidP="00512B58">
      <w:pPr>
        <w:spacing w:line="360" w:lineRule="exact"/>
        <w:jc w:val="center"/>
        <w:rPr>
          <w:rFonts w:ascii="SimSun" w:hAnsi="SimSun"/>
          <w:lang w:eastAsia="zh-CN"/>
        </w:rPr>
      </w:pPr>
    </w:p>
    <w:p w14:paraId="1966158A" w14:textId="77777777" w:rsidR="00F42778" w:rsidRDefault="00F42778" w:rsidP="00512B58">
      <w:pPr>
        <w:spacing w:line="360" w:lineRule="exact"/>
        <w:jc w:val="center"/>
        <w:rPr>
          <w:rFonts w:ascii="SimSun" w:hAnsi="SimSun"/>
          <w:lang w:eastAsia="zh-CN"/>
        </w:rPr>
      </w:pPr>
    </w:p>
    <w:p w14:paraId="666E5407" w14:textId="77777777" w:rsidR="00F42778" w:rsidRDefault="00F42778" w:rsidP="00512B58">
      <w:pPr>
        <w:spacing w:line="360" w:lineRule="exact"/>
        <w:jc w:val="center"/>
        <w:rPr>
          <w:rFonts w:ascii="SimSun" w:hAnsi="SimSun"/>
          <w:lang w:eastAsia="zh-CN"/>
        </w:rPr>
      </w:pPr>
    </w:p>
    <w:p w14:paraId="1084CE83" w14:textId="77777777" w:rsidR="00F42778" w:rsidRDefault="00F42778" w:rsidP="00512B58">
      <w:pPr>
        <w:spacing w:line="360" w:lineRule="exact"/>
        <w:jc w:val="center"/>
        <w:rPr>
          <w:rFonts w:ascii="SimSun" w:hAnsi="SimSun"/>
          <w:lang w:eastAsia="zh-CN"/>
        </w:rPr>
      </w:pPr>
    </w:p>
    <w:p w14:paraId="32DB4988" w14:textId="319A88F4" w:rsidR="00512B58" w:rsidRDefault="00F42778" w:rsidP="00F42778">
      <w:pPr>
        <w:spacing w:line="360" w:lineRule="exact"/>
        <w:jc w:val="right"/>
        <w:rPr>
          <w:rFonts w:ascii="FZZhunYuan-M02S" w:eastAsia="FZZhunYuan-M02S"/>
          <w:position w:val="2"/>
          <w:sz w:val="28"/>
          <w:szCs w:val="28"/>
          <w:u w:val="single"/>
          <w:lang w:eastAsia="zh-CN"/>
        </w:rPr>
        <w:sectPr w:rsidR="00512B58" w:rsidSect="00D07907">
          <w:footerReference w:type="even" r:id="rId8"/>
          <w:footerReference w:type="default" r:id="rId9"/>
          <w:footerReference w:type="first" r:id="rId10"/>
          <w:pgSz w:w="11909" w:h="16834" w:code="9"/>
          <w:pgMar w:top="851" w:right="1134" w:bottom="284" w:left="1418" w:header="720" w:footer="720" w:gutter="0"/>
          <w:cols w:space="720"/>
          <w:titlePg/>
          <w:docGrid w:linePitch="360"/>
        </w:sectPr>
      </w:pPr>
      <w:r w:rsidRPr="008D776F">
        <w:rPr>
          <w:rFonts w:ascii="SimSun" w:hAnsi="SimSun" w:hint="eastAsia"/>
          <w:lang w:eastAsia="zh-CN"/>
        </w:rPr>
        <w:t>团体盖章：</w:t>
      </w:r>
      <w:r w:rsidRPr="00A775B4">
        <w:rPr>
          <w:rFonts w:eastAsia="FZZhunYuan-M02S"/>
          <w:sz w:val="16"/>
          <w:szCs w:val="16"/>
          <w:lang w:eastAsia="zh-CN"/>
        </w:rPr>
        <w:t>________</w:t>
      </w:r>
      <w:r w:rsidRPr="00A775B4">
        <w:rPr>
          <w:rFonts w:eastAsia="FZZhunYuan-M02S" w:hint="eastAsia"/>
          <w:sz w:val="16"/>
          <w:szCs w:val="16"/>
          <w:lang w:eastAsia="zh-CN"/>
        </w:rPr>
        <w:t>____________________</w:t>
      </w:r>
      <w:r w:rsidRPr="00A775B4">
        <w:rPr>
          <w:rFonts w:eastAsia="FZZhunYuan-M02S"/>
          <w:sz w:val="16"/>
          <w:szCs w:val="16"/>
          <w:lang w:eastAsia="zh-CN"/>
        </w:rPr>
        <w:t>_________________</w:t>
      </w:r>
    </w:p>
    <w:p w14:paraId="21A0A8CB" w14:textId="77777777" w:rsidR="00512B58" w:rsidRPr="00571B13" w:rsidRDefault="00512B58" w:rsidP="00512B58">
      <w:pPr>
        <w:spacing w:line="360" w:lineRule="exact"/>
        <w:jc w:val="center"/>
        <w:rPr>
          <w:rFonts w:ascii="SimSun" w:hAnsi="SimSun"/>
          <w:position w:val="2"/>
          <w:sz w:val="28"/>
          <w:szCs w:val="28"/>
          <w:u w:val="single"/>
          <w:lang w:eastAsia="zh-CN"/>
        </w:rPr>
      </w:pPr>
      <w:r w:rsidRPr="00571B13">
        <w:rPr>
          <w:rFonts w:ascii="SimSun" w:hAnsi="SimSun" w:hint="eastAsia"/>
          <w:position w:val="2"/>
          <w:sz w:val="28"/>
          <w:szCs w:val="28"/>
          <w:u w:val="single"/>
          <w:lang w:eastAsia="zh-CN"/>
        </w:rPr>
        <w:lastRenderedPageBreak/>
        <w:t>南狮传统公开套路申报表</w:t>
      </w:r>
    </w:p>
    <w:p w14:paraId="2B784B0A" w14:textId="77777777" w:rsidR="00512B58" w:rsidRDefault="00512B58" w:rsidP="00512B58">
      <w:pPr>
        <w:spacing w:before="360"/>
        <w:jc w:val="both"/>
        <w:rPr>
          <w:rFonts w:eastAsia="FZDaHei-B02S"/>
          <w:sz w:val="16"/>
          <w:szCs w:val="16"/>
          <w:lang w:eastAsia="zh-CN"/>
        </w:rPr>
      </w:pPr>
      <w:r w:rsidRPr="00571B13">
        <w:rPr>
          <w:rFonts w:ascii="SimSun" w:hAnsi="SimSun" w:hint="eastAsia"/>
          <w:lang w:eastAsia="zh-CN"/>
        </w:rPr>
        <w:t>团体名称</w:t>
      </w:r>
      <w:r w:rsidRPr="00067B49">
        <w:rPr>
          <w:rFonts w:ascii="FZZhunYuan-M02S" w:eastAsia="FZZhunYuan-M02S" w:hint="eastAsia"/>
          <w:lang w:eastAsia="zh-CN"/>
        </w:rPr>
        <w:t>：</w:t>
      </w:r>
      <w:r w:rsidRPr="00BF0F2C">
        <w:rPr>
          <w:rFonts w:eastAsia="FZDaHei-B02S"/>
          <w:sz w:val="16"/>
          <w:szCs w:val="16"/>
          <w:lang w:eastAsia="zh-CN"/>
        </w:rPr>
        <w:t>_____________________</w:t>
      </w:r>
      <w:r>
        <w:rPr>
          <w:rFonts w:eastAsia="FZDaHei-B02S" w:hint="eastAsia"/>
          <w:sz w:val="16"/>
          <w:szCs w:val="16"/>
          <w:lang w:eastAsia="zh-CN"/>
        </w:rPr>
        <w:t>_______________</w:t>
      </w:r>
      <w:r w:rsidRPr="00BF0F2C">
        <w:rPr>
          <w:rFonts w:eastAsia="FZDaHei-B02S"/>
          <w:sz w:val="16"/>
          <w:szCs w:val="16"/>
          <w:lang w:eastAsia="zh-CN"/>
        </w:rPr>
        <w:t>__________</w:t>
      </w:r>
      <w:r>
        <w:rPr>
          <w:rFonts w:ascii="FZDaHei-B02S" w:eastAsia="FZDaHei-B02S" w:hint="eastAsia"/>
          <w:lang w:eastAsia="zh-CN"/>
        </w:rPr>
        <w:t xml:space="preserve">   </w:t>
      </w:r>
      <w:r w:rsidRPr="00571B13">
        <w:rPr>
          <w:rFonts w:ascii="SimSun" w:hAnsi="SimSun" w:hint="eastAsia"/>
          <w:lang w:eastAsia="zh-CN"/>
        </w:rPr>
        <w:t>分区赛</w:t>
      </w:r>
      <w:r w:rsidRPr="00254B81">
        <w:rPr>
          <w:rFonts w:ascii="FZZhunYuan-M02S" w:eastAsia="FZZhunYuan-M02S" w:hint="eastAsia"/>
          <w:position w:val="-4"/>
          <w:sz w:val="32"/>
          <w:szCs w:val="32"/>
          <w:lang w:eastAsia="zh-CN"/>
        </w:rPr>
        <w:t>/</w:t>
      </w:r>
      <w:r w:rsidRPr="00571B13">
        <w:rPr>
          <w:rFonts w:ascii="SimSun" w:hAnsi="SimSun" w:hint="eastAsia"/>
          <w:lang w:eastAsia="zh-CN"/>
        </w:rPr>
        <w:t>决赛日期</w:t>
      </w:r>
      <w:r w:rsidRPr="00067B49">
        <w:rPr>
          <w:rFonts w:ascii="FZZhunYuan-M02S" w:eastAsia="FZZhunYuan-M02S" w:hint="eastAsia"/>
          <w:lang w:eastAsia="zh-CN"/>
        </w:rPr>
        <w:t>：</w:t>
      </w:r>
      <w:r w:rsidRPr="00BF0F2C">
        <w:rPr>
          <w:rFonts w:eastAsia="FZDaHei-B02S"/>
          <w:sz w:val="16"/>
          <w:szCs w:val="16"/>
          <w:lang w:eastAsia="zh-CN"/>
        </w:rPr>
        <w:t>_________</w:t>
      </w:r>
      <w:r>
        <w:rPr>
          <w:rFonts w:eastAsia="FZDaHei-B02S" w:hint="eastAsia"/>
          <w:sz w:val="16"/>
          <w:szCs w:val="16"/>
          <w:lang w:eastAsia="zh-CN"/>
        </w:rPr>
        <w:t>___________</w:t>
      </w:r>
      <w:r w:rsidRPr="00BF0F2C">
        <w:rPr>
          <w:rFonts w:eastAsia="FZDaHei-B02S"/>
          <w:sz w:val="16"/>
          <w:szCs w:val="16"/>
          <w:lang w:eastAsia="zh-CN"/>
        </w:rPr>
        <w:t>______</w:t>
      </w:r>
    </w:p>
    <w:p w14:paraId="40E38990" w14:textId="77777777" w:rsidR="00512B58" w:rsidRPr="00BF0F2C" w:rsidRDefault="00512B58" w:rsidP="00512B58">
      <w:pPr>
        <w:tabs>
          <w:tab w:val="left" w:pos="1588"/>
        </w:tabs>
        <w:spacing w:before="360"/>
        <w:ind w:left="397" w:hanging="397"/>
        <w:jc w:val="both"/>
        <w:rPr>
          <w:rFonts w:ascii="FZDaHei-B02S" w:eastAsia="FZDaHei-B02S"/>
          <w:lang w:eastAsia="zh-CN"/>
        </w:rPr>
      </w:pP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1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青之名堂</w:t>
      </w:r>
      <w:r w:rsidRPr="00067B49">
        <w:rPr>
          <w:rFonts w:ascii="FZZhunYuan-M02S" w:eastAsia="FZZhunYuan-M02S" w:hint="eastAsia"/>
          <w:lang w:eastAsia="zh-CN"/>
        </w:rPr>
        <w:t>：</w:t>
      </w:r>
      <w:r w:rsidRPr="00BF0F2C">
        <w:rPr>
          <w:rFonts w:ascii="FZDaHei-B02S" w:eastAsia="FZDaHei-B02S" w:hint="eastAsia"/>
          <w:lang w:eastAsia="zh-CN"/>
        </w:rPr>
        <w:t>________________________________________________________________</w:t>
      </w:r>
    </w:p>
    <w:p w14:paraId="7421255D" w14:textId="77777777" w:rsidR="00512B58" w:rsidRDefault="00512B58" w:rsidP="00512B58">
      <w:pPr>
        <w:tabs>
          <w:tab w:val="left" w:pos="1588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 w:rsidRPr="00571B13">
        <w:rPr>
          <w:rFonts w:ascii="SimSun" w:hAnsi="SimSun" w:cs="Arial" w:hint="eastAsia"/>
          <w:position w:val="-2"/>
          <w:sz w:val="28"/>
          <w:szCs w:val="28"/>
          <w:lang w:eastAsia="zh-CN"/>
        </w:rPr>
        <w:t>2</w:t>
      </w:r>
      <w:r>
        <w:rPr>
          <w:rFonts w:ascii="FZZhunYuan-M02S" w:eastAsia="FZZhunYuan-M02S" w:hAnsi="Arial" w:cs="Arial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Ansi="Arial" w:cs="Arial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道具配备</w:t>
      </w:r>
      <w:r w:rsidRPr="00067B49">
        <w:rPr>
          <w:rFonts w:ascii="FZZhunYuan-M02S" w:eastAsia="FZZhunYuan-M02S" w:hint="eastAsia"/>
          <w:lang w:eastAsia="zh-CN"/>
        </w:rPr>
        <w:t>：</w:t>
      </w:r>
      <w:r>
        <w:rPr>
          <w:rFonts w:ascii="FZDaHei-B02S" w:eastAsia="FZDaHei-B02S" w:hint="eastAsia"/>
          <w:lang w:eastAsia="zh-CN"/>
        </w:rPr>
        <w:t>________________________________________________________________</w:t>
      </w:r>
    </w:p>
    <w:p w14:paraId="36A348A3" w14:textId="77777777" w:rsidR="00512B58" w:rsidRDefault="00512B58" w:rsidP="00512B58">
      <w:pPr>
        <w:tabs>
          <w:tab w:val="left" w:pos="1588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312665C4" w14:textId="77777777" w:rsidR="00512B58" w:rsidRDefault="00512B58" w:rsidP="00512B58">
      <w:pPr>
        <w:tabs>
          <w:tab w:val="left" w:pos="1588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3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故事内容</w:t>
      </w:r>
      <w:r w:rsidRPr="00067B49">
        <w:rPr>
          <w:rFonts w:ascii="FZZhunYuan-M02S" w:eastAsia="FZZhunYuan-M02S" w:hint="eastAsia"/>
          <w:lang w:eastAsia="zh-CN"/>
        </w:rPr>
        <w:t>：</w:t>
      </w:r>
      <w:r>
        <w:rPr>
          <w:rFonts w:ascii="FZDaHei-B02S" w:eastAsia="FZDaHei-B02S" w:hint="eastAsia"/>
          <w:lang w:eastAsia="zh-CN"/>
        </w:rPr>
        <w:t>________________________________________________________________</w:t>
      </w:r>
    </w:p>
    <w:p w14:paraId="291ACDCC" w14:textId="77777777" w:rsidR="00512B58" w:rsidRDefault="00512B58" w:rsidP="00512B58">
      <w:pPr>
        <w:tabs>
          <w:tab w:val="left" w:pos="1588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0455CA6E" w14:textId="77777777" w:rsidR="00512B58" w:rsidRDefault="00512B58" w:rsidP="00512B58">
      <w:pPr>
        <w:tabs>
          <w:tab w:val="left" w:pos="1588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6A437DBA" w14:textId="77777777" w:rsidR="00512B58" w:rsidRDefault="00512B58" w:rsidP="00512B58">
      <w:pPr>
        <w:tabs>
          <w:tab w:val="left" w:pos="1588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3A3B495F" w14:textId="77777777" w:rsidR="00512B58" w:rsidRDefault="00512B58" w:rsidP="00512B58">
      <w:pPr>
        <w:tabs>
          <w:tab w:val="left" w:pos="1588"/>
        </w:tabs>
        <w:spacing w:before="240"/>
        <w:ind w:left="397" w:hanging="397"/>
        <w:jc w:val="both"/>
        <w:rPr>
          <w:rFonts w:ascii="FZDaHei-B02S" w:eastAsia="FZDaHei-B02S"/>
          <w:lang w:eastAsia="zh-CN"/>
        </w:rPr>
      </w:pP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4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特别注明</w:t>
      </w:r>
      <w:r w:rsidRPr="00067B49">
        <w:rPr>
          <w:rFonts w:ascii="FZZhunYuan-M02S" w:eastAsia="FZZhunYuan-M02S" w:hint="eastAsia"/>
          <w:lang w:eastAsia="zh-CN"/>
        </w:rPr>
        <w:t>:</w:t>
      </w:r>
      <w:r w:rsidRPr="00067B49">
        <w:rPr>
          <w:rFonts w:ascii="FZZhunYuan-M02S" w:eastAsia="FZZhunYuan-M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>________________________________________________________________</w:t>
      </w:r>
    </w:p>
    <w:p w14:paraId="0F7AA492" w14:textId="77777777" w:rsidR="00512B58" w:rsidRDefault="00512B58" w:rsidP="00512B58">
      <w:pPr>
        <w:tabs>
          <w:tab w:val="left" w:pos="1588"/>
        </w:tabs>
        <w:spacing w:before="18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6F082D75" w14:textId="77777777" w:rsidR="00512B58" w:rsidRPr="00067B49" w:rsidRDefault="00512B58" w:rsidP="00512B58">
      <w:pPr>
        <w:tabs>
          <w:tab w:val="left" w:pos="1560"/>
        </w:tabs>
        <w:spacing w:before="240"/>
        <w:ind w:left="397" w:hanging="397"/>
        <w:jc w:val="both"/>
        <w:rPr>
          <w:rFonts w:ascii="FZZhunYuan-M02S" w:eastAsia="FZZhunYuan-M02S"/>
          <w:lang w:eastAsia="zh-CN"/>
        </w:rPr>
      </w:pP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5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各步骤从开始、主题、结束的演出套路与动作必须详细说明</w:t>
      </w:r>
      <w:r>
        <w:rPr>
          <w:rFonts w:ascii="FZZhunYuan-M02S" w:eastAsia="FZZhunYuan-M02S" w:hint="eastAsia"/>
          <w:lang w:eastAsia="zh-CN"/>
        </w:rPr>
        <w:t>：</w:t>
      </w:r>
    </w:p>
    <w:p w14:paraId="27C4D917" w14:textId="77777777" w:rsidR="00512B58" w:rsidRDefault="00512B58" w:rsidP="00512B58">
      <w:pPr>
        <w:tabs>
          <w:tab w:val="left" w:pos="720"/>
          <w:tab w:val="left" w:pos="1560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a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开始</w:t>
      </w:r>
      <w:r w:rsidRPr="00067B49">
        <w:rPr>
          <w:rFonts w:ascii="FZZhunYuan-M02S" w:eastAsia="FZZhunYuan-M02S" w:hint="eastAsia"/>
          <w:lang w:eastAsia="zh-CN"/>
        </w:rPr>
        <w:t>：</w:t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45C91D4C" w14:textId="77777777" w:rsidR="00512B58" w:rsidRDefault="00512B58" w:rsidP="00512B58">
      <w:pPr>
        <w:tabs>
          <w:tab w:val="left" w:pos="1560"/>
        </w:tabs>
        <w:spacing w:before="180"/>
        <w:ind w:left="360" w:hanging="36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4F75D38F" w14:textId="77777777" w:rsidR="00512B58" w:rsidRDefault="00512B58" w:rsidP="00512B58">
      <w:pPr>
        <w:tabs>
          <w:tab w:val="left" w:pos="1560"/>
        </w:tabs>
        <w:spacing w:before="180"/>
        <w:ind w:left="360" w:hanging="36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764204D0" w14:textId="77777777" w:rsidR="00512B58" w:rsidRDefault="00512B58" w:rsidP="00512B58">
      <w:pPr>
        <w:tabs>
          <w:tab w:val="left" w:pos="720"/>
          <w:tab w:val="left" w:pos="1560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b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主题</w:t>
      </w:r>
      <w:r w:rsidRPr="00067B49">
        <w:rPr>
          <w:rFonts w:ascii="FZZhunYuan-M02S" w:eastAsia="FZZhunYuan-M02S" w:hint="eastAsia"/>
          <w:lang w:eastAsia="zh-CN"/>
        </w:rPr>
        <w:t>：</w:t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5DBFA708" w14:textId="77777777" w:rsidR="00512B58" w:rsidRDefault="00512B58" w:rsidP="00512B58">
      <w:pPr>
        <w:tabs>
          <w:tab w:val="left" w:pos="1560"/>
        </w:tabs>
        <w:spacing w:before="180"/>
        <w:ind w:left="360" w:hanging="36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1C77C755" w14:textId="77777777" w:rsidR="00512B58" w:rsidRDefault="00512B58" w:rsidP="00512B58">
      <w:pPr>
        <w:tabs>
          <w:tab w:val="left" w:pos="1560"/>
        </w:tabs>
        <w:spacing w:before="180"/>
        <w:ind w:left="360" w:hanging="36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3A26D129" w14:textId="77777777" w:rsidR="00512B58" w:rsidRDefault="00512B58" w:rsidP="00512B58">
      <w:pPr>
        <w:tabs>
          <w:tab w:val="left" w:pos="1560"/>
        </w:tabs>
        <w:spacing w:before="180"/>
        <w:ind w:left="360" w:hanging="36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7E32DE18" w14:textId="77777777" w:rsidR="00512B58" w:rsidRDefault="00512B58" w:rsidP="00512B58">
      <w:pPr>
        <w:tabs>
          <w:tab w:val="left" w:pos="720"/>
          <w:tab w:val="left" w:pos="1560"/>
        </w:tabs>
        <w:spacing w:before="180"/>
        <w:ind w:left="397" w:hanging="397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c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>.</w:t>
      </w:r>
      <w:r>
        <w:rPr>
          <w:rFonts w:ascii="FZZhunYuan-M02S" w:eastAsia="FZZhunYuan-M02S" w:hint="eastAsia"/>
          <w:position w:val="-2"/>
          <w:sz w:val="28"/>
          <w:szCs w:val="28"/>
          <w:lang w:eastAsia="zh-CN"/>
        </w:rPr>
        <w:tab/>
      </w:r>
      <w:r w:rsidRPr="00571B13">
        <w:rPr>
          <w:rFonts w:ascii="SimSun" w:hAnsi="SimSun" w:hint="eastAsia"/>
          <w:lang w:eastAsia="zh-CN"/>
        </w:rPr>
        <w:t>结束</w:t>
      </w:r>
      <w:r w:rsidRPr="00067B49">
        <w:rPr>
          <w:rFonts w:ascii="FZZhunYuan-M02S" w:eastAsia="FZZhunYuan-M02S" w:hint="eastAsia"/>
          <w:lang w:eastAsia="zh-CN"/>
        </w:rPr>
        <w:t>：</w:t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007F3483" w14:textId="77777777" w:rsidR="00512B58" w:rsidRDefault="00512B58" w:rsidP="00512B58">
      <w:pPr>
        <w:tabs>
          <w:tab w:val="left" w:pos="1560"/>
        </w:tabs>
        <w:spacing w:before="180"/>
        <w:ind w:left="360" w:hanging="36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</w: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2B0E2762" w14:textId="77777777" w:rsidR="00512B58" w:rsidRPr="009039B5" w:rsidRDefault="00512B58" w:rsidP="00512B58">
      <w:pPr>
        <w:tabs>
          <w:tab w:val="left" w:pos="1560"/>
        </w:tabs>
        <w:spacing w:before="180"/>
        <w:jc w:val="both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lang w:eastAsia="zh-CN"/>
        </w:rPr>
        <w:tab/>
        <w:t>________________________________________________________________</w:t>
      </w:r>
    </w:p>
    <w:p w14:paraId="5909B15E" w14:textId="4FBD8897" w:rsidR="00512B58" w:rsidRDefault="00512B58" w:rsidP="00512B58">
      <w:pPr>
        <w:tabs>
          <w:tab w:val="left" w:pos="1560"/>
        </w:tabs>
        <w:spacing w:before="240"/>
        <w:ind w:left="397" w:hanging="397"/>
        <w:jc w:val="right"/>
        <w:rPr>
          <w:rFonts w:ascii="FZZhunYuan-M02S" w:eastAsia="FZZhunYuan-M02S"/>
          <w:sz w:val="28"/>
          <w:szCs w:val="28"/>
          <w:lang w:eastAsia="zh-CN"/>
        </w:rPr>
        <w:sectPr w:rsidR="00512B58">
          <w:pgSz w:w="11909" w:h="16834" w:code="9"/>
          <w:pgMar w:top="851" w:right="1134" w:bottom="851" w:left="1418" w:header="720" w:footer="720" w:gutter="0"/>
          <w:cols w:space="720"/>
          <w:titlePg/>
          <w:docGrid w:linePitch="360"/>
        </w:sectPr>
      </w:pPr>
      <w:r w:rsidRPr="008D776F">
        <w:rPr>
          <w:rFonts w:ascii="SimSun" w:hAnsi="SimSun" w:hint="eastAsia"/>
          <w:lang w:eastAsia="zh-CN"/>
        </w:rPr>
        <w:t>团体盖章：</w:t>
      </w:r>
      <w:r w:rsidRPr="00126987">
        <w:rPr>
          <w:rFonts w:eastAsia="FZZhunYuan-M02S"/>
          <w:sz w:val="16"/>
          <w:szCs w:val="16"/>
          <w:lang w:eastAsia="zh-CN"/>
        </w:rPr>
        <w:t>________</w:t>
      </w:r>
      <w:r w:rsidRPr="00126987">
        <w:rPr>
          <w:rFonts w:eastAsia="FZZhunYuan-M02S" w:hint="eastAsia"/>
          <w:sz w:val="16"/>
          <w:szCs w:val="16"/>
          <w:lang w:eastAsia="zh-CN"/>
        </w:rPr>
        <w:t>____________________</w:t>
      </w:r>
      <w:r w:rsidRPr="00126987">
        <w:rPr>
          <w:rFonts w:eastAsia="FZZhunYuan-M02S"/>
          <w:sz w:val="16"/>
          <w:szCs w:val="16"/>
          <w:lang w:eastAsia="zh-CN"/>
        </w:rPr>
        <w:t>_________________</w:t>
      </w:r>
    </w:p>
    <w:p w14:paraId="63E65586" w14:textId="77777777" w:rsidR="00512B58" w:rsidRPr="00571B13" w:rsidRDefault="00512B58" w:rsidP="00512B58">
      <w:pPr>
        <w:tabs>
          <w:tab w:val="left" w:pos="1560"/>
        </w:tabs>
        <w:spacing w:before="240"/>
        <w:ind w:left="397" w:hanging="397"/>
        <w:jc w:val="center"/>
        <w:rPr>
          <w:rFonts w:ascii="SimSun" w:hAnsi="SimSun"/>
          <w:position w:val="2"/>
          <w:sz w:val="28"/>
          <w:szCs w:val="28"/>
          <w:u w:val="single"/>
          <w:lang w:eastAsia="zh-CN"/>
        </w:rPr>
      </w:pPr>
      <w:r w:rsidRPr="00571B13">
        <w:rPr>
          <w:rFonts w:ascii="SimSun" w:hAnsi="SimSun" w:hint="eastAsia"/>
          <w:position w:val="2"/>
          <w:sz w:val="28"/>
          <w:szCs w:val="28"/>
          <w:u w:val="single"/>
          <w:lang w:eastAsia="zh-CN"/>
        </w:rPr>
        <w:lastRenderedPageBreak/>
        <w:t>南狮传统公开套路绘图申报表</w:t>
      </w:r>
    </w:p>
    <w:p w14:paraId="166BED45" w14:textId="77777777" w:rsidR="00512B58" w:rsidRPr="00DE749E" w:rsidRDefault="00512B58" w:rsidP="00512B58">
      <w:pPr>
        <w:tabs>
          <w:tab w:val="left" w:pos="1560"/>
        </w:tabs>
        <w:spacing w:before="240"/>
        <w:ind w:left="397" w:hanging="397"/>
        <w:jc w:val="both"/>
        <w:rPr>
          <w:rFonts w:ascii="FZZhunYuan-M02S" w:eastAsia="FZZhunYuan-M02S"/>
          <w:lang w:eastAsia="zh-CN"/>
        </w:rPr>
      </w:pPr>
      <w:r w:rsidRPr="00571B13">
        <w:rPr>
          <w:rFonts w:ascii="SimSun" w:hAnsi="SimSun" w:hint="eastAsia"/>
          <w:lang w:eastAsia="zh-CN"/>
        </w:rPr>
        <w:t>绘图说明</w:t>
      </w:r>
      <w:r w:rsidRPr="00067B49">
        <w:rPr>
          <w:rFonts w:ascii="FZZhunYuan-M02S" w:eastAsia="FZZhunYuan-M02S" w:hint="eastAsia"/>
          <w:lang w:eastAsia="zh-CN"/>
        </w:rPr>
        <w:t>：（</w:t>
      </w: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1</w:t>
      </w:r>
      <w:r w:rsidRPr="00067B49">
        <w:rPr>
          <w:rFonts w:ascii="FZZhunYuan-M02S" w:eastAsia="FZZhunYuan-M02S" w:hint="eastAsia"/>
          <w:lang w:eastAsia="zh-CN"/>
        </w:rPr>
        <w:t>）</w:t>
      </w:r>
      <w:r w:rsidRPr="00571B13">
        <w:rPr>
          <w:rFonts w:ascii="SimSun" w:hAnsi="SimSun" w:hint="eastAsia"/>
          <w:lang w:eastAsia="zh-CN"/>
        </w:rPr>
        <w:t>长度</w:t>
      </w:r>
      <w:r w:rsidRPr="00067B49">
        <w:rPr>
          <w:rFonts w:ascii="FZZhunYuan-M02S" w:eastAsia="FZZhunYuan-M02S" w:hint="eastAsia"/>
          <w:lang w:eastAsia="zh-CN"/>
        </w:rPr>
        <w:t>：</w:t>
      </w:r>
      <w:r w:rsidRPr="00067B49">
        <w:rPr>
          <w:rFonts w:ascii="FZZhunYuan-M02S" w:eastAsia="FZZhunYuan-M02S" w:hint="eastAsia"/>
          <w:sz w:val="16"/>
          <w:szCs w:val="16"/>
          <w:lang w:eastAsia="zh-CN"/>
        </w:rPr>
        <w:t xml:space="preserve">_____________ </w:t>
      </w:r>
      <w:r w:rsidRPr="00067B49">
        <w:rPr>
          <w:rFonts w:ascii="FZZhunYuan-M02S" w:eastAsia="FZZhunYuan-M02S" w:hint="eastAsia"/>
          <w:lang w:eastAsia="zh-CN"/>
        </w:rPr>
        <w:t>（</w:t>
      </w: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2</w:t>
      </w:r>
      <w:r w:rsidRPr="00067B49">
        <w:rPr>
          <w:rFonts w:ascii="FZZhunYuan-M02S" w:eastAsia="FZZhunYuan-M02S" w:hint="eastAsia"/>
          <w:lang w:eastAsia="zh-CN"/>
        </w:rPr>
        <w:t>）</w:t>
      </w:r>
      <w:r w:rsidRPr="00571B13">
        <w:rPr>
          <w:rFonts w:ascii="SimSun" w:hAnsi="SimSun" w:hint="eastAsia"/>
          <w:lang w:eastAsia="zh-CN"/>
        </w:rPr>
        <w:t>高度</w:t>
      </w:r>
      <w:r w:rsidRPr="00067B49">
        <w:rPr>
          <w:rFonts w:ascii="FZZhunYuan-M02S" w:eastAsia="FZZhunYuan-M02S" w:hint="eastAsia"/>
          <w:lang w:eastAsia="zh-CN"/>
        </w:rPr>
        <w:t>：</w:t>
      </w:r>
      <w:r w:rsidRPr="00067B49">
        <w:rPr>
          <w:rFonts w:ascii="FZZhunYuan-M02S" w:eastAsia="FZZhunYuan-M02S" w:hint="eastAsia"/>
          <w:sz w:val="16"/>
          <w:szCs w:val="16"/>
          <w:lang w:eastAsia="zh-CN"/>
        </w:rPr>
        <w:t>_____________</w:t>
      </w:r>
      <w:r w:rsidRPr="00067B49">
        <w:rPr>
          <w:rFonts w:ascii="FZZhunYuan-M02S" w:eastAsia="FZZhunYuan-M02S" w:hint="eastAsia"/>
          <w:lang w:eastAsia="zh-CN"/>
        </w:rPr>
        <w:t>（</w:t>
      </w: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3</w:t>
      </w:r>
      <w:r w:rsidRPr="00067B49">
        <w:rPr>
          <w:rFonts w:ascii="FZZhunYuan-M02S" w:eastAsia="FZZhunYuan-M02S" w:hint="eastAsia"/>
          <w:lang w:eastAsia="zh-CN"/>
        </w:rPr>
        <w:t>）</w:t>
      </w:r>
      <w:r w:rsidRPr="00571B13">
        <w:rPr>
          <w:rFonts w:ascii="SimSun" w:hAnsi="SimSun" w:hint="eastAsia"/>
          <w:lang w:eastAsia="zh-CN"/>
        </w:rPr>
        <w:t>宽度</w:t>
      </w:r>
      <w:r w:rsidRPr="00067B49">
        <w:rPr>
          <w:rFonts w:ascii="FZZhunYuan-M02S" w:eastAsia="FZZhunYuan-M02S" w:hint="eastAsia"/>
          <w:lang w:eastAsia="zh-CN"/>
        </w:rPr>
        <w:t>：</w:t>
      </w:r>
      <w:r w:rsidRPr="00067B49">
        <w:rPr>
          <w:rFonts w:ascii="FZZhunYuan-M02S" w:eastAsia="FZZhunYuan-M02S" w:hint="eastAsia"/>
          <w:sz w:val="16"/>
          <w:szCs w:val="16"/>
          <w:lang w:eastAsia="zh-CN"/>
        </w:rPr>
        <w:t>_____________</w:t>
      </w:r>
    </w:p>
    <w:p w14:paraId="457A1FA5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791CE3E4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645F91B2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41653AD9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638F60DC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0E83C373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6FEDB8FD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0DDEB42E" w14:textId="77777777" w:rsidR="00512B58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28"/>
          <w:szCs w:val="28"/>
          <w:lang w:eastAsia="zh-CN"/>
        </w:rPr>
      </w:pPr>
    </w:p>
    <w:p w14:paraId="33B2FC56" w14:textId="77777777" w:rsidR="00512B58" w:rsidRPr="00126987" w:rsidRDefault="00512B58" w:rsidP="00512B58">
      <w:pPr>
        <w:tabs>
          <w:tab w:val="left" w:pos="1560"/>
        </w:tabs>
        <w:spacing w:before="1080" w:line="300" w:lineRule="exact"/>
        <w:ind w:left="357" w:hanging="357"/>
        <w:jc w:val="right"/>
        <w:rPr>
          <w:rFonts w:ascii="FZZhunYuan-M02S" w:eastAsia="FZZhunYuan-M02S"/>
          <w:sz w:val="32"/>
          <w:szCs w:val="32"/>
          <w:u w:val="single"/>
          <w:lang w:eastAsia="zh-CN"/>
        </w:rPr>
      </w:pPr>
      <w:r w:rsidRPr="008D776F">
        <w:rPr>
          <w:rFonts w:ascii="SimSun" w:hAnsi="SimSun" w:hint="eastAsia"/>
          <w:lang w:eastAsia="zh-CN"/>
        </w:rPr>
        <w:t>团体盖章：</w:t>
      </w:r>
      <w:r w:rsidRPr="00126987">
        <w:rPr>
          <w:rFonts w:eastAsia="FZZhunYuan-M02S"/>
          <w:sz w:val="16"/>
          <w:szCs w:val="16"/>
          <w:lang w:eastAsia="zh-CN"/>
        </w:rPr>
        <w:t>________</w:t>
      </w:r>
      <w:r w:rsidRPr="00126987">
        <w:rPr>
          <w:rFonts w:eastAsia="FZZhunYuan-M02S" w:hint="eastAsia"/>
          <w:sz w:val="16"/>
          <w:szCs w:val="16"/>
          <w:lang w:eastAsia="zh-CN"/>
        </w:rPr>
        <w:t>____________________</w:t>
      </w:r>
      <w:r w:rsidRPr="00126987">
        <w:rPr>
          <w:rFonts w:eastAsia="FZZhunYuan-M02S"/>
          <w:sz w:val="16"/>
          <w:szCs w:val="16"/>
          <w:lang w:eastAsia="zh-CN"/>
        </w:rPr>
        <w:t>_________________</w:t>
      </w:r>
    </w:p>
    <w:p w14:paraId="74874ED9" w14:textId="77777777" w:rsidR="00512B58" w:rsidRDefault="00512B58" w:rsidP="00512B58">
      <w:pPr>
        <w:tabs>
          <w:tab w:val="left" w:pos="1560"/>
        </w:tabs>
        <w:spacing w:line="320" w:lineRule="exact"/>
        <w:ind w:left="357" w:hanging="357"/>
        <w:jc w:val="center"/>
        <w:rPr>
          <w:rFonts w:ascii="FZZhunYuan-M02S" w:eastAsia="FZZhunYuan-M02S"/>
          <w:position w:val="2"/>
          <w:sz w:val="28"/>
          <w:szCs w:val="28"/>
          <w:u w:val="single"/>
          <w:lang w:eastAsia="zh-CN"/>
        </w:rPr>
        <w:sectPr w:rsidR="00512B58">
          <w:pgSz w:w="11909" w:h="16834" w:code="9"/>
          <w:pgMar w:top="851" w:right="1134" w:bottom="851" w:left="1418" w:header="720" w:footer="720" w:gutter="0"/>
          <w:cols w:space="720"/>
          <w:titlePg/>
          <w:docGrid w:linePitch="360"/>
        </w:sectPr>
      </w:pPr>
    </w:p>
    <w:p w14:paraId="05E8D259" w14:textId="77777777" w:rsidR="00512B58" w:rsidRPr="00126987" w:rsidRDefault="00512B58" w:rsidP="00512B58">
      <w:pPr>
        <w:tabs>
          <w:tab w:val="left" w:pos="1560"/>
        </w:tabs>
        <w:spacing w:line="320" w:lineRule="exact"/>
        <w:ind w:left="357" w:hanging="357"/>
        <w:jc w:val="center"/>
        <w:rPr>
          <w:rFonts w:ascii="FZZhunYuan-M02S" w:eastAsia="FZZhunYuan-M02S"/>
          <w:position w:val="2"/>
          <w:sz w:val="28"/>
          <w:szCs w:val="28"/>
          <w:u w:val="single"/>
          <w:lang w:eastAsia="zh-CN"/>
        </w:rPr>
      </w:pPr>
      <w:r w:rsidRPr="00571B13">
        <w:rPr>
          <w:rFonts w:ascii="SimSun" w:hAnsi="SimSun" w:hint="eastAsia"/>
          <w:position w:val="2"/>
          <w:sz w:val="28"/>
          <w:szCs w:val="28"/>
          <w:u w:val="single"/>
          <w:lang w:eastAsia="zh-CN"/>
        </w:rPr>
        <w:lastRenderedPageBreak/>
        <w:t>南狮自选</w:t>
      </w:r>
      <w:r w:rsidR="0071356B">
        <w:rPr>
          <w:rFonts w:ascii="SimSun" w:hAnsi="SimSun" w:hint="eastAsia"/>
          <w:position w:val="2"/>
          <w:sz w:val="28"/>
          <w:szCs w:val="28"/>
          <w:u w:val="single"/>
          <w:lang w:eastAsia="zh-CN"/>
        </w:rPr>
        <w:t>高桩</w:t>
      </w:r>
      <w:r w:rsidRPr="00571B13">
        <w:rPr>
          <w:rFonts w:ascii="SimSun" w:hAnsi="SimSun" w:hint="eastAsia"/>
          <w:position w:val="2"/>
          <w:sz w:val="28"/>
          <w:szCs w:val="28"/>
          <w:u w:val="single"/>
          <w:lang w:eastAsia="zh-CN"/>
        </w:rPr>
        <w:t>套路动作申报表</w:t>
      </w:r>
    </w:p>
    <w:p w14:paraId="4FDA4904" w14:textId="77777777" w:rsidR="00512B58" w:rsidRPr="00BC6A23" w:rsidRDefault="00512B58" w:rsidP="00512B58">
      <w:pPr>
        <w:tabs>
          <w:tab w:val="left" w:pos="1560"/>
        </w:tabs>
        <w:ind w:left="357" w:hanging="357"/>
        <w:jc w:val="center"/>
        <w:rPr>
          <w:rFonts w:eastAsia="FZDaHei-B02S"/>
          <w:sz w:val="16"/>
          <w:szCs w:val="16"/>
          <w:lang w:eastAsia="zh-CN"/>
        </w:rPr>
      </w:pPr>
    </w:p>
    <w:p w14:paraId="0430107F" w14:textId="77777777" w:rsidR="00512B58" w:rsidRPr="00C27D0A" w:rsidRDefault="00512B58" w:rsidP="00512B58">
      <w:pPr>
        <w:tabs>
          <w:tab w:val="left" w:pos="1560"/>
        </w:tabs>
        <w:spacing w:line="400" w:lineRule="exact"/>
        <w:ind w:left="357" w:hanging="357"/>
        <w:rPr>
          <w:rFonts w:ascii="FZDaHei-B02S" w:eastAsia="FZDaHei-B02S"/>
          <w:lang w:eastAsia="zh-CN"/>
        </w:rPr>
      </w:pPr>
      <w:r w:rsidRPr="00571B13">
        <w:rPr>
          <w:rFonts w:ascii="SimSun" w:hAnsi="SimSun" w:hint="eastAsia"/>
          <w:lang w:eastAsia="zh-CN"/>
        </w:rPr>
        <w:t>团体名称</w:t>
      </w:r>
      <w:r w:rsidRPr="00B72F93">
        <w:rPr>
          <w:rFonts w:ascii="FZZhunYuan-M02S" w:eastAsia="FZZhunYuan-M02S" w:hint="eastAsia"/>
          <w:lang w:eastAsia="zh-CN"/>
        </w:rPr>
        <w:t>：</w:t>
      </w:r>
      <w:r w:rsidRPr="00481002">
        <w:rPr>
          <w:rFonts w:eastAsia="FZDaHei-B02S"/>
          <w:lang w:eastAsia="zh-CN"/>
        </w:rPr>
        <w:t>______________________________</w:t>
      </w:r>
      <w:r>
        <w:rPr>
          <w:rFonts w:ascii="FZDaHei-B02S" w:eastAsia="FZDaHei-B02S" w:hint="eastAsia"/>
          <w:lang w:eastAsia="zh-CN"/>
        </w:rPr>
        <w:t xml:space="preserve">   </w:t>
      </w:r>
      <w:r w:rsidRPr="00571B13">
        <w:rPr>
          <w:rFonts w:ascii="SimSun" w:hAnsi="SimSun" w:hint="eastAsia"/>
          <w:lang w:eastAsia="zh-CN"/>
        </w:rPr>
        <w:t>项目名称</w:t>
      </w:r>
      <w:r w:rsidRPr="00B72F93">
        <w:rPr>
          <w:rFonts w:ascii="FZZhunYuan-M02S" w:eastAsia="FZZhunYuan-M02S" w:hint="eastAsia"/>
          <w:lang w:eastAsia="zh-CN"/>
        </w:rPr>
        <w:t>：</w:t>
      </w:r>
      <w:r w:rsidRPr="00481002">
        <w:rPr>
          <w:rFonts w:eastAsia="FZDaHei-B02S"/>
          <w:lang w:eastAsia="zh-CN"/>
        </w:rPr>
        <w:t>__________________________</w:t>
      </w:r>
    </w:p>
    <w:p w14:paraId="42F59D25" w14:textId="77777777" w:rsidR="00512B58" w:rsidRDefault="00F2556E" w:rsidP="00512B58">
      <w:pPr>
        <w:tabs>
          <w:tab w:val="left" w:pos="1560"/>
        </w:tabs>
        <w:spacing w:line="400" w:lineRule="exact"/>
        <w:ind w:left="360" w:hanging="360"/>
        <w:jc w:val="both"/>
        <w:rPr>
          <w:rFonts w:ascii="FZDaHei-B02S" w:eastAsia="FZDaHei-B02S"/>
          <w:lang w:eastAsia="zh-CN"/>
        </w:rPr>
      </w:pPr>
      <w:r>
        <w:rPr>
          <w:rFonts w:ascii="SimSun" w:hAnsi="SimSun"/>
          <w:lang w:eastAsia="zh-CN"/>
        </w:rPr>
        <w:t>(</w:t>
      </w:r>
      <w:r w:rsidR="00512B58" w:rsidRPr="00571B13">
        <w:rPr>
          <w:rFonts w:ascii="SimSun" w:hAnsi="SimSun" w:hint="eastAsia"/>
          <w:lang w:eastAsia="zh-CN"/>
        </w:rPr>
        <w:t>分区赛</w:t>
      </w:r>
      <w:r w:rsidR="00512B58" w:rsidRPr="00B72F93">
        <w:rPr>
          <w:rFonts w:ascii="FZZhunYuan-M02S" w:eastAsia="FZZhunYuan-M02S" w:hint="eastAsia"/>
          <w:lang w:eastAsia="zh-CN"/>
        </w:rPr>
        <w:t xml:space="preserve"> </w:t>
      </w:r>
      <w:r w:rsidR="00512B58" w:rsidRPr="00481002">
        <w:rPr>
          <w:rFonts w:ascii="FZZhunYuan-M02S" w:eastAsia="FZZhunYuan-M02S" w:hint="eastAsia"/>
          <w:position w:val="-2"/>
          <w:sz w:val="28"/>
          <w:szCs w:val="28"/>
          <w:lang w:eastAsia="zh-CN"/>
        </w:rPr>
        <w:t>/</w:t>
      </w:r>
      <w:r w:rsidR="00512B58" w:rsidRPr="00B72F93">
        <w:rPr>
          <w:rFonts w:ascii="FZZhunYuan-M02S" w:eastAsia="FZZhunYuan-M02S" w:hint="eastAsia"/>
          <w:lang w:eastAsia="zh-CN"/>
        </w:rPr>
        <w:t xml:space="preserve"> </w:t>
      </w:r>
      <w:r w:rsidR="00512B58" w:rsidRPr="00571B13">
        <w:rPr>
          <w:rFonts w:ascii="SimSun" w:hAnsi="SimSun" w:hint="eastAsia"/>
          <w:lang w:eastAsia="zh-CN"/>
        </w:rPr>
        <w:t>半决赛</w:t>
      </w:r>
      <w:r w:rsidR="00512B58" w:rsidRPr="00B72F93">
        <w:rPr>
          <w:rFonts w:ascii="FZZhunYuan-M02S" w:eastAsia="FZZhunYuan-M02S" w:hint="eastAsia"/>
          <w:lang w:eastAsia="zh-CN"/>
        </w:rPr>
        <w:t xml:space="preserve"> </w:t>
      </w:r>
      <w:r w:rsidR="00512B58" w:rsidRPr="00481002">
        <w:rPr>
          <w:rFonts w:ascii="FZZhunYuan-M02S" w:eastAsia="FZZhunYuan-M02S" w:hint="eastAsia"/>
          <w:position w:val="-2"/>
          <w:sz w:val="28"/>
          <w:szCs w:val="28"/>
          <w:lang w:eastAsia="zh-CN"/>
        </w:rPr>
        <w:t>/</w:t>
      </w:r>
      <w:r w:rsidR="00512B58" w:rsidRPr="00B72F93">
        <w:rPr>
          <w:rFonts w:ascii="FZZhunYuan-M02S" w:eastAsia="FZZhunYuan-M02S" w:hint="eastAsia"/>
          <w:lang w:eastAsia="zh-CN"/>
        </w:rPr>
        <w:t xml:space="preserve"> </w:t>
      </w:r>
      <w:r w:rsidR="00512B58" w:rsidRPr="00571B13">
        <w:rPr>
          <w:rFonts w:ascii="SimSun" w:hAnsi="SimSun" w:hint="eastAsia"/>
          <w:lang w:eastAsia="zh-CN"/>
        </w:rPr>
        <w:t>大决赛</w:t>
      </w:r>
      <w:r>
        <w:rPr>
          <w:rFonts w:ascii="SimSun" w:hAnsi="SimSun"/>
          <w:lang w:eastAsia="zh-CN"/>
        </w:rPr>
        <w:t>)</w:t>
      </w:r>
      <w:r w:rsidR="00E03422">
        <w:rPr>
          <w:rFonts w:ascii="SimSun" w:hAnsi="SimSun" w:hint="eastAsia"/>
          <w:lang w:eastAsia="zh-CN"/>
        </w:rPr>
        <w:tab/>
      </w:r>
      <w:r w:rsidR="00E03422">
        <w:rPr>
          <w:rFonts w:ascii="SimSun" w:hAnsi="SimSun" w:hint="eastAsia"/>
          <w:lang w:eastAsia="zh-CN"/>
        </w:rPr>
        <w:tab/>
      </w:r>
      <w:r w:rsidR="00252AD2">
        <w:rPr>
          <w:rFonts w:ascii="SimSun" w:hAnsi="SimSun"/>
          <w:lang w:eastAsia="zh-CN"/>
        </w:rPr>
        <w:t xml:space="preserve">     </w:t>
      </w:r>
      <w:r w:rsidR="00A40581">
        <w:rPr>
          <w:rFonts w:ascii="SimSun" w:hAnsi="SimSun"/>
          <w:lang w:eastAsia="zh-CN"/>
        </w:rPr>
        <w:t xml:space="preserve"> </w:t>
      </w:r>
      <w:r w:rsidR="00512B58" w:rsidRPr="00571B13">
        <w:rPr>
          <w:rFonts w:ascii="SimSun" w:hAnsi="SimSun" w:hint="eastAsia"/>
          <w:lang w:eastAsia="zh-CN"/>
        </w:rPr>
        <w:t>日期</w:t>
      </w:r>
      <w:r w:rsidR="00512B58" w:rsidRPr="00B72F93">
        <w:rPr>
          <w:rFonts w:ascii="FZZhunYuan-M02S" w:eastAsia="FZZhunYuan-M02S" w:hint="eastAsia"/>
          <w:lang w:eastAsia="zh-CN"/>
        </w:rPr>
        <w:t>：</w:t>
      </w:r>
      <w:r w:rsidR="00512B58" w:rsidRPr="00481002">
        <w:rPr>
          <w:rFonts w:eastAsia="FZDaHei-B02S"/>
          <w:lang w:eastAsia="zh-CN"/>
        </w:rPr>
        <w:t>__________________________</w:t>
      </w:r>
      <w:r w:rsidR="00F277F2">
        <w:rPr>
          <w:rFonts w:eastAsia="FZDaHei-B02S"/>
          <w:lang w:eastAsia="zh-CN"/>
        </w:rPr>
        <w:t>___</w:t>
      </w:r>
    </w:p>
    <w:p w14:paraId="639A7971" w14:textId="77777777" w:rsidR="00512B58" w:rsidRPr="00471F8E" w:rsidRDefault="00512B58" w:rsidP="00512B58">
      <w:pPr>
        <w:tabs>
          <w:tab w:val="left" w:pos="1560"/>
        </w:tabs>
        <w:ind w:left="357" w:hanging="357"/>
        <w:jc w:val="both"/>
        <w:rPr>
          <w:rFonts w:ascii="FZDaHei-B02S" w:eastAsia="FZDaHei-B02S"/>
          <w:sz w:val="12"/>
          <w:szCs w:val="12"/>
          <w:lang w:eastAsia="zh-CN"/>
        </w:rPr>
      </w:pPr>
    </w:p>
    <w:tbl>
      <w:tblPr>
        <w:tblW w:w="95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00"/>
        <w:gridCol w:w="389"/>
        <w:gridCol w:w="389"/>
        <w:gridCol w:w="389"/>
        <w:gridCol w:w="389"/>
        <w:gridCol w:w="389"/>
        <w:gridCol w:w="389"/>
        <w:gridCol w:w="236"/>
        <w:gridCol w:w="1199"/>
        <w:gridCol w:w="444"/>
        <w:gridCol w:w="3736"/>
        <w:gridCol w:w="444"/>
      </w:tblGrid>
      <w:tr w:rsidR="00512B58" w:rsidRPr="00A775B4" w14:paraId="246D3394" w14:textId="77777777" w:rsidTr="005757D7">
        <w:trPr>
          <w:trHeight w:val="56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1DE8F" w14:textId="77777777" w:rsidR="00512B58" w:rsidRPr="00571B13" w:rsidRDefault="00512B58" w:rsidP="005757D7">
            <w:pPr>
              <w:spacing w:line="240" w:lineRule="exact"/>
              <w:jc w:val="center"/>
              <w:rPr>
                <w:rFonts w:ascii="SimSun" w:hAnsi="SimSun"/>
                <w:sz w:val="20"/>
                <w:szCs w:val="20"/>
                <w:lang w:eastAsia="zh-CN"/>
              </w:rPr>
            </w:pPr>
            <w:proofErr w:type="gramStart"/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桩阵组合</w:t>
            </w:r>
            <w:proofErr w:type="gramEnd"/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与编号</w:t>
            </w:r>
          </w:p>
        </w:tc>
        <w:tc>
          <w:tcPr>
            <w:tcW w:w="233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33ED1D" w14:textId="77777777" w:rsidR="00512B58" w:rsidRPr="00571B13" w:rsidRDefault="00512B58" w:rsidP="005757D7">
            <w:pPr>
              <w:spacing w:line="240" w:lineRule="exact"/>
              <w:jc w:val="center"/>
              <w:rPr>
                <w:rFonts w:ascii="SimSun" w:hAnsi="SimSun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总图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C5139" w14:textId="77777777" w:rsidR="00512B58" w:rsidRPr="00A775B4" w:rsidRDefault="00512B58" w:rsidP="005757D7">
            <w:pPr>
              <w:spacing w:line="240" w:lineRule="exact"/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4A989" w14:textId="77777777" w:rsidR="00512B58" w:rsidRPr="00571B13" w:rsidRDefault="00512B58" w:rsidP="005757D7">
            <w:pPr>
              <w:spacing w:line="240" w:lineRule="exact"/>
              <w:jc w:val="center"/>
              <w:rPr>
                <w:rFonts w:ascii="SimSun" w:hAnsi="SimSun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组合</w:t>
            </w:r>
          </w:p>
          <w:p w14:paraId="5CC8BE97" w14:textId="77777777" w:rsidR="00512B58" w:rsidRPr="00A775B4" w:rsidRDefault="00512B58" w:rsidP="005757D7">
            <w:pPr>
              <w:spacing w:line="240" w:lineRule="exact"/>
              <w:jc w:val="center"/>
              <w:rPr>
                <w:rFonts w:ascii="FZZhunYuan-M02S" w:eastAsia="FZZhunYuan-M02S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动作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48E2F" w14:textId="77777777" w:rsidR="00512B58" w:rsidRPr="00571B13" w:rsidRDefault="00512B58" w:rsidP="005757D7">
            <w:pPr>
              <w:spacing w:line="240" w:lineRule="exact"/>
              <w:jc w:val="both"/>
              <w:rPr>
                <w:rFonts w:ascii="SimSun" w:hAnsi="SimSun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编号</w:t>
            </w:r>
          </w:p>
        </w:tc>
        <w:tc>
          <w:tcPr>
            <w:tcW w:w="3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F6710" w14:textId="77777777" w:rsidR="00512B58" w:rsidRPr="00571B13" w:rsidRDefault="00512B58" w:rsidP="005757D7">
            <w:pPr>
              <w:spacing w:line="240" w:lineRule="exact"/>
              <w:jc w:val="center"/>
              <w:rPr>
                <w:rFonts w:ascii="SimSun" w:hAnsi="SimSun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套路动作</w:t>
            </w:r>
          </w:p>
        </w:tc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176F4" w14:textId="77777777" w:rsidR="00512B58" w:rsidRPr="00571B13" w:rsidRDefault="00512B58" w:rsidP="005757D7">
            <w:pPr>
              <w:spacing w:line="240" w:lineRule="exact"/>
              <w:jc w:val="both"/>
              <w:rPr>
                <w:rFonts w:ascii="SimSun" w:hAnsi="SimSun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等级</w:t>
            </w:r>
          </w:p>
        </w:tc>
      </w:tr>
      <w:tr w:rsidR="00512B58" w:rsidRPr="00A775B4" w14:paraId="0A681348" w14:textId="77777777" w:rsidTr="005757D7">
        <w:trPr>
          <w:trHeight w:val="340"/>
        </w:trPr>
        <w:tc>
          <w:tcPr>
            <w:tcW w:w="12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606C71" w14:textId="77777777" w:rsidR="00512B58" w:rsidRPr="00A775B4" w:rsidRDefault="00512B58" w:rsidP="005757D7">
            <w:pPr>
              <w:jc w:val="center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A2CDCF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625556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14B402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EE977F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DACA13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27EE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AF9F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3A231" w14:textId="77777777" w:rsidR="00512B58" w:rsidRPr="00A775B4" w:rsidRDefault="00512B58" w:rsidP="005757D7">
            <w:pPr>
              <w:jc w:val="center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1ED2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14:paraId="0C3378E4" w14:textId="77777777" w:rsidR="00512B58" w:rsidRPr="00571B13" w:rsidRDefault="00512B58" w:rsidP="005757D7">
            <w:pPr>
              <w:jc w:val="both"/>
              <w:rPr>
                <w:rFonts w:ascii="SimSun" w:hAnsi="SimSun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以狮头跳跃为主</w:t>
            </w:r>
          </w:p>
        </w:tc>
        <w:tc>
          <w:tcPr>
            <w:tcW w:w="444" w:type="dxa"/>
            <w:vMerge w:val="restar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16B2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7F781969" w14:textId="77777777" w:rsidTr="005757D7">
        <w:trPr>
          <w:trHeight w:val="340"/>
        </w:trPr>
        <w:tc>
          <w:tcPr>
            <w:tcW w:w="120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86468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DF0CCE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9F1EC6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106D22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DB91ED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1E14E4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43B9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F65E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60CEA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A425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04C4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A90F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4606E7F5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3CEA6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ECB99B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3D59C9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4E3FCE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96B0E4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B0F8F2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3074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B3FA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4E1AD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269C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0355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BC3E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132715E2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D6B96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2151B3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EC17F3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0396AD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5C3C2F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21B854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4BED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969C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D1D24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3BA2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86BD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DE78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6431F209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F46A8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6C686C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92D61C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D0CCEE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F6A7C4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32EECD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0B24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4DE4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15F3B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F2EC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35C8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213E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467F7FC4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F25CC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4F9FDD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58C0F5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934C46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85FC12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C81697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860A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0159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953E5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42C5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5EFA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6CE2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5E9CE4AE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5554A0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89C507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FC7FD5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64E9BE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0BF56E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775333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B467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9EEA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5972C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53B7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62A5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22AEE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125F37BC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DBE5A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87C660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763D50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BEFE1A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CAFBBE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CC83B4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7BD2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08CC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4D786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D22D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E994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B065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2A3FBF10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9F200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EF5C78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5F3BA7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244505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1CA60B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BEDEB4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8F57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DB6D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B2892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05AA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32A6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DF0E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387880E6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86ED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BF2223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316817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170F5E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596E36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89DE41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531A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FD7C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6830E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E70A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5665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46BC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7B604517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5C0D7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BF39DF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BFF1C5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4EF14C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2FC70E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984359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09D73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283F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D87E6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3755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9954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166C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5DEB3A29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78608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DEDB25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2E0118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90DDC1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3C102A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E8E644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AD64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C639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5C8B0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0D53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F76B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93FA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6414D269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330F4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519D65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B41597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512268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45D3CC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7F22E9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1E74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1ED1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30D5C8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6385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D386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9A17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232F6A5C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8E11C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440B64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19DAA1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8932E9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16E2DF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AE64CE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0EA2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472E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9B8E0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64DD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5945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98A6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48241566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01633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D30870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9B8218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7EB350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55E001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237700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2144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0260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EE221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56103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9BE9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0825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46ACD500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5B7D5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27A2EB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45DD44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EA5866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F22ED5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9F747F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FCAA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D79C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5815E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09DD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4C8E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D1B4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0AF89243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44926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B27231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7797BE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A92106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08BF29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3E68D6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AAC1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9A14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C612E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8F36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DDE6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8F8A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350474B3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FDB98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4684C7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049F04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F92DFF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0A6748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CD10D4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7130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253F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9201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D0C7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37AB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65C6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3E08AD25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DCC60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1962E1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9729FB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D66F3C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1A2ABC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8A5AC2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9C4A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A4A3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E942C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7348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7D38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A8E7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6B28EF1E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74193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BCB9C2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D31CEB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AD53BA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15EF78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3499E0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032A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529A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B1653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44C4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E859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72D1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59A6F628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A3B1A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26A08D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8E138D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34EF7D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78785A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51ED2C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9BD5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2902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0C2D7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FA56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9E8B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09A9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26C611A7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E4700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136CF7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EC2343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B59108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2DC8F0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2687E1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97A0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AD78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A207D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D573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6CF5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CFCA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61B5DD6A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FEBDE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D285FF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0F6690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828641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094E72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B74955C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2F49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E1C9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BE7F6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E7BB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C1F6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D6DB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13E04442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C1B9A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ABBB29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DBF4E4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F2AEA9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C7557F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CBBE39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7CBC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2B2D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4D35A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D025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F3A2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73B7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4A871CAA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7422A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4A202D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654248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5097BB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7DC42A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7F596F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E939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02732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C9D3B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B8A1C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2EB6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D399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6FF40631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37230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E20706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D851ED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6FE29B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F93A0C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D8CEFAE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D3AED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6622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4FCD3B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1154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AB550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A9A7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4BE2ACBF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E6C86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BB6521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C77BDC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8B8668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541AD0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397753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8244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5AB1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05FC6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71C66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96AF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dotted" w:sz="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A685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6DE4777B" w14:textId="77777777" w:rsidTr="005757D7">
        <w:trPr>
          <w:trHeight w:val="340"/>
        </w:trPr>
        <w:tc>
          <w:tcPr>
            <w:tcW w:w="12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A0A0E" w14:textId="77777777" w:rsidR="00512B58" w:rsidRPr="00A775B4" w:rsidRDefault="00512B58" w:rsidP="005757D7">
            <w:pPr>
              <w:jc w:val="both"/>
              <w:rPr>
                <w:rFonts w:ascii="FZDaHei-B02S" w:eastAsia="FZDaHei-B02S" w:hAnsi="Arial Narrow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6309FC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26EE704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3A16E1B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309B9C9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728FB6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389" w:type="dxa"/>
            <w:tcBorders>
              <w:top w:val="dotted" w:sz="2" w:space="0" w:color="auto"/>
              <w:left w:val="dotted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299A1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sz w:val="16"/>
                <w:szCs w:val="16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CB133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F6A0BC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81106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F43E5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C610F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2EFBBD23" w14:textId="77777777" w:rsidTr="005757D7">
        <w:trPr>
          <w:trHeight w:val="34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88D69" w14:textId="77777777" w:rsidR="00512B58" w:rsidRPr="00571B13" w:rsidRDefault="00512B58" w:rsidP="005757D7">
            <w:pPr>
              <w:jc w:val="right"/>
              <w:rPr>
                <w:rFonts w:ascii="SimSun" w:hAnsi="SimSun"/>
                <w:sz w:val="20"/>
                <w:szCs w:val="20"/>
                <w:lang w:eastAsia="zh-CN"/>
              </w:rPr>
            </w:pPr>
            <w:proofErr w:type="gramStart"/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最高度</w:t>
            </w:r>
            <w:proofErr w:type="gramEnd"/>
          </w:p>
        </w:tc>
        <w:tc>
          <w:tcPr>
            <w:tcW w:w="2334" w:type="dxa"/>
            <w:gridSpan w:val="6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EC5B" w14:textId="77777777" w:rsidR="00512B58" w:rsidRPr="00A775B4" w:rsidRDefault="00512B58" w:rsidP="005757D7">
            <w:pPr>
              <w:spacing w:line="240" w:lineRule="exact"/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9389A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D21BF" w14:textId="77777777" w:rsidR="00512B58" w:rsidRPr="00A775B4" w:rsidRDefault="00512B58" w:rsidP="005757D7">
            <w:pPr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45FE7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FC748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D05FD" w14:textId="77777777" w:rsidR="00512B58" w:rsidRPr="00A775B4" w:rsidRDefault="00512B58" w:rsidP="005757D7">
            <w:pPr>
              <w:jc w:val="both"/>
              <w:rPr>
                <w:rFonts w:ascii="FZDaHei-B02S" w:eastAsia="FZDaHei-B02S"/>
                <w:lang w:eastAsia="zh-CN"/>
              </w:rPr>
            </w:pPr>
          </w:p>
        </w:tc>
      </w:tr>
      <w:tr w:rsidR="00512B58" w:rsidRPr="00A775B4" w14:paraId="18423FCB" w14:textId="77777777" w:rsidTr="005757D7">
        <w:trPr>
          <w:trHeight w:val="340"/>
        </w:trPr>
        <w:tc>
          <w:tcPr>
            <w:tcW w:w="1200" w:type="dxa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B5DE" w14:textId="77777777" w:rsidR="00512B58" w:rsidRPr="00571B13" w:rsidRDefault="00512B58" w:rsidP="005757D7">
            <w:pPr>
              <w:tabs>
                <w:tab w:val="left" w:pos="1560"/>
              </w:tabs>
              <w:jc w:val="right"/>
              <w:rPr>
                <w:rFonts w:ascii="SimSun" w:hAnsi="SimSun"/>
                <w:sz w:val="20"/>
                <w:szCs w:val="20"/>
                <w:lang w:eastAsia="zh-CN"/>
              </w:rPr>
            </w:pPr>
            <w:r w:rsidRPr="00571B13">
              <w:rPr>
                <w:rFonts w:ascii="SimSun" w:hAnsi="SimSun" w:hint="eastAsia"/>
                <w:sz w:val="20"/>
                <w:szCs w:val="20"/>
                <w:lang w:eastAsia="zh-CN"/>
              </w:rPr>
              <w:t>总长度</w:t>
            </w:r>
          </w:p>
        </w:tc>
        <w:tc>
          <w:tcPr>
            <w:tcW w:w="2334" w:type="dxa"/>
            <w:gridSpan w:val="6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4CA6E" w14:textId="77777777" w:rsidR="00512B58" w:rsidRPr="00A775B4" w:rsidRDefault="00512B58" w:rsidP="005757D7">
            <w:pPr>
              <w:tabs>
                <w:tab w:val="left" w:pos="1560"/>
              </w:tabs>
              <w:spacing w:line="240" w:lineRule="exact"/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5C6D46C" w14:textId="77777777" w:rsidR="00512B58" w:rsidRPr="00A775B4" w:rsidRDefault="00512B58" w:rsidP="005757D7">
            <w:pPr>
              <w:tabs>
                <w:tab w:val="left" w:pos="1560"/>
              </w:tabs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119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013BE" w14:textId="77777777" w:rsidR="00512B58" w:rsidRPr="00A775B4" w:rsidRDefault="00512B58" w:rsidP="005757D7">
            <w:pPr>
              <w:tabs>
                <w:tab w:val="left" w:pos="1560"/>
              </w:tabs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23810" w14:textId="77777777" w:rsidR="00512B58" w:rsidRPr="00A775B4" w:rsidRDefault="00512B58" w:rsidP="005757D7">
            <w:pPr>
              <w:tabs>
                <w:tab w:val="left" w:pos="1560"/>
              </w:tabs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37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DA810" w14:textId="77777777" w:rsidR="00512B58" w:rsidRPr="00A775B4" w:rsidRDefault="00512B58" w:rsidP="005757D7">
            <w:pPr>
              <w:tabs>
                <w:tab w:val="left" w:pos="1560"/>
              </w:tabs>
              <w:jc w:val="both"/>
              <w:rPr>
                <w:rFonts w:ascii="FZDaHei-B02S" w:eastAsia="FZDaHei-B02S"/>
                <w:lang w:eastAsia="zh-CN"/>
              </w:rPr>
            </w:pPr>
          </w:p>
        </w:tc>
        <w:tc>
          <w:tcPr>
            <w:tcW w:w="4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5372A" w14:textId="77777777" w:rsidR="00512B58" w:rsidRPr="00A775B4" w:rsidRDefault="00512B58" w:rsidP="005757D7">
            <w:pPr>
              <w:tabs>
                <w:tab w:val="left" w:pos="1560"/>
              </w:tabs>
              <w:jc w:val="both"/>
              <w:rPr>
                <w:rFonts w:ascii="FZDaHei-B02S" w:eastAsia="FZDaHei-B02S"/>
                <w:lang w:eastAsia="zh-CN"/>
              </w:rPr>
            </w:pPr>
          </w:p>
        </w:tc>
      </w:tr>
    </w:tbl>
    <w:p w14:paraId="40961A33" w14:textId="77777777" w:rsidR="00512B58" w:rsidRPr="00571B13" w:rsidRDefault="00512B58" w:rsidP="00512B58">
      <w:pPr>
        <w:tabs>
          <w:tab w:val="left" w:pos="1560"/>
          <w:tab w:val="left" w:pos="5400"/>
        </w:tabs>
        <w:spacing w:line="400" w:lineRule="exact"/>
        <w:ind w:left="357" w:right="-123" w:hanging="357"/>
        <w:jc w:val="right"/>
        <w:rPr>
          <w:rFonts w:ascii="SimSun" w:hAnsi="SimSun"/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 w:rsidRPr="00571B13">
        <w:rPr>
          <w:rFonts w:ascii="SimSun" w:hAnsi="SimSun" w:hint="eastAsia"/>
          <w:position w:val="-2"/>
          <w:sz w:val="28"/>
          <w:szCs w:val="28"/>
          <w:lang w:eastAsia="zh-CN"/>
        </w:rPr>
        <w:t>C</w:t>
      </w:r>
      <w:r w:rsidRPr="00571B13">
        <w:rPr>
          <w:rFonts w:ascii="SimSun" w:hAnsi="SimSun" w:hint="eastAsia"/>
          <w:lang w:eastAsia="zh-CN"/>
        </w:rPr>
        <w:t>级难度动作</w:t>
      </w:r>
      <w:r>
        <w:rPr>
          <w:rFonts w:ascii="FZZhunYuan-M02S" w:eastAsia="FZZhunYuan-M02S" w:hint="eastAsia"/>
          <w:lang w:eastAsia="zh-CN"/>
        </w:rPr>
        <w:t xml:space="preserve"> </w:t>
      </w:r>
      <w:r w:rsidRPr="00481002">
        <w:rPr>
          <w:rFonts w:eastAsia="FZDaHei-B02S"/>
          <w:lang w:eastAsia="zh-CN"/>
        </w:rPr>
        <w:t>___________</w:t>
      </w:r>
      <w:r w:rsidRPr="00471F8E">
        <w:rPr>
          <w:rFonts w:ascii="FZDaHei-B02S" w:eastAsia="FZDaHei-B02S" w:hint="eastAsia"/>
          <w:lang w:eastAsia="zh-CN"/>
        </w:rPr>
        <w:t xml:space="preserve"> </w:t>
      </w:r>
      <w:r w:rsidRPr="00571B13">
        <w:rPr>
          <w:rFonts w:ascii="SimSun" w:hAnsi="SimSun" w:hint="eastAsia"/>
          <w:lang w:eastAsia="zh-CN"/>
        </w:rPr>
        <w:t>个</w:t>
      </w:r>
    </w:p>
    <w:p w14:paraId="5977ECFE" w14:textId="77777777" w:rsidR="00512B58" w:rsidRPr="00BC6A23" w:rsidRDefault="00512B58" w:rsidP="00512B58">
      <w:pPr>
        <w:tabs>
          <w:tab w:val="left" w:pos="1560"/>
          <w:tab w:val="left" w:pos="5400"/>
        </w:tabs>
        <w:ind w:left="357" w:hanging="357"/>
        <w:jc w:val="both"/>
        <w:rPr>
          <w:rFonts w:eastAsia="FZDaHei-B02S"/>
          <w:sz w:val="16"/>
          <w:szCs w:val="16"/>
          <w:lang w:eastAsia="zh-CN"/>
        </w:rPr>
      </w:pPr>
    </w:p>
    <w:p w14:paraId="68CBBDA3" w14:textId="77777777" w:rsidR="00512B58" w:rsidRDefault="00512B58" w:rsidP="00512B58">
      <w:pPr>
        <w:tabs>
          <w:tab w:val="left" w:pos="5400"/>
        </w:tabs>
        <w:ind w:left="-113" w:right="-113"/>
        <w:jc w:val="both"/>
        <w:rPr>
          <w:rFonts w:ascii="FZDaHei-B02S" w:eastAsia="FZDaHei-B02S"/>
          <w:lang w:eastAsia="zh-CN"/>
        </w:rPr>
      </w:pPr>
      <w:r w:rsidRPr="00571B13">
        <w:rPr>
          <w:rFonts w:ascii="SimSun" w:hAnsi="SimSun" w:hint="eastAsia"/>
          <w:lang w:eastAsia="zh-CN"/>
        </w:rPr>
        <w:t>团体教练姓名</w:t>
      </w:r>
      <w:r w:rsidRPr="00B72F93">
        <w:rPr>
          <w:rFonts w:ascii="FZZhunYuan-M02S" w:eastAsia="FZZhunYuan-M02S" w:hint="eastAsia"/>
          <w:lang w:eastAsia="zh-CN"/>
        </w:rPr>
        <w:t>：</w:t>
      </w:r>
      <w:r w:rsidRPr="00481002">
        <w:rPr>
          <w:rFonts w:eastAsia="FZDaHei-B02S"/>
          <w:sz w:val="16"/>
          <w:szCs w:val="16"/>
          <w:lang w:eastAsia="zh-CN"/>
        </w:rPr>
        <w:t>____</w:t>
      </w:r>
      <w:r>
        <w:rPr>
          <w:rFonts w:eastAsia="FZDaHei-B02S" w:hint="eastAsia"/>
          <w:sz w:val="16"/>
          <w:szCs w:val="16"/>
          <w:lang w:eastAsia="zh-CN"/>
        </w:rPr>
        <w:t>__________</w:t>
      </w:r>
      <w:r w:rsidRPr="00481002">
        <w:rPr>
          <w:rFonts w:eastAsia="FZDaHei-B02S"/>
          <w:sz w:val="16"/>
          <w:szCs w:val="16"/>
          <w:lang w:eastAsia="zh-CN"/>
        </w:rPr>
        <w:t>_</w:t>
      </w:r>
      <w:r>
        <w:rPr>
          <w:rFonts w:eastAsia="FZDaHei-B02S" w:hint="eastAsia"/>
          <w:sz w:val="16"/>
          <w:szCs w:val="16"/>
          <w:lang w:eastAsia="zh-CN"/>
        </w:rPr>
        <w:t>______</w:t>
      </w:r>
      <w:r w:rsidRPr="00481002">
        <w:rPr>
          <w:rFonts w:eastAsia="FZDaHei-B02S"/>
          <w:sz w:val="16"/>
          <w:szCs w:val="16"/>
          <w:lang w:eastAsia="zh-CN"/>
        </w:rPr>
        <w:t>_________</w:t>
      </w:r>
      <w:r>
        <w:rPr>
          <w:rFonts w:ascii="FZDaHei-B02S" w:eastAsia="FZDaHei-B02S" w:hint="eastAsia"/>
          <w:lang w:eastAsia="zh-CN"/>
        </w:rPr>
        <w:t xml:space="preserve"> </w:t>
      </w:r>
      <w:r w:rsidRPr="00571B13">
        <w:rPr>
          <w:rFonts w:ascii="SimSun" w:hAnsi="SimSun" w:hint="eastAsia"/>
          <w:lang w:eastAsia="zh-CN"/>
        </w:rPr>
        <w:t>签名</w:t>
      </w:r>
      <w:r w:rsidRPr="00B72F93">
        <w:rPr>
          <w:rFonts w:ascii="FZZhunYuan-M02S" w:eastAsia="FZZhunYuan-M02S" w:hint="eastAsia"/>
          <w:lang w:eastAsia="zh-CN"/>
        </w:rPr>
        <w:t>：</w:t>
      </w:r>
      <w:r w:rsidRPr="00481002">
        <w:rPr>
          <w:rFonts w:eastAsia="FZDaHei-B02S"/>
          <w:sz w:val="16"/>
          <w:szCs w:val="16"/>
          <w:lang w:eastAsia="zh-CN"/>
        </w:rPr>
        <w:t>____</w:t>
      </w:r>
      <w:r>
        <w:rPr>
          <w:rFonts w:eastAsia="FZDaHei-B02S" w:hint="eastAsia"/>
          <w:sz w:val="16"/>
          <w:szCs w:val="16"/>
          <w:lang w:eastAsia="zh-CN"/>
        </w:rPr>
        <w:t>_______</w:t>
      </w:r>
      <w:r w:rsidRPr="00481002">
        <w:rPr>
          <w:rFonts w:eastAsia="FZDaHei-B02S"/>
          <w:sz w:val="16"/>
          <w:szCs w:val="16"/>
          <w:lang w:eastAsia="zh-CN"/>
        </w:rPr>
        <w:t>_________</w:t>
      </w:r>
      <w:r>
        <w:rPr>
          <w:rFonts w:ascii="FZDaHei-B02S" w:eastAsia="FZDaHei-B02S" w:hint="eastAsia"/>
          <w:lang w:eastAsia="zh-CN"/>
        </w:rPr>
        <w:t xml:space="preserve"> </w:t>
      </w:r>
      <w:r w:rsidRPr="00571B13">
        <w:rPr>
          <w:rFonts w:ascii="SimSun" w:hAnsi="SimSun" w:hint="eastAsia"/>
          <w:lang w:eastAsia="zh-CN"/>
        </w:rPr>
        <w:t>套路裁判员</w:t>
      </w:r>
      <w:r w:rsidRPr="00B72F93">
        <w:rPr>
          <w:rFonts w:ascii="FZZhunYuan-M02S" w:eastAsia="FZZhunYuan-M02S" w:hint="eastAsia"/>
          <w:lang w:eastAsia="zh-CN"/>
        </w:rPr>
        <w:t>：</w:t>
      </w:r>
      <w:r w:rsidRPr="00481002">
        <w:rPr>
          <w:rFonts w:eastAsia="FZDaHei-B02S"/>
          <w:sz w:val="16"/>
          <w:szCs w:val="16"/>
          <w:lang w:eastAsia="zh-CN"/>
        </w:rPr>
        <w:t>____</w:t>
      </w:r>
      <w:r>
        <w:rPr>
          <w:rFonts w:eastAsia="FZDaHei-B02S" w:hint="eastAsia"/>
          <w:sz w:val="16"/>
          <w:szCs w:val="16"/>
          <w:lang w:eastAsia="zh-CN"/>
        </w:rPr>
        <w:t>_______</w:t>
      </w:r>
      <w:r w:rsidRPr="00481002">
        <w:rPr>
          <w:rFonts w:eastAsia="FZDaHei-B02S"/>
          <w:sz w:val="16"/>
          <w:szCs w:val="16"/>
          <w:lang w:eastAsia="zh-CN"/>
        </w:rPr>
        <w:t>_________</w:t>
      </w:r>
    </w:p>
    <w:p w14:paraId="6B370F99" w14:textId="77777777" w:rsidR="00512B58" w:rsidRDefault="00512B58" w:rsidP="00512B58">
      <w:pPr>
        <w:tabs>
          <w:tab w:val="left" w:pos="5400"/>
        </w:tabs>
        <w:ind w:right="-113"/>
        <w:jc w:val="both"/>
        <w:rPr>
          <w:rFonts w:ascii="FZDaHei-B02S" w:eastAsia="FZDaHei-B02S"/>
          <w:lang w:eastAsia="zh-CN"/>
        </w:rPr>
      </w:pPr>
    </w:p>
    <w:p w14:paraId="3A5E4450" w14:textId="77777777" w:rsidR="00512B58" w:rsidRPr="00126987" w:rsidRDefault="00512B58" w:rsidP="00512B58">
      <w:pPr>
        <w:tabs>
          <w:tab w:val="left" w:pos="5400"/>
        </w:tabs>
        <w:ind w:left="-113" w:right="-113"/>
        <w:jc w:val="right"/>
        <w:rPr>
          <w:rFonts w:ascii="FZDaHei-B02S" w:eastAsia="FZDaHei-B02S"/>
          <w:lang w:eastAsia="zh-CN"/>
        </w:rPr>
      </w:pPr>
      <w:r w:rsidRPr="008D776F">
        <w:rPr>
          <w:rFonts w:ascii="SimSun" w:hAnsi="SimSun" w:hint="eastAsia"/>
          <w:lang w:eastAsia="zh-CN"/>
        </w:rPr>
        <w:t>团体盖章：</w:t>
      </w:r>
      <w:r w:rsidRPr="00126987">
        <w:rPr>
          <w:rFonts w:eastAsia="FZZhunYuan-M02S"/>
          <w:sz w:val="16"/>
          <w:szCs w:val="16"/>
          <w:lang w:eastAsia="zh-CN"/>
        </w:rPr>
        <w:t>________</w:t>
      </w:r>
      <w:r w:rsidRPr="00126987">
        <w:rPr>
          <w:rFonts w:eastAsia="FZZhunYuan-M02S" w:hint="eastAsia"/>
          <w:sz w:val="16"/>
          <w:szCs w:val="16"/>
          <w:lang w:eastAsia="zh-CN"/>
        </w:rPr>
        <w:t>____________________</w:t>
      </w:r>
      <w:r w:rsidRPr="00126987">
        <w:rPr>
          <w:rFonts w:eastAsia="FZZhunYuan-M02S"/>
          <w:sz w:val="16"/>
          <w:szCs w:val="16"/>
          <w:lang w:eastAsia="zh-CN"/>
        </w:rPr>
        <w:t>____________</w:t>
      </w:r>
      <w:r>
        <w:rPr>
          <w:rFonts w:eastAsia="FZZhunYuan-M02S" w:hint="eastAsia"/>
          <w:sz w:val="16"/>
          <w:szCs w:val="16"/>
          <w:lang w:eastAsia="zh-CN"/>
        </w:rPr>
        <w:t>___</w:t>
      </w:r>
      <w:r w:rsidRPr="00126987">
        <w:rPr>
          <w:rFonts w:eastAsia="FZZhunYuan-M02S"/>
          <w:sz w:val="16"/>
          <w:szCs w:val="16"/>
          <w:lang w:eastAsia="zh-CN"/>
        </w:rPr>
        <w:t>____</w:t>
      </w:r>
      <w:r w:rsidRPr="00126987">
        <w:rPr>
          <w:rFonts w:ascii="FZDaHei-B02S" w:eastAsia="FZDaHei-B02S"/>
          <w:sz w:val="32"/>
          <w:szCs w:val="32"/>
          <w:lang w:eastAsia="zh-CN"/>
        </w:rPr>
        <w:tab/>
      </w:r>
    </w:p>
    <w:p w14:paraId="4D6F81E9" w14:textId="77777777" w:rsidR="00512B58" w:rsidRDefault="00512B58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DaHei-B02S" w:eastAsia="FZDaHei-B02S"/>
          <w:lang w:eastAsia="zh-CN"/>
        </w:rPr>
      </w:pPr>
    </w:p>
    <w:p w14:paraId="49D7A11C" w14:textId="6E73F5C4" w:rsidR="00512B58" w:rsidRDefault="000C7D85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noProof/>
          <w:lang w:val="en-SG" w:eastAsia="zh-CN"/>
        </w:rPr>
        <w:lastRenderedPageBreak/>
        <w:drawing>
          <wp:anchor distT="0" distB="0" distL="114300" distR="114300" simplePos="0" relativeHeight="251654144" behindDoc="0" locked="0" layoutInCell="1" allowOverlap="1" wp14:anchorId="51695D5D" wp14:editId="327931B0">
            <wp:simplePos x="0" y="0"/>
            <wp:positionH relativeFrom="column">
              <wp:posOffset>2551430</wp:posOffset>
            </wp:positionH>
            <wp:positionV relativeFrom="page">
              <wp:posOffset>337820</wp:posOffset>
            </wp:positionV>
            <wp:extent cx="813435" cy="898525"/>
            <wp:effectExtent l="0" t="0" r="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0000" contrast="18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4C845D" w14:textId="77777777" w:rsidR="00512B58" w:rsidRPr="00126987" w:rsidRDefault="00512B58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DaHei-B02S" w:eastAsia="FZDaHei-B02S"/>
          <w:sz w:val="36"/>
          <w:szCs w:val="36"/>
          <w:lang w:eastAsia="zh-CN"/>
        </w:rPr>
      </w:pPr>
    </w:p>
    <w:p w14:paraId="427ED1C8" w14:textId="77777777" w:rsidR="00512B58" w:rsidRPr="00B80D83" w:rsidRDefault="00512B58" w:rsidP="00512B58">
      <w:pPr>
        <w:spacing w:before="120" w:line="240" w:lineRule="exact"/>
        <w:jc w:val="center"/>
        <w:rPr>
          <w:rFonts w:ascii="FZLiShu-S01S" w:eastAsia="FZLiShu-S01S"/>
          <w:position w:val="-2"/>
          <w:sz w:val="32"/>
          <w:szCs w:val="32"/>
          <w:lang w:eastAsia="zh-CN"/>
        </w:rPr>
      </w:pPr>
      <w:r w:rsidRPr="00B80D83">
        <w:rPr>
          <w:rFonts w:ascii="FZLiShu-S01S" w:eastAsia="FZLiShu-S01S" w:hint="eastAsia"/>
          <w:position w:val="-2"/>
          <w:sz w:val="32"/>
          <w:szCs w:val="32"/>
          <w:lang w:eastAsia="zh-CN"/>
        </w:rPr>
        <w:t>新加坡武术龙狮总会</w:t>
      </w:r>
    </w:p>
    <w:p w14:paraId="1642B203" w14:textId="77777777" w:rsidR="00512B58" w:rsidRPr="00B80D83" w:rsidRDefault="00512B58" w:rsidP="00512B58">
      <w:pPr>
        <w:spacing w:line="240" w:lineRule="exact"/>
        <w:jc w:val="center"/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</w:pPr>
      <w:smartTag w:uri="urn:schemas-microsoft-com:office:smarttags" w:element="country-region">
        <w:smartTag w:uri="urn:schemas-microsoft-com:office:smarttags" w:element="place">
          <w:r w:rsidRPr="00B80D83">
            <w:rPr>
              <w:rFonts w:ascii="Helvetica Condensed" w:eastAsia="FZZhunYuan-M02S" w:hAnsi="Helvetica Condensed" w:cs="Arial"/>
              <w:b/>
              <w:sz w:val="20"/>
              <w:szCs w:val="20"/>
              <w:lang w:eastAsia="zh-CN"/>
            </w:rPr>
            <w:t>SINGAPORE</w:t>
          </w:r>
        </w:smartTag>
      </w:smartTag>
      <w:r w:rsidRPr="00B80D83"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  <w:t xml:space="preserve"> WUSHU DRAGON &amp; LION DANCE FEDERATION</w:t>
      </w:r>
    </w:p>
    <w:p w14:paraId="17B3D417" w14:textId="77777777" w:rsidR="00512B58" w:rsidRDefault="00512B58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6"/>
          <w:szCs w:val="16"/>
          <w:lang w:eastAsia="zh-CN"/>
        </w:rPr>
      </w:pPr>
      <w:r>
        <w:rPr>
          <w:rFonts w:eastAsia="FZDaHei-B02S" w:hint="eastAsia"/>
          <w:sz w:val="16"/>
          <w:szCs w:val="16"/>
          <w:lang w:eastAsia="zh-CN"/>
        </w:rPr>
        <w:t>______________________________________________________________________________________________________________________</w:t>
      </w:r>
    </w:p>
    <w:p w14:paraId="68DC3644" w14:textId="77777777" w:rsidR="00512B58" w:rsidRPr="00EE1A72" w:rsidRDefault="00512B58" w:rsidP="00512B58">
      <w:pPr>
        <w:tabs>
          <w:tab w:val="left" w:pos="1560"/>
          <w:tab w:val="left" w:pos="5400"/>
        </w:tabs>
        <w:spacing w:before="120" w:line="260" w:lineRule="exact"/>
        <w:ind w:left="357" w:right="-125" w:hanging="357"/>
        <w:jc w:val="center"/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</w:pPr>
      <w:r w:rsidRPr="00EE1A72"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  <w:t>PERSONAL HEALTH DECLARATION</w:t>
      </w:r>
    </w:p>
    <w:p w14:paraId="631ACC95" w14:textId="77777777" w:rsidR="00512B58" w:rsidRPr="00B80D83" w:rsidRDefault="00512B58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ChaoCuHei-M10S" w:eastAsia="FZChaoCuHei-M10S"/>
          <w:lang w:eastAsia="zh-CN"/>
        </w:rPr>
      </w:pPr>
      <w:r w:rsidRPr="00B80D83">
        <w:rPr>
          <w:rFonts w:ascii="FZChaoCuHei-M10S" w:eastAsia="FZChaoCuHei-M10S" w:hint="eastAsia"/>
          <w:lang w:eastAsia="zh-CN"/>
        </w:rPr>
        <w:t>个人健康状况呈报表格</w:t>
      </w:r>
    </w:p>
    <w:p w14:paraId="16274FF7" w14:textId="77777777" w:rsidR="00512B58" w:rsidRPr="00E114DF" w:rsidRDefault="00512B58" w:rsidP="00512B58">
      <w:pPr>
        <w:tabs>
          <w:tab w:val="left" w:pos="1560"/>
          <w:tab w:val="left" w:pos="5400"/>
        </w:tabs>
        <w:spacing w:line="300" w:lineRule="exact"/>
        <w:ind w:left="357" w:right="-125" w:hanging="357"/>
        <w:jc w:val="center"/>
        <w:rPr>
          <w:rFonts w:ascii="FZZhunYuan-M02S" w:eastAsia="FZZhunYuan-M02S"/>
          <w:lang w:eastAsia="zh-CN"/>
        </w:rPr>
      </w:pPr>
      <w:r>
        <w:rPr>
          <w:rFonts w:ascii="FZZhunYuan-M02S" w:eastAsia="FZZhunYuan-M02S" w:hint="eastAsia"/>
          <w:lang w:eastAsia="zh-CN"/>
        </w:rPr>
        <w:t>（</w:t>
      </w:r>
      <w:r w:rsidRPr="00E114DF">
        <w:rPr>
          <w:rFonts w:ascii="FZZhunYuan-M02S" w:eastAsia="FZZhunYuan-M02S" w:hint="eastAsia"/>
          <w:lang w:eastAsia="zh-CN"/>
        </w:rPr>
        <w:t>南狮传统</w:t>
      </w:r>
      <w:r w:rsidRPr="005D6D33">
        <w:rPr>
          <w:rFonts w:ascii="FZZhunYuan-M02S" w:eastAsia="FZZhunYuan-M02S" w:hint="eastAsia"/>
          <w:position w:val="-4"/>
          <w:sz w:val="30"/>
          <w:szCs w:val="30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南狮</w:t>
      </w:r>
      <w:r w:rsidR="00B45213">
        <w:rPr>
          <w:rFonts w:ascii="Calibri" w:eastAsia="FZZhunYuan-M02S" w:hAnsi="Calibri" w:hint="eastAsia"/>
          <w:lang w:eastAsia="zh-CN"/>
        </w:rPr>
        <w:t>高桩</w:t>
      </w:r>
      <w:r w:rsidRPr="000E4754">
        <w:rPr>
          <w:rFonts w:ascii="Calibri" w:eastAsia="FZZhunYuan-M02S" w:hAnsi="Calibri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北狮</w:t>
      </w:r>
      <w:r>
        <w:rPr>
          <w:rFonts w:ascii="FZZhunYuan-M02S" w:eastAsia="FZZhunYuan-M02S" w:hint="eastAsia"/>
          <w:lang w:eastAsia="zh-CN"/>
        </w:rPr>
        <w:t>自选）</w:t>
      </w:r>
    </w:p>
    <w:p w14:paraId="7D33766B" w14:textId="77777777" w:rsidR="00512B58" w:rsidRDefault="00512B58" w:rsidP="00512B58">
      <w:pPr>
        <w:tabs>
          <w:tab w:val="left" w:pos="1560"/>
          <w:tab w:val="left" w:pos="5400"/>
        </w:tabs>
        <w:spacing w:before="120" w:after="60" w:line="280" w:lineRule="exact"/>
        <w:ind w:left="-113" w:right="-113"/>
        <w:rPr>
          <w:rFonts w:eastAsia="FZDaHei-B02S"/>
          <w:sz w:val="16"/>
          <w:szCs w:val="16"/>
          <w:lang w:eastAsia="zh-CN"/>
        </w:rPr>
      </w:pPr>
      <w:r w:rsidRPr="00EE1A72">
        <w:rPr>
          <w:rFonts w:ascii="FZZhunYuan-M02S" w:eastAsia="FZZhunYuan-M02S" w:hint="eastAsia"/>
          <w:lang w:eastAsia="zh-CN"/>
        </w:rPr>
        <w:t>团体名称：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______________</w:t>
      </w:r>
      <w:r>
        <w:rPr>
          <w:rFonts w:eastAsia="FZDaHei-B02S" w:hint="eastAsia"/>
          <w:sz w:val="16"/>
          <w:szCs w:val="16"/>
          <w:lang w:eastAsia="zh-CN"/>
        </w:rPr>
        <w:t>______________________________________________</w:t>
      </w:r>
      <w:r w:rsidRPr="006701EC">
        <w:rPr>
          <w:rFonts w:eastAsia="FZDaHei-B02S" w:hint="eastAsia"/>
          <w:sz w:val="16"/>
          <w:szCs w:val="16"/>
          <w:lang w:eastAsia="zh-CN"/>
        </w:rPr>
        <w:t>____</w:t>
      </w:r>
      <w:r>
        <w:rPr>
          <w:rFonts w:eastAsia="FZDaHei-B02S" w:hint="eastAsia"/>
          <w:sz w:val="16"/>
          <w:szCs w:val="16"/>
          <w:lang w:eastAsia="zh-CN"/>
        </w:rPr>
        <w:t>__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8"/>
        <w:gridCol w:w="2495"/>
        <w:gridCol w:w="865"/>
        <w:gridCol w:w="1680"/>
        <w:gridCol w:w="3225"/>
      </w:tblGrid>
      <w:tr w:rsidR="00512B58" w:rsidRPr="00A775B4" w14:paraId="15FC7DBE" w14:textId="77777777" w:rsidTr="005757D7">
        <w:trPr>
          <w:trHeight w:val="369"/>
        </w:trPr>
        <w:tc>
          <w:tcPr>
            <w:tcW w:w="95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2CFD9" w14:textId="77777777" w:rsidR="00512B58" w:rsidRPr="00A775B4" w:rsidRDefault="00512B58" w:rsidP="005757D7">
            <w:pPr>
              <w:tabs>
                <w:tab w:val="left" w:pos="1560"/>
                <w:tab w:val="left" w:pos="2610"/>
              </w:tabs>
              <w:spacing w:line="24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2"/>
                <w:lang w:eastAsia="zh-CN"/>
              </w:rPr>
              <w:t>PART I: PERSONAL PARTICULARS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个人资料</w:t>
            </w:r>
          </w:p>
        </w:tc>
      </w:tr>
      <w:tr w:rsidR="00512B58" w:rsidRPr="00A775B4" w14:paraId="49631E06" w14:textId="77777777" w:rsidTr="005757D7">
        <w:trPr>
          <w:trHeight w:val="369"/>
        </w:trPr>
        <w:tc>
          <w:tcPr>
            <w:tcW w:w="6348" w:type="dxa"/>
            <w:gridSpan w:val="4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270A78F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NAM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中英姓名：</w:t>
            </w:r>
          </w:p>
        </w:tc>
        <w:tc>
          <w:tcPr>
            <w:tcW w:w="3225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8E202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RAC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种族：</w:t>
            </w:r>
          </w:p>
        </w:tc>
      </w:tr>
      <w:tr w:rsidR="00512B58" w:rsidRPr="00A775B4" w14:paraId="62A558F4" w14:textId="77777777" w:rsidTr="005757D7">
        <w:trPr>
          <w:trHeight w:val="369"/>
        </w:trPr>
        <w:tc>
          <w:tcPr>
            <w:tcW w:w="6348" w:type="dxa"/>
            <w:gridSpan w:val="4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A83A7F7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ADDRESS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地址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F9C21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POSTAL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邮区：</w:t>
            </w:r>
          </w:p>
        </w:tc>
      </w:tr>
      <w:tr w:rsidR="00512B58" w:rsidRPr="00A775B4" w14:paraId="6DF11F46" w14:textId="77777777" w:rsidTr="005757D7">
        <w:trPr>
          <w:trHeight w:val="369"/>
        </w:trPr>
        <w:tc>
          <w:tcPr>
            <w:tcW w:w="4668" w:type="dxa"/>
            <w:gridSpan w:val="3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C5286F7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DOB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出生日期：</w:t>
            </w:r>
          </w:p>
        </w:tc>
        <w:tc>
          <w:tcPr>
            <w:tcW w:w="490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0BB61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NRIC No.</w:t>
            </w:r>
            <w:r w:rsidRPr="00A775B4">
              <w:rPr>
                <w:rFonts w:ascii="FZZhunYuan-M02S" w:eastAsia="FZZhunYuan-M02S" w:hAnsi="Arial Narrow" w:cs="Arial" w:hint="eastAsia"/>
                <w:sz w:val="22"/>
                <w:szCs w:val="22"/>
                <w:lang w:eastAsia="zh-CN"/>
              </w:rPr>
              <w:t>居民证号码：</w:t>
            </w:r>
          </w:p>
        </w:tc>
      </w:tr>
      <w:tr w:rsidR="00512B58" w:rsidRPr="00A775B4" w14:paraId="25B22801" w14:textId="77777777" w:rsidTr="005757D7">
        <w:trPr>
          <w:trHeight w:val="567"/>
        </w:trPr>
        <w:tc>
          <w:tcPr>
            <w:tcW w:w="1308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649B29F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CONTACT</w:t>
            </w:r>
          </w:p>
          <w:p w14:paraId="645650B5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联络号码：</w:t>
            </w:r>
          </w:p>
        </w:tc>
        <w:tc>
          <w:tcPr>
            <w:tcW w:w="249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E630C83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HOME</w:t>
            </w:r>
          </w:p>
          <w:p w14:paraId="18E3F8D9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住家：</w:t>
            </w:r>
          </w:p>
        </w:tc>
        <w:tc>
          <w:tcPr>
            <w:tcW w:w="254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CCE6EF3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OFFICE</w:t>
            </w:r>
          </w:p>
          <w:p w14:paraId="1683637B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办公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C1B42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20" w:lineRule="exact"/>
              <w:ind w:right="-125"/>
              <w:rPr>
                <w:rFonts w:ascii="FZZhunYuan-M02S" w:eastAsia="FZZhunYuan-M02S" w:hAnsi="Arial Narrow" w:cs="Arial"/>
                <w:position w:val="-2"/>
                <w:lang w:eastAsia="zh-CN"/>
              </w:rPr>
            </w:pPr>
            <w:smartTag w:uri="urn:schemas-microsoft-com:office:smarttags" w:element="place">
              <w:smartTag w:uri="urn:schemas-microsoft-com:office:smarttags" w:element="City">
                <w:r w:rsidRPr="00A775B4">
                  <w:rPr>
                    <w:rFonts w:ascii="Helvetica Condensed" w:eastAsia="FZZhunYuan-M02S" w:hAnsi="Helvetica Condensed" w:cs="Arial" w:hint="eastAsia"/>
                    <w:position w:val="-2"/>
                    <w:sz w:val="22"/>
                    <w:szCs w:val="22"/>
                    <w:lang w:eastAsia="zh-CN"/>
                  </w:rPr>
                  <w:t>MOBILE</w:t>
                </w:r>
              </w:smartTag>
            </w:smartTag>
          </w:p>
          <w:p w14:paraId="1EFE87F3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手提：</w:t>
            </w:r>
          </w:p>
        </w:tc>
      </w:tr>
      <w:tr w:rsidR="00512B58" w:rsidRPr="00A775B4" w14:paraId="550BE680" w14:textId="77777777" w:rsidTr="005757D7">
        <w:trPr>
          <w:trHeight w:val="369"/>
        </w:trPr>
        <w:tc>
          <w:tcPr>
            <w:tcW w:w="9573" w:type="dxa"/>
            <w:gridSpan w:val="5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58714" w14:textId="77777777" w:rsidR="00512B58" w:rsidRPr="00A775B4" w:rsidRDefault="00512B58" w:rsidP="005757D7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Arial Narrow" w:eastAsia="FZZhunYuan-M02S" w:hAnsi="Arial Narrow" w:cs="Arial" w:hint="eastAsia"/>
                <w:lang w:eastAsia="zh-CN"/>
              </w:rPr>
              <w:t>OCCUPATION</w:t>
            </w: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职业</w:t>
            </w:r>
            <w:r w:rsidRPr="00A775B4">
              <w:rPr>
                <w:rFonts w:ascii="Helvetica Condensed" w:eastAsia="FZZhunYuan-M02S" w:hAnsi="Arial Narrow" w:cs="Arial"/>
                <w:position w:val="1"/>
                <w:sz w:val="20"/>
                <w:szCs w:val="20"/>
                <w:lang w:eastAsia="zh-CN"/>
              </w:rPr>
              <w:t>（</w:t>
            </w:r>
            <w:r w:rsidRPr="00A775B4">
              <w:rPr>
                <w:rFonts w:ascii="Helvetica Condensed" w:eastAsia="FZZhunYuan-M02S" w:hAnsi="Helvetica Condensed" w:cs="Arial"/>
                <w:position w:val="1"/>
                <w:lang w:eastAsia="zh-CN"/>
              </w:rPr>
              <w:t>If student, please specify education level</w:t>
            </w:r>
            <w:r w:rsidRPr="00A775B4">
              <w:rPr>
                <w:rFonts w:ascii="Helvetica Condensed" w:eastAsia="FZZhunYuan-M02S" w:hAnsi="Helvetica Condensed" w:cs="Arial"/>
                <w:position w:val="-2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 Narrow" w:cs="Arial" w:hint="eastAsia"/>
                <w:position w:val="2"/>
                <w:sz w:val="20"/>
                <w:szCs w:val="20"/>
                <w:lang w:eastAsia="zh-CN"/>
              </w:rPr>
              <w:t>如是学生请写明教育程度</w:t>
            </w:r>
            <w:r w:rsidRPr="00A775B4">
              <w:rPr>
                <w:rFonts w:ascii="Helvetica Condensed" w:eastAsia="FZZhunYuan-M02S" w:hAnsi="Helvetica Condensed" w:cs="Arial"/>
                <w:position w:val="1"/>
                <w:sz w:val="20"/>
                <w:szCs w:val="20"/>
                <w:lang w:eastAsia="zh-CN"/>
              </w:rPr>
              <w:t>）</w:t>
            </w:r>
            <w:r w:rsidRPr="00A775B4">
              <w:rPr>
                <w:rFonts w:ascii="Helvetica Condensed" w:eastAsia="FZZhunYuan-M02S" w:hAnsi="Helvetica Condensed" w:cs="Arial"/>
                <w:position w:val="2"/>
                <w:sz w:val="20"/>
                <w:szCs w:val="20"/>
                <w:lang w:eastAsia="zh-CN"/>
              </w:rPr>
              <w:t>：</w:t>
            </w:r>
          </w:p>
        </w:tc>
      </w:tr>
    </w:tbl>
    <w:p w14:paraId="4496AD58" w14:textId="77777777" w:rsidR="00512B58" w:rsidRPr="00B37FAD" w:rsidRDefault="00512B58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9"/>
        <w:gridCol w:w="4668"/>
      </w:tblGrid>
      <w:tr w:rsidR="00512B58" w:rsidRPr="00A775B4" w14:paraId="7968CE9D" w14:textId="77777777" w:rsidTr="005757D7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84D193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Arial" w:eastAsia="FZZhunYuan-M02S" w:hAnsi="Arial" w:cs="Arial"/>
                <w:b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lang w:eastAsia="zh-CN"/>
              </w:rPr>
              <w:t>PART II: MEDICAL HISTORY</w:t>
            </w:r>
            <w:r w:rsidRPr="00A775B4">
              <w:rPr>
                <w:rFonts w:ascii="FZZhunYuan-M02S" w:eastAsia="FZZhunYuan-M02S" w:hAnsi="Arial" w:cs="Arial" w:hint="eastAsia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医药履历</w:t>
            </w:r>
          </w:p>
        </w:tc>
      </w:tr>
      <w:tr w:rsidR="00512B58" w:rsidRPr="00A775B4" w14:paraId="0BF423B3" w14:textId="77777777" w:rsidTr="005757D7">
        <w:trPr>
          <w:trHeight w:val="567"/>
        </w:trPr>
        <w:tc>
          <w:tcPr>
            <w:tcW w:w="9573" w:type="dxa"/>
            <w:gridSpan w:val="2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44CB518C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DRUG ALLERGIES </w:t>
            </w:r>
            <w:r w:rsidRPr="00A775B4">
              <w:rPr>
                <w:rFonts w:ascii="Helvetica Condensed" w:eastAsia="FZZhunYuan-M02S" w:hAnsi="Arial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47045315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 drug name and reaction:</w:t>
            </w:r>
          </w:p>
        </w:tc>
      </w:tr>
      <w:tr w:rsidR="00512B58" w:rsidRPr="00A775B4" w14:paraId="2AE02471" w14:textId="77777777" w:rsidTr="005757D7">
        <w:trPr>
          <w:trHeight w:val="369"/>
        </w:trPr>
        <w:tc>
          <w:tcPr>
            <w:tcW w:w="4786" w:type="dxa"/>
            <w:tcBorders>
              <w:top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00A400D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 xml:space="preserve">SPECTACLES : 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>YES / 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</w:tcBorders>
            <w:shd w:val="clear" w:color="auto" w:fill="auto"/>
            <w:vAlign w:val="center"/>
          </w:tcPr>
          <w:p w14:paraId="14480B24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>CONTACT LENS :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 xml:space="preserve"> YES / NO</w:t>
            </w:r>
          </w:p>
        </w:tc>
      </w:tr>
    </w:tbl>
    <w:p w14:paraId="73E2DE03" w14:textId="77777777" w:rsidR="00512B58" w:rsidRPr="00B37FAD" w:rsidRDefault="00512B58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2"/>
        <w:gridCol w:w="4675"/>
      </w:tblGrid>
      <w:tr w:rsidR="00512B58" w:rsidRPr="00A775B4" w14:paraId="08448454" w14:textId="77777777" w:rsidTr="005757D7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6C068F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  <w:t>DO YOU HAVE ANY OF THE FOLLOWING ILLNESS?</w:t>
            </w:r>
          </w:p>
        </w:tc>
      </w:tr>
      <w:tr w:rsidR="00512B58" w:rsidRPr="00A775B4" w14:paraId="08DC1FE3" w14:textId="77777777" w:rsidTr="005757D7">
        <w:trPr>
          <w:trHeight w:val="369"/>
        </w:trPr>
        <w:tc>
          <w:tcPr>
            <w:tcW w:w="4786" w:type="dxa"/>
            <w:tcBorders>
              <w:top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7953EF7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sthma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439D6944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Disease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512B58" w:rsidRPr="00A775B4" w14:paraId="09E246F1" w14:textId="77777777" w:rsidTr="005757D7">
        <w:trPr>
          <w:trHeight w:val="369"/>
        </w:trPr>
        <w:tc>
          <w:tcPr>
            <w:tcW w:w="4786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FBFF432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Epilepsy of Fit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02080CDE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Murmur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512B58" w:rsidRPr="00A775B4" w14:paraId="441B843C" w14:textId="77777777" w:rsidTr="005757D7">
        <w:trPr>
          <w:trHeight w:val="369"/>
        </w:trPr>
        <w:tc>
          <w:tcPr>
            <w:tcW w:w="9573" w:type="dxa"/>
            <w:gridSpan w:val="2"/>
            <w:tcBorders>
              <w:top w:val="dotted" w:sz="2" w:space="0" w:color="auto"/>
            </w:tcBorders>
            <w:shd w:val="clear" w:color="auto" w:fill="auto"/>
            <w:vAlign w:val="center"/>
          </w:tcPr>
          <w:p w14:paraId="48C8380F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Other Illnes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(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) :</w:t>
            </w:r>
          </w:p>
        </w:tc>
      </w:tr>
    </w:tbl>
    <w:p w14:paraId="6EACD8D2" w14:textId="77777777" w:rsidR="00512B58" w:rsidRPr="00B37FAD" w:rsidRDefault="00512B58" w:rsidP="00512B58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7"/>
      </w:tblGrid>
      <w:tr w:rsidR="00512B58" w:rsidRPr="00A775B4" w14:paraId="3E7A714A" w14:textId="77777777" w:rsidTr="005757D7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7806E71F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ANY REGULAR MEDICATION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3BDD93C3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write down the names of these medication:</w:t>
            </w:r>
          </w:p>
        </w:tc>
      </w:tr>
      <w:tr w:rsidR="00512B58" w:rsidRPr="00A775B4" w14:paraId="3EA8755D" w14:textId="77777777" w:rsidTr="005757D7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7A58E85D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REGULAR FOLLOW-UP BY DOCTOR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3FD738BD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indicate the reasons:</w:t>
            </w:r>
          </w:p>
        </w:tc>
      </w:tr>
      <w:tr w:rsidR="00512B58" w:rsidRPr="00A775B4" w14:paraId="52448924" w14:textId="77777777" w:rsidTr="005757D7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5FAB4E4B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HAD A FRACTURE OR DISLOCATED JOINT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49E78776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  <w:tr w:rsidR="00512B58" w:rsidRPr="00A775B4" w14:paraId="6E10598B" w14:textId="77777777" w:rsidTr="005757D7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2A4E0AAA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BEEN HOSPITALIZED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0EFBD468" w14:textId="77777777" w:rsidR="00512B58" w:rsidRPr="00A775B4" w:rsidRDefault="00512B58" w:rsidP="005757D7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</w:tbl>
    <w:p w14:paraId="04481971" w14:textId="77777777" w:rsidR="00512B58" w:rsidRPr="002A38D0" w:rsidRDefault="00512B58" w:rsidP="00512B58">
      <w:pPr>
        <w:tabs>
          <w:tab w:val="left" w:pos="1560"/>
          <w:tab w:val="left" w:pos="5400"/>
        </w:tabs>
        <w:spacing w:before="120" w:line="240" w:lineRule="exact"/>
        <w:ind w:left="-119" w:right="-125"/>
        <w:jc w:val="both"/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</w:pPr>
      <w:r w:rsidRPr="002A38D0"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  <w:t>DECLARATION</w:t>
      </w:r>
    </w:p>
    <w:p w14:paraId="5D04C5E9" w14:textId="77777777" w:rsidR="00512B58" w:rsidRPr="002A38D0" w:rsidRDefault="00512B58" w:rsidP="00512B58">
      <w:pPr>
        <w:tabs>
          <w:tab w:val="left" w:pos="1560"/>
          <w:tab w:val="left" w:pos="5400"/>
        </w:tabs>
        <w:spacing w:before="120" w:after="60" w:line="280" w:lineRule="exact"/>
        <w:ind w:left="-119" w:right="-125"/>
        <w:jc w:val="both"/>
        <w:rPr>
          <w:rFonts w:ascii="Helvetica Condensed" w:eastAsia="FZZhunYuan-M02S" w:hAnsi="Helvetica Condensed" w:cs="Arial"/>
          <w:position w:val="2"/>
          <w:lang w:eastAsia="zh-CN"/>
        </w:rPr>
      </w:pPr>
      <w:r w:rsidRPr="002A38D0">
        <w:rPr>
          <w:rFonts w:ascii="Helvetica Condensed" w:eastAsia="FZZhunYuan-M02S" w:hAnsi="Helvetica Condensed" w:cs="Arial"/>
          <w:position w:val="2"/>
          <w:lang w:eastAsia="zh-CN"/>
        </w:rPr>
        <w:t>I declare that I have answered the above questions to the best of my knowledge and have not intentionally withheld any information.  If in the course of my membership in the federation, I develop any medical problems or illness, I will inform the Medical Committee or my instructor accordingly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644"/>
        <w:gridCol w:w="4713"/>
      </w:tblGrid>
      <w:tr w:rsidR="00512B58" w:rsidRPr="00A775B4" w14:paraId="6827702A" w14:textId="77777777" w:rsidTr="005757D7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1B296EE3" w14:textId="77777777" w:rsidR="00512B58" w:rsidRPr="00A775B4" w:rsidRDefault="009D446E" w:rsidP="005757D7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>Full</w:t>
            </w:r>
            <w:r w:rsidR="00AD1724">
              <w:rPr>
                <w:rFonts w:ascii="Helvetica Condensed" w:eastAsia="FZZhunYuan-M02S" w:hAnsi="Helvetica Condensed" w:cs="Arial"/>
                <w:lang w:eastAsia="zh-CN"/>
              </w:rPr>
              <w:t xml:space="preserve"> </w:t>
            </w:r>
            <w:r w:rsidR="00512B58" w:rsidRPr="00A775B4">
              <w:rPr>
                <w:rFonts w:ascii="Helvetica Condensed" w:eastAsia="FZZhunYuan-M02S" w:hAnsi="Helvetica Condensed" w:cs="Arial"/>
                <w:lang w:eastAsia="zh-CN"/>
              </w:rPr>
              <w:t>Name:</w:t>
            </w:r>
            <w:r w:rsidR="00512B58"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="00512B58"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</w:t>
            </w:r>
            <w:r w:rsidR="00512B58" w:rsidRPr="00A775B4">
              <w:rPr>
                <w:rFonts w:eastAsia="FZDaHei-B02S" w:hint="eastAsia"/>
                <w:sz w:val="16"/>
                <w:szCs w:val="16"/>
                <w:lang w:eastAsia="zh-CN"/>
              </w:rPr>
              <w:t>___</w:t>
            </w:r>
            <w:r w:rsidR="00512B58" w:rsidRPr="00A775B4">
              <w:rPr>
                <w:rFonts w:eastAsia="FZDaHei-B02S"/>
                <w:sz w:val="16"/>
                <w:szCs w:val="16"/>
                <w:lang w:eastAsia="zh-CN"/>
              </w:rPr>
              <w:t>____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1F8FBBE1" w14:textId="77777777" w:rsidR="00512B58" w:rsidRPr="00A775B4" w:rsidRDefault="009D446E" w:rsidP="005757D7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>Signature</w:t>
            </w:r>
            <w:r w:rsidR="00512B58" w:rsidRPr="00A775B4">
              <w:rPr>
                <w:rFonts w:ascii="Helvetica Condensed" w:eastAsia="FZZhunYuan-M02S" w:hAnsi="Helvetica Condensed" w:cs="Arial"/>
                <w:lang w:eastAsia="zh-CN"/>
              </w:rPr>
              <w:t>:</w:t>
            </w:r>
            <w:r w:rsidR="00512B58"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="00512B58" w:rsidRPr="00A775B4">
              <w:rPr>
                <w:rFonts w:eastAsia="FZDaHei-B02S"/>
                <w:sz w:val="16"/>
                <w:szCs w:val="16"/>
                <w:lang w:eastAsia="zh-CN"/>
              </w:rPr>
              <w:t>______________</w:t>
            </w:r>
            <w:r w:rsidR="00512B58"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="00512B58"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="00512B58"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="00512B58"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</w:t>
            </w:r>
          </w:p>
        </w:tc>
      </w:tr>
      <w:tr w:rsidR="00512B58" w:rsidRPr="00A775B4" w14:paraId="5319C216" w14:textId="77777777" w:rsidTr="005757D7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4C06FBC2" w14:textId="77777777" w:rsidR="00512B58" w:rsidRPr="00A775B4" w:rsidRDefault="009D446E" w:rsidP="005757D7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>NRIC</w:t>
            </w:r>
            <w:r w:rsidR="00BD49CE">
              <w:rPr>
                <w:rFonts w:ascii="Helvetica Condensed" w:eastAsia="FZZhunYuan-M02S" w:hAnsi="Helvetica Condensed" w:cs="Arial"/>
                <w:lang w:eastAsia="zh-CN"/>
              </w:rPr>
              <w:t xml:space="preserve"> </w:t>
            </w:r>
            <w:r w:rsidR="00512B58" w:rsidRPr="00A775B4">
              <w:rPr>
                <w:rFonts w:ascii="Helvetica Condensed" w:eastAsia="FZZhunYuan-M02S" w:hAnsi="Helvetica Condensed" w:cs="Arial"/>
                <w:lang w:eastAsia="zh-CN"/>
              </w:rPr>
              <w:t>No.:</w:t>
            </w:r>
            <w:r w:rsidR="00512B58"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="00512B58"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____</w:t>
            </w:r>
            <w:r w:rsidR="00512B58" w:rsidRPr="00A775B4">
              <w:rPr>
                <w:rFonts w:eastAsia="FZDaHei-B02S" w:hint="eastAsia"/>
                <w:sz w:val="16"/>
                <w:szCs w:val="16"/>
                <w:lang w:eastAsia="zh-CN"/>
              </w:rPr>
              <w:t>____</w:t>
            </w:r>
            <w:r>
              <w:rPr>
                <w:rFonts w:eastAsia="FZDaHei-B02S"/>
                <w:sz w:val="16"/>
                <w:szCs w:val="16"/>
                <w:lang w:eastAsia="zh-CN"/>
              </w:rPr>
              <w:t>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42F52F06" w14:textId="77777777" w:rsidR="00512B58" w:rsidRPr="00A775B4" w:rsidRDefault="00512B58" w:rsidP="005757D7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Date:</w:t>
            </w:r>
            <w:r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="009D446E">
              <w:rPr>
                <w:rFonts w:eastAsia="FZDaHei-B02S"/>
                <w:sz w:val="16"/>
                <w:szCs w:val="16"/>
                <w:lang w:eastAsia="zh-CN"/>
              </w:rPr>
              <w:t>___________________</w:t>
            </w:r>
          </w:p>
        </w:tc>
      </w:tr>
    </w:tbl>
    <w:p w14:paraId="1E3795B8" w14:textId="77777777" w:rsidR="007F13CD" w:rsidRDefault="002A014C" w:rsidP="005C4F01">
      <w:pPr>
        <w:tabs>
          <w:tab w:val="left" w:pos="1560"/>
        </w:tabs>
        <w:spacing w:before="360"/>
        <w:ind w:right="561"/>
        <w:jc w:val="right"/>
        <w:rPr>
          <w:rFonts w:eastAsia="FZZhunYuan-M02S"/>
          <w:sz w:val="16"/>
          <w:szCs w:val="16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tab/>
      </w:r>
      <w:r w:rsidR="00531809">
        <w:rPr>
          <w:rFonts w:ascii="SimSun" w:hAnsi="SimSun"/>
          <w:sz w:val="28"/>
          <w:szCs w:val="28"/>
          <w:lang w:eastAsia="zh-CN"/>
        </w:rPr>
        <w:tab/>
      </w:r>
      <w:r w:rsidR="00531809">
        <w:rPr>
          <w:rFonts w:ascii="SimSun" w:hAnsi="SimSun"/>
          <w:sz w:val="28"/>
          <w:szCs w:val="28"/>
          <w:lang w:eastAsia="zh-CN"/>
        </w:rPr>
        <w:tab/>
      </w:r>
      <w:r w:rsidR="00F66906" w:rsidRPr="008D776F">
        <w:rPr>
          <w:rFonts w:ascii="SimSun" w:hAnsi="SimSun" w:hint="eastAsia"/>
          <w:lang w:eastAsia="zh-CN"/>
        </w:rPr>
        <w:t>团体盖章：</w:t>
      </w:r>
      <w:r w:rsidR="00F66906" w:rsidRPr="00126987">
        <w:rPr>
          <w:rFonts w:eastAsia="FZZhunYuan-M02S"/>
          <w:sz w:val="16"/>
          <w:szCs w:val="16"/>
          <w:lang w:eastAsia="zh-CN"/>
        </w:rPr>
        <w:t>________</w:t>
      </w:r>
      <w:r w:rsidR="00F66906" w:rsidRPr="00126987">
        <w:rPr>
          <w:rFonts w:eastAsia="FZZhunYuan-M02S" w:hint="eastAsia"/>
          <w:sz w:val="16"/>
          <w:szCs w:val="16"/>
          <w:lang w:eastAsia="zh-CN"/>
        </w:rPr>
        <w:t>____________________</w:t>
      </w:r>
      <w:r w:rsidR="00F66906" w:rsidRPr="00126987">
        <w:rPr>
          <w:rFonts w:eastAsia="FZZhunYuan-M02S"/>
          <w:sz w:val="16"/>
          <w:szCs w:val="16"/>
          <w:lang w:eastAsia="zh-CN"/>
        </w:rPr>
        <w:t>_________________</w:t>
      </w:r>
    </w:p>
    <w:p w14:paraId="55777182" w14:textId="2059CC65" w:rsidR="007F13CD" w:rsidRDefault="007F13CD" w:rsidP="005C4F01">
      <w:pPr>
        <w:tabs>
          <w:tab w:val="left" w:pos="1560"/>
          <w:tab w:val="left" w:pos="5400"/>
        </w:tabs>
        <w:spacing w:before="100" w:beforeAutospacing="1"/>
        <w:ind w:left="357" w:right="-123" w:hanging="357"/>
        <w:jc w:val="center"/>
        <w:rPr>
          <w:rFonts w:ascii="FZDaHei-B02S" w:eastAsia="FZDaHei-B02S"/>
          <w:lang w:eastAsia="zh-CN"/>
        </w:rPr>
      </w:pPr>
      <w:r>
        <w:rPr>
          <w:rFonts w:eastAsia="FZZhunYuan-M02S"/>
          <w:sz w:val="16"/>
          <w:szCs w:val="16"/>
          <w:lang w:eastAsia="zh-CN"/>
        </w:rPr>
        <w:br w:type="page"/>
      </w:r>
      <w:r w:rsidR="000C7D85">
        <w:rPr>
          <w:rFonts w:ascii="FZDaHei-B02S" w:eastAsia="FZDaHei-B02S" w:hint="eastAsia"/>
          <w:noProof/>
          <w:lang w:val="en-SG" w:eastAsia="zh-CN"/>
        </w:rPr>
        <w:drawing>
          <wp:anchor distT="0" distB="0" distL="114300" distR="114300" simplePos="0" relativeHeight="251660288" behindDoc="0" locked="0" layoutInCell="1" allowOverlap="1" wp14:anchorId="522F8AAE" wp14:editId="1B8D8CA8">
            <wp:simplePos x="0" y="0"/>
            <wp:positionH relativeFrom="column">
              <wp:posOffset>2551430</wp:posOffset>
            </wp:positionH>
            <wp:positionV relativeFrom="page">
              <wp:posOffset>337820</wp:posOffset>
            </wp:positionV>
            <wp:extent cx="813435" cy="898525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0000" contrast="18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836A6" w14:textId="52F198AB" w:rsidR="00394107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noProof/>
          <w:lang w:val="en-SG" w:eastAsia="zh-CN"/>
        </w:rPr>
        <w:lastRenderedPageBreak/>
        <w:drawing>
          <wp:anchor distT="0" distB="0" distL="114300" distR="114300" simplePos="0" relativeHeight="251663360" behindDoc="0" locked="0" layoutInCell="1" allowOverlap="1" wp14:anchorId="7952D1E9" wp14:editId="0E0B33D1">
            <wp:simplePos x="0" y="0"/>
            <wp:positionH relativeFrom="margin">
              <wp:align>center</wp:align>
            </wp:positionH>
            <wp:positionV relativeFrom="page">
              <wp:posOffset>471170</wp:posOffset>
            </wp:positionV>
            <wp:extent cx="813435" cy="898525"/>
            <wp:effectExtent l="0" t="0" r="5715" b="0"/>
            <wp:wrapNone/>
            <wp:docPr id="1306942571" name="Picture 1306942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0000" contrast="18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06D668" w14:textId="77777777" w:rsidR="00394107" w:rsidRDefault="00394107" w:rsidP="00394107">
      <w:pPr>
        <w:tabs>
          <w:tab w:val="left" w:pos="1560"/>
          <w:tab w:val="left" w:pos="5400"/>
        </w:tabs>
        <w:ind w:right="-123"/>
        <w:rPr>
          <w:rFonts w:ascii="FZDaHei-B02S" w:eastAsia="FZDaHei-B02S"/>
          <w:lang w:eastAsia="zh-CN"/>
        </w:rPr>
      </w:pPr>
    </w:p>
    <w:p w14:paraId="27E5F005" w14:textId="2CC9C0AE" w:rsidR="00394107" w:rsidRPr="00394107" w:rsidRDefault="00394107" w:rsidP="00394107">
      <w:pPr>
        <w:tabs>
          <w:tab w:val="left" w:pos="1560"/>
          <w:tab w:val="left" w:pos="5400"/>
        </w:tabs>
        <w:ind w:right="-123"/>
        <w:rPr>
          <w:rFonts w:ascii="FZDaHei-B02S" w:eastAsia="FZDaHei-B02S"/>
          <w:lang w:eastAsia="zh-CN"/>
        </w:rPr>
      </w:pPr>
    </w:p>
    <w:p w14:paraId="3B35C709" w14:textId="77777777" w:rsidR="00394107" w:rsidRPr="00B80D83" w:rsidRDefault="00394107" w:rsidP="00394107">
      <w:pPr>
        <w:spacing w:before="120" w:line="240" w:lineRule="exact"/>
        <w:jc w:val="center"/>
        <w:rPr>
          <w:rFonts w:ascii="FZLiShu-S01S" w:eastAsia="FZLiShu-S01S"/>
          <w:position w:val="-2"/>
          <w:sz w:val="32"/>
          <w:szCs w:val="32"/>
          <w:lang w:eastAsia="zh-CN"/>
        </w:rPr>
      </w:pPr>
      <w:r w:rsidRPr="00B80D83">
        <w:rPr>
          <w:rFonts w:ascii="FZLiShu-S01S" w:eastAsia="FZLiShu-S01S" w:hint="eastAsia"/>
          <w:position w:val="-2"/>
          <w:sz w:val="32"/>
          <w:szCs w:val="32"/>
          <w:lang w:eastAsia="zh-CN"/>
        </w:rPr>
        <w:t>新加坡武术龙狮总会</w:t>
      </w:r>
    </w:p>
    <w:p w14:paraId="1921683B" w14:textId="77777777" w:rsidR="00394107" w:rsidRPr="00B80D83" w:rsidRDefault="00394107" w:rsidP="00394107">
      <w:pPr>
        <w:spacing w:line="240" w:lineRule="exact"/>
        <w:jc w:val="center"/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</w:pPr>
      <w:smartTag w:uri="urn:schemas-microsoft-com:office:smarttags" w:element="country-region">
        <w:smartTag w:uri="urn:schemas-microsoft-com:office:smarttags" w:element="place">
          <w:r w:rsidRPr="00B80D83">
            <w:rPr>
              <w:rFonts w:ascii="Helvetica Condensed" w:eastAsia="FZZhunYuan-M02S" w:hAnsi="Helvetica Condensed" w:cs="Arial"/>
              <w:b/>
              <w:sz w:val="20"/>
              <w:szCs w:val="20"/>
              <w:lang w:eastAsia="zh-CN"/>
            </w:rPr>
            <w:t>SINGAPORE</w:t>
          </w:r>
        </w:smartTag>
      </w:smartTag>
      <w:r w:rsidRPr="00B80D83"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  <w:t xml:space="preserve"> WUSHU DRAGON &amp; LION DANCE FEDERATION</w:t>
      </w:r>
    </w:p>
    <w:p w14:paraId="31A86F9C" w14:textId="77777777" w:rsidR="00394107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6"/>
          <w:szCs w:val="16"/>
          <w:lang w:eastAsia="zh-CN"/>
        </w:rPr>
      </w:pPr>
      <w:r>
        <w:rPr>
          <w:rFonts w:eastAsia="FZDaHei-B02S" w:hint="eastAsia"/>
          <w:sz w:val="16"/>
          <w:szCs w:val="16"/>
          <w:lang w:eastAsia="zh-CN"/>
        </w:rPr>
        <w:t>______________________________________________________________________________________________________________________</w:t>
      </w:r>
    </w:p>
    <w:p w14:paraId="25CE74C9" w14:textId="77777777" w:rsidR="00394107" w:rsidRPr="00EE1A72" w:rsidRDefault="00394107" w:rsidP="00394107">
      <w:pPr>
        <w:tabs>
          <w:tab w:val="left" w:pos="1560"/>
          <w:tab w:val="left" w:pos="5400"/>
        </w:tabs>
        <w:spacing w:before="120" w:line="260" w:lineRule="exact"/>
        <w:ind w:left="357" w:right="-125" w:hanging="357"/>
        <w:jc w:val="center"/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</w:pPr>
      <w:r w:rsidRPr="00EE1A72"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  <w:t>PERSONAL HEALTH DECLARATION</w:t>
      </w:r>
    </w:p>
    <w:p w14:paraId="7C6316F0" w14:textId="77777777" w:rsidR="00394107" w:rsidRPr="00B80D83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ChaoCuHei-M10S" w:eastAsia="FZChaoCuHei-M10S"/>
          <w:lang w:eastAsia="zh-CN"/>
        </w:rPr>
      </w:pPr>
      <w:r w:rsidRPr="00B80D83">
        <w:rPr>
          <w:rFonts w:ascii="FZChaoCuHei-M10S" w:eastAsia="FZChaoCuHei-M10S" w:hint="eastAsia"/>
          <w:lang w:eastAsia="zh-CN"/>
        </w:rPr>
        <w:t>个人健康状况呈报表格</w:t>
      </w:r>
    </w:p>
    <w:p w14:paraId="0073DFD1" w14:textId="77777777" w:rsidR="00394107" w:rsidRPr="00E114DF" w:rsidRDefault="00394107" w:rsidP="00394107">
      <w:pPr>
        <w:tabs>
          <w:tab w:val="left" w:pos="1560"/>
          <w:tab w:val="left" w:pos="5400"/>
        </w:tabs>
        <w:spacing w:line="300" w:lineRule="exact"/>
        <w:ind w:left="357" w:right="-125" w:hanging="357"/>
        <w:jc w:val="center"/>
        <w:rPr>
          <w:rFonts w:ascii="FZZhunYuan-M02S" w:eastAsia="FZZhunYuan-M02S"/>
          <w:lang w:eastAsia="zh-CN"/>
        </w:rPr>
      </w:pPr>
      <w:r>
        <w:rPr>
          <w:rFonts w:ascii="FZZhunYuan-M02S" w:eastAsia="FZZhunYuan-M02S" w:hint="eastAsia"/>
          <w:lang w:eastAsia="zh-CN"/>
        </w:rPr>
        <w:t>（</w:t>
      </w:r>
      <w:r w:rsidRPr="00E114DF">
        <w:rPr>
          <w:rFonts w:ascii="FZZhunYuan-M02S" w:eastAsia="FZZhunYuan-M02S" w:hint="eastAsia"/>
          <w:lang w:eastAsia="zh-CN"/>
        </w:rPr>
        <w:t>南狮传统</w:t>
      </w:r>
      <w:r w:rsidRPr="005D6D33">
        <w:rPr>
          <w:rFonts w:ascii="FZZhunYuan-M02S" w:eastAsia="FZZhunYuan-M02S" w:hint="eastAsia"/>
          <w:position w:val="-4"/>
          <w:sz w:val="30"/>
          <w:szCs w:val="30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南狮</w:t>
      </w:r>
      <w:r>
        <w:rPr>
          <w:rFonts w:ascii="Calibri" w:eastAsia="FZZhunYuan-M02S" w:hAnsi="Calibri" w:hint="eastAsia"/>
          <w:lang w:eastAsia="zh-CN"/>
        </w:rPr>
        <w:t>高桩</w:t>
      </w:r>
      <w:r w:rsidRPr="000E4754">
        <w:rPr>
          <w:rFonts w:ascii="Calibri" w:eastAsia="FZZhunYuan-M02S" w:hAnsi="Calibri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北狮</w:t>
      </w:r>
      <w:r>
        <w:rPr>
          <w:rFonts w:ascii="FZZhunYuan-M02S" w:eastAsia="FZZhunYuan-M02S" w:hint="eastAsia"/>
          <w:lang w:eastAsia="zh-CN"/>
        </w:rPr>
        <w:t>自选）</w:t>
      </w:r>
    </w:p>
    <w:p w14:paraId="785DF451" w14:textId="77777777" w:rsidR="00394107" w:rsidRDefault="00394107" w:rsidP="00394107">
      <w:pPr>
        <w:tabs>
          <w:tab w:val="left" w:pos="1560"/>
          <w:tab w:val="left" w:pos="5400"/>
        </w:tabs>
        <w:spacing w:before="120" w:after="60" w:line="280" w:lineRule="exact"/>
        <w:ind w:left="-113" w:right="-113"/>
        <w:rPr>
          <w:rFonts w:eastAsia="FZDaHei-B02S"/>
          <w:sz w:val="16"/>
          <w:szCs w:val="16"/>
          <w:lang w:eastAsia="zh-CN"/>
        </w:rPr>
      </w:pPr>
      <w:r w:rsidRPr="00EE1A72">
        <w:rPr>
          <w:rFonts w:ascii="FZZhunYuan-M02S" w:eastAsia="FZZhunYuan-M02S" w:hint="eastAsia"/>
          <w:lang w:eastAsia="zh-CN"/>
        </w:rPr>
        <w:t>团体名称：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______________</w:t>
      </w:r>
      <w:r>
        <w:rPr>
          <w:rFonts w:eastAsia="FZDaHei-B02S" w:hint="eastAsia"/>
          <w:sz w:val="16"/>
          <w:szCs w:val="16"/>
          <w:lang w:eastAsia="zh-CN"/>
        </w:rPr>
        <w:t>______________________________________________</w:t>
      </w:r>
      <w:r w:rsidRPr="006701EC">
        <w:rPr>
          <w:rFonts w:eastAsia="FZDaHei-B02S" w:hint="eastAsia"/>
          <w:sz w:val="16"/>
          <w:szCs w:val="16"/>
          <w:lang w:eastAsia="zh-CN"/>
        </w:rPr>
        <w:t>____</w:t>
      </w:r>
      <w:r>
        <w:rPr>
          <w:rFonts w:eastAsia="FZDaHei-B02S" w:hint="eastAsia"/>
          <w:sz w:val="16"/>
          <w:szCs w:val="16"/>
          <w:lang w:eastAsia="zh-CN"/>
        </w:rPr>
        <w:t>__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8"/>
        <w:gridCol w:w="2495"/>
        <w:gridCol w:w="865"/>
        <w:gridCol w:w="1680"/>
        <w:gridCol w:w="3225"/>
      </w:tblGrid>
      <w:tr w:rsidR="00394107" w:rsidRPr="00A775B4" w14:paraId="19FF6197" w14:textId="77777777" w:rsidTr="00FE5ED5">
        <w:trPr>
          <w:trHeight w:val="369"/>
        </w:trPr>
        <w:tc>
          <w:tcPr>
            <w:tcW w:w="95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2CBC0" w14:textId="77777777" w:rsidR="00394107" w:rsidRPr="00A775B4" w:rsidRDefault="00394107" w:rsidP="00FE5ED5">
            <w:pPr>
              <w:tabs>
                <w:tab w:val="left" w:pos="1560"/>
                <w:tab w:val="left" w:pos="2610"/>
              </w:tabs>
              <w:spacing w:line="24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2"/>
                <w:lang w:eastAsia="zh-CN"/>
              </w:rPr>
              <w:t>PART I: PERSONAL PARTICULARS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个人资料</w:t>
            </w:r>
          </w:p>
        </w:tc>
      </w:tr>
      <w:tr w:rsidR="00394107" w:rsidRPr="00A775B4" w14:paraId="687194BC" w14:textId="77777777" w:rsidTr="00FE5ED5">
        <w:trPr>
          <w:trHeight w:val="369"/>
        </w:trPr>
        <w:tc>
          <w:tcPr>
            <w:tcW w:w="6348" w:type="dxa"/>
            <w:gridSpan w:val="4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54F935A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NAM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中英姓名：</w:t>
            </w:r>
          </w:p>
        </w:tc>
        <w:tc>
          <w:tcPr>
            <w:tcW w:w="3225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4D810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RAC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种族：</w:t>
            </w:r>
          </w:p>
        </w:tc>
      </w:tr>
      <w:tr w:rsidR="00394107" w:rsidRPr="00A775B4" w14:paraId="699B4B5F" w14:textId="77777777" w:rsidTr="00FE5ED5">
        <w:trPr>
          <w:trHeight w:val="369"/>
        </w:trPr>
        <w:tc>
          <w:tcPr>
            <w:tcW w:w="6348" w:type="dxa"/>
            <w:gridSpan w:val="4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863CF9B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ADDRESS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地址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048F2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POSTAL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邮区：</w:t>
            </w:r>
          </w:p>
        </w:tc>
      </w:tr>
      <w:tr w:rsidR="00394107" w:rsidRPr="00A775B4" w14:paraId="3622DF94" w14:textId="77777777" w:rsidTr="00FE5ED5">
        <w:trPr>
          <w:trHeight w:val="369"/>
        </w:trPr>
        <w:tc>
          <w:tcPr>
            <w:tcW w:w="4668" w:type="dxa"/>
            <w:gridSpan w:val="3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5A76517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DOB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出生日期：</w:t>
            </w:r>
          </w:p>
        </w:tc>
        <w:tc>
          <w:tcPr>
            <w:tcW w:w="490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DD436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NRIC No.</w:t>
            </w:r>
            <w:r w:rsidRPr="00A775B4">
              <w:rPr>
                <w:rFonts w:ascii="FZZhunYuan-M02S" w:eastAsia="FZZhunYuan-M02S" w:hAnsi="Arial Narrow" w:cs="Arial" w:hint="eastAsia"/>
                <w:sz w:val="22"/>
                <w:szCs w:val="22"/>
                <w:lang w:eastAsia="zh-CN"/>
              </w:rPr>
              <w:t>居民证号码：</w:t>
            </w:r>
          </w:p>
        </w:tc>
      </w:tr>
      <w:tr w:rsidR="00394107" w:rsidRPr="00A775B4" w14:paraId="30181B95" w14:textId="77777777" w:rsidTr="00FE5ED5">
        <w:trPr>
          <w:trHeight w:val="567"/>
        </w:trPr>
        <w:tc>
          <w:tcPr>
            <w:tcW w:w="1308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2E800F0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CONTACT</w:t>
            </w:r>
          </w:p>
          <w:p w14:paraId="4978F5AB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联络号码：</w:t>
            </w:r>
          </w:p>
        </w:tc>
        <w:tc>
          <w:tcPr>
            <w:tcW w:w="249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0756BFA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HOME</w:t>
            </w:r>
          </w:p>
          <w:p w14:paraId="73BC1AE7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住家：</w:t>
            </w:r>
          </w:p>
        </w:tc>
        <w:tc>
          <w:tcPr>
            <w:tcW w:w="254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260FBE5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OFFICE</w:t>
            </w:r>
          </w:p>
          <w:p w14:paraId="2DAC29EE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办公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1499B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20" w:lineRule="exact"/>
              <w:ind w:right="-125"/>
              <w:rPr>
                <w:rFonts w:ascii="FZZhunYuan-M02S" w:eastAsia="FZZhunYuan-M02S" w:hAnsi="Arial Narrow" w:cs="Arial"/>
                <w:position w:val="-2"/>
                <w:lang w:eastAsia="zh-CN"/>
              </w:rPr>
            </w:pPr>
            <w:smartTag w:uri="urn:schemas-microsoft-com:office:smarttags" w:element="place">
              <w:smartTag w:uri="urn:schemas-microsoft-com:office:smarttags" w:element="City">
                <w:r w:rsidRPr="00A775B4">
                  <w:rPr>
                    <w:rFonts w:ascii="Helvetica Condensed" w:eastAsia="FZZhunYuan-M02S" w:hAnsi="Helvetica Condensed" w:cs="Arial" w:hint="eastAsia"/>
                    <w:position w:val="-2"/>
                    <w:sz w:val="22"/>
                    <w:szCs w:val="22"/>
                    <w:lang w:eastAsia="zh-CN"/>
                  </w:rPr>
                  <w:t>MOBILE</w:t>
                </w:r>
              </w:smartTag>
            </w:smartTag>
          </w:p>
          <w:p w14:paraId="3801975A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手提：</w:t>
            </w:r>
          </w:p>
        </w:tc>
      </w:tr>
      <w:tr w:rsidR="00394107" w:rsidRPr="00A775B4" w14:paraId="61056479" w14:textId="77777777" w:rsidTr="00FE5ED5">
        <w:trPr>
          <w:trHeight w:val="369"/>
        </w:trPr>
        <w:tc>
          <w:tcPr>
            <w:tcW w:w="9573" w:type="dxa"/>
            <w:gridSpan w:val="5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E6EC56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Arial Narrow" w:eastAsia="FZZhunYuan-M02S" w:hAnsi="Arial Narrow" w:cs="Arial" w:hint="eastAsia"/>
                <w:lang w:eastAsia="zh-CN"/>
              </w:rPr>
              <w:t>OCCUPATION</w:t>
            </w: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职业</w:t>
            </w:r>
            <w:r w:rsidRPr="00A775B4">
              <w:rPr>
                <w:rFonts w:ascii="Helvetica Condensed" w:eastAsia="FZZhunYuan-M02S" w:hAnsi="Arial Narrow" w:cs="Arial"/>
                <w:position w:val="1"/>
                <w:sz w:val="20"/>
                <w:szCs w:val="20"/>
                <w:lang w:eastAsia="zh-CN"/>
              </w:rPr>
              <w:t>（</w:t>
            </w:r>
            <w:r w:rsidRPr="00A775B4">
              <w:rPr>
                <w:rFonts w:ascii="Helvetica Condensed" w:eastAsia="FZZhunYuan-M02S" w:hAnsi="Helvetica Condensed" w:cs="Arial"/>
                <w:position w:val="1"/>
                <w:lang w:eastAsia="zh-CN"/>
              </w:rPr>
              <w:t>If student, please specify education level</w:t>
            </w:r>
            <w:r w:rsidRPr="00A775B4">
              <w:rPr>
                <w:rFonts w:ascii="Helvetica Condensed" w:eastAsia="FZZhunYuan-M02S" w:hAnsi="Helvetica Condensed" w:cs="Arial"/>
                <w:position w:val="-2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 Narrow" w:cs="Arial" w:hint="eastAsia"/>
                <w:position w:val="2"/>
                <w:sz w:val="20"/>
                <w:szCs w:val="20"/>
                <w:lang w:eastAsia="zh-CN"/>
              </w:rPr>
              <w:t>如是学生请写明教育程度</w:t>
            </w:r>
            <w:r w:rsidRPr="00A775B4">
              <w:rPr>
                <w:rFonts w:ascii="Helvetica Condensed" w:eastAsia="FZZhunYuan-M02S" w:hAnsi="Helvetica Condensed" w:cs="Arial"/>
                <w:position w:val="1"/>
                <w:sz w:val="20"/>
                <w:szCs w:val="20"/>
                <w:lang w:eastAsia="zh-CN"/>
              </w:rPr>
              <w:t>）</w:t>
            </w:r>
            <w:r w:rsidRPr="00A775B4">
              <w:rPr>
                <w:rFonts w:ascii="Helvetica Condensed" w:eastAsia="FZZhunYuan-M02S" w:hAnsi="Helvetica Condensed" w:cs="Arial"/>
                <w:position w:val="2"/>
                <w:sz w:val="20"/>
                <w:szCs w:val="20"/>
                <w:lang w:eastAsia="zh-CN"/>
              </w:rPr>
              <w:t>：</w:t>
            </w:r>
          </w:p>
        </w:tc>
      </w:tr>
    </w:tbl>
    <w:p w14:paraId="26EC6FDE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9"/>
        <w:gridCol w:w="4668"/>
      </w:tblGrid>
      <w:tr w:rsidR="00394107" w:rsidRPr="00A775B4" w14:paraId="3F35D940" w14:textId="77777777" w:rsidTr="00FE5ED5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8C5F6E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Arial" w:eastAsia="FZZhunYuan-M02S" w:hAnsi="Arial" w:cs="Arial"/>
                <w:b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lang w:eastAsia="zh-CN"/>
              </w:rPr>
              <w:t>PART II: MEDICAL HISTORY</w:t>
            </w:r>
            <w:r w:rsidRPr="00A775B4">
              <w:rPr>
                <w:rFonts w:ascii="FZZhunYuan-M02S" w:eastAsia="FZZhunYuan-M02S" w:hAnsi="Arial" w:cs="Arial" w:hint="eastAsia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医药履历</w:t>
            </w:r>
          </w:p>
        </w:tc>
      </w:tr>
      <w:tr w:rsidR="00394107" w:rsidRPr="00A775B4" w14:paraId="045B80D3" w14:textId="77777777" w:rsidTr="00FE5ED5">
        <w:trPr>
          <w:trHeight w:val="567"/>
        </w:trPr>
        <w:tc>
          <w:tcPr>
            <w:tcW w:w="9573" w:type="dxa"/>
            <w:gridSpan w:val="2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0FDC415F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DRUG ALLERGIES </w:t>
            </w:r>
            <w:r w:rsidRPr="00A775B4">
              <w:rPr>
                <w:rFonts w:ascii="Helvetica Condensed" w:eastAsia="FZZhunYuan-M02S" w:hAnsi="Arial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0FC49A2E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 drug name and reaction:</w:t>
            </w:r>
          </w:p>
        </w:tc>
      </w:tr>
      <w:tr w:rsidR="00394107" w:rsidRPr="00A775B4" w14:paraId="79394530" w14:textId="77777777" w:rsidTr="00FE5ED5">
        <w:trPr>
          <w:trHeight w:val="369"/>
        </w:trPr>
        <w:tc>
          <w:tcPr>
            <w:tcW w:w="4786" w:type="dxa"/>
            <w:tcBorders>
              <w:top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569D546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 xml:space="preserve">SPECTACLES : 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>YES / 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</w:tcBorders>
            <w:shd w:val="clear" w:color="auto" w:fill="auto"/>
            <w:vAlign w:val="center"/>
          </w:tcPr>
          <w:p w14:paraId="0827C83B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>CONTACT LENS :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 xml:space="preserve"> YES / NO</w:t>
            </w:r>
          </w:p>
        </w:tc>
      </w:tr>
    </w:tbl>
    <w:p w14:paraId="252046C3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2"/>
        <w:gridCol w:w="4675"/>
      </w:tblGrid>
      <w:tr w:rsidR="00394107" w:rsidRPr="00A775B4" w14:paraId="6ADE735D" w14:textId="77777777" w:rsidTr="00FE5ED5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477849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  <w:t>DO YOU HAVE ANY OF THE FOLLOWING ILLNESS?</w:t>
            </w:r>
          </w:p>
        </w:tc>
      </w:tr>
      <w:tr w:rsidR="00394107" w:rsidRPr="00A775B4" w14:paraId="77DF055E" w14:textId="77777777" w:rsidTr="00FE5ED5">
        <w:trPr>
          <w:trHeight w:val="369"/>
        </w:trPr>
        <w:tc>
          <w:tcPr>
            <w:tcW w:w="4786" w:type="dxa"/>
            <w:tcBorders>
              <w:top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2FCB7BC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sthma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6421985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Disease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394107" w:rsidRPr="00A775B4" w14:paraId="6294EDDD" w14:textId="77777777" w:rsidTr="00FE5ED5">
        <w:trPr>
          <w:trHeight w:val="369"/>
        </w:trPr>
        <w:tc>
          <w:tcPr>
            <w:tcW w:w="4786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1DDE255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Epilepsy of Fit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7840A207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Murmur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394107" w:rsidRPr="00A775B4" w14:paraId="7AC0C731" w14:textId="77777777" w:rsidTr="00FE5ED5">
        <w:trPr>
          <w:trHeight w:val="369"/>
        </w:trPr>
        <w:tc>
          <w:tcPr>
            <w:tcW w:w="9573" w:type="dxa"/>
            <w:gridSpan w:val="2"/>
            <w:tcBorders>
              <w:top w:val="dotted" w:sz="2" w:space="0" w:color="auto"/>
            </w:tcBorders>
            <w:shd w:val="clear" w:color="auto" w:fill="auto"/>
            <w:vAlign w:val="center"/>
          </w:tcPr>
          <w:p w14:paraId="067612E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Other Illnes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(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) :</w:t>
            </w:r>
          </w:p>
        </w:tc>
      </w:tr>
    </w:tbl>
    <w:p w14:paraId="50A68C60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7"/>
      </w:tblGrid>
      <w:tr w:rsidR="00394107" w:rsidRPr="00A775B4" w14:paraId="08D9FF47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2064162B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ANY REGULAR MEDICATION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3AB33A8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write down the names of these medication:</w:t>
            </w:r>
          </w:p>
        </w:tc>
      </w:tr>
      <w:tr w:rsidR="00394107" w:rsidRPr="00A775B4" w14:paraId="01FA579C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2E230848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REGULAR FOLLOW-UP BY DOCTOR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1101828F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indicate the reasons:</w:t>
            </w:r>
          </w:p>
        </w:tc>
      </w:tr>
      <w:tr w:rsidR="00394107" w:rsidRPr="00A775B4" w14:paraId="46214977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7BFF9CD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HAD A FRACTURE OR DISLOCATED JOINT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1831B60A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  <w:tr w:rsidR="00394107" w:rsidRPr="00A775B4" w14:paraId="15DDBC78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060C3E0A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BEEN HOSPITALIZED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1EB4B703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</w:tbl>
    <w:p w14:paraId="7693FAEB" w14:textId="77777777" w:rsidR="00394107" w:rsidRPr="002A38D0" w:rsidRDefault="00394107" w:rsidP="00394107">
      <w:pPr>
        <w:tabs>
          <w:tab w:val="left" w:pos="1560"/>
          <w:tab w:val="left" w:pos="5400"/>
        </w:tabs>
        <w:spacing w:before="120" w:line="240" w:lineRule="exact"/>
        <w:ind w:left="-119" w:right="-125"/>
        <w:jc w:val="both"/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</w:pPr>
      <w:r w:rsidRPr="002A38D0"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  <w:t>DECLARATION</w:t>
      </w:r>
    </w:p>
    <w:p w14:paraId="260DF379" w14:textId="77777777" w:rsidR="00394107" w:rsidRPr="002A38D0" w:rsidRDefault="00394107" w:rsidP="00394107">
      <w:pPr>
        <w:tabs>
          <w:tab w:val="left" w:pos="1560"/>
          <w:tab w:val="left" w:pos="5400"/>
        </w:tabs>
        <w:spacing w:before="120" w:after="60" w:line="280" w:lineRule="exact"/>
        <w:ind w:left="-119" w:right="-125"/>
        <w:jc w:val="both"/>
        <w:rPr>
          <w:rFonts w:ascii="Helvetica Condensed" w:eastAsia="FZZhunYuan-M02S" w:hAnsi="Helvetica Condensed" w:cs="Arial"/>
          <w:position w:val="2"/>
          <w:lang w:eastAsia="zh-CN"/>
        </w:rPr>
      </w:pPr>
      <w:r w:rsidRPr="002A38D0">
        <w:rPr>
          <w:rFonts w:ascii="Helvetica Condensed" w:eastAsia="FZZhunYuan-M02S" w:hAnsi="Helvetica Condensed" w:cs="Arial"/>
          <w:position w:val="2"/>
          <w:lang w:eastAsia="zh-CN"/>
        </w:rPr>
        <w:t>I declare that I have answered the above questions to the best of my knowledge and have not intentionally withheld any information.  If in the course of my membership in the federation, I develop any medical problems or illness, I will inform the Medical Committee or my instructor accordingly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644"/>
        <w:gridCol w:w="4713"/>
      </w:tblGrid>
      <w:tr w:rsidR="00394107" w:rsidRPr="00A775B4" w14:paraId="0726D7A9" w14:textId="77777777" w:rsidTr="00FE5ED5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0042243B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 xml:space="preserve">Full 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Name:</w:t>
            </w:r>
            <w:r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0474928D" w14:textId="77777777" w:rsidR="00394107" w:rsidRPr="00A775B4" w:rsidRDefault="00394107" w:rsidP="00FE5ED5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>Signature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:</w:t>
            </w:r>
            <w:r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</w:t>
            </w:r>
          </w:p>
        </w:tc>
      </w:tr>
      <w:tr w:rsidR="00394107" w:rsidRPr="00A775B4" w14:paraId="3391033C" w14:textId="77777777" w:rsidTr="00FE5ED5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782C253A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 xml:space="preserve">NRIC 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No.:</w:t>
            </w:r>
            <w:r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__</w:t>
            </w:r>
            <w:r>
              <w:rPr>
                <w:rFonts w:eastAsia="FZDaHei-B02S"/>
                <w:sz w:val="16"/>
                <w:szCs w:val="16"/>
                <w:lang w:eastAsia="zh-CN"/>
              </w:rPr>
              <w:t>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509D09E2" w14:textId="77777777" w:rsidR="00394107" w:rsidRPr="00A775B4" w:rsidRDefault="00394107" w:rsidP="00FE5ED5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Date:</w:t>
            </w:r>
            <w:r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>
              <w:rPr>
                <w:rFonts w:eastAsia="FZDaHei-B02S"/>
                <w:sz w:val="16"/>
                <w:szCs w:val="16"/>
                <w:lang w:eastAsia="zh-CN"/>
              </w:rPr>
              <w:t>___________________</w:t>
            </w:r>
          </w:p>
        </w:tc>
      </w:tr>
    </w:tbl>
    <w:p w14:paraId="5D35F05C" w14:textId="77777777" w:rsidR="00394107" w:rsidRDefault="00394107" w:rsidP="00394107">
      <w:pPr>
        <w:tabs>
          <w:tab w:val="left" w:pos="1560"/>
        </w:tabs>
        <w:spacing w:before="360"/>
        <w:ind w:right="561"/>
        <w:jc w:val="right"/>
        <w:rPr>
          <w:rFonts w:eastAsia="FZZhunYuan-M02S"/>
          <w:sz w:val="16"/>
          <w:szCs w:val="16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tab/>
      </w:r>
      <w:r>
        <w:rPr>
          <w:rFonts w:ascii="SimSun" w:hAnsi="SimSun"/>
          <w:sz w:val="28"/>
          <w:szCs w:val="28"/>
          <w:lang w:eastAsia="zh-CN"/>
        </w:rPr>
        <w:tab/>
      </w:r>
      <w:r>
        <w:rPr>
          <w:rFonts w:ascii="SimSun" w:hAnsi="SimSun"/>
          <w:sz w:val="28"/>
          <w:szCs w:val="28"/>
          <w:lang w:eastAsia="zh-CN"/>
        </w:rPr>
        <w:tab/>
      </w:r>
      <w:r w:rsidRPr="008D776F">
        <w:rPr>
          <w:rFonts w:ascii="SimSun" w:hAnsi="SimSun" w:hint="eastAsia"/>
          <w:lang w:eastAsia="zh-CN"/>
        </w:rPr>
        <w:t>团体盖章：</w:t>
      </w:r>
      <w:r w:rsidRPr="00126987">
        <w:rPr>
          <w:rFonts w:eastAsia="FZZhunYuan-M02S"/>
          <w:sz w:val="16"/>
          <w:szCs w:val="16"/>
          <w:lang w:eastAsia="zh-CN"/>
        </w:rPr>
        <w:t>________</w:t>
      </w:r>
      <w:r w:rsidRPr="00126987">
        <w:rPr>
          <w:rFonts w:eastAsia="FZZhunYuan-M02S" w:hint="eastAsia"/>
          <w:sz w:val="16"/>
          <w:szCs w:val="16"/>
          <w:lang w:eastAsia="zh-CN"/>
        </w:rPr>
        <w:t>____________________</w:t>
      </w:r>
      <w:r w:rsidRPr="00126987">
        <w:rPr>
          <w:rFonts w:eastAsia="FZZhunYuan-M02S"/>
          <w:sz w:val="16"/>
          <w:szCs w:val="16"/>
          <w:lang w:eastAsia="zh-CN"/>
        </w:rPr>
        <w:t>_________________</w:t>
      </w:r>
    </w:p>
    <w:p w14:paraId="6ADE7172" w14:textId="2108A2CB" w:rsidR="00394107" w:rsidRDefault="00CE5DEC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noProof/>
          <w:lang w:val="en-SG" w:eastAsia="zh-CN"/>
        </w:rPr>
        <w:lastRenderedPageBreak/>
        <w:drawing>
          <wp:anchor distT="0" distB="0" distL="114300" distR="114300" simplePos="0" relativeHeight="251665408" behindDoc="0" locked="0" layoutInCell="1" allowOverlap="1" wp14:anchorId="25E3CC77" wp14:editId="2AE7E6A2">
            <wp:simplePos x="0" y="0"/>
            <wp:positionH relativeFrom="column">
              <wp:posOffset>2599055</wp:posOffset>
            </wp:positionH>
            <wp:positionV relativeFrom="page">
              <wp:posOffset>442595</wp:posOffset>
            </wp:positionV>
            <wp:extent cx="813435" cy="898525"/>
            <wp:effectExtent l="0" t="0" r="0" b="0"/>
            <wp:wrapNone/>
            <wp:docPr id="1635723543" name="Picture 1635723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0000" contrast="18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678B3" w14:textId="2E0215BC" w:rsidR="00394107" w:rsidRDefault="00394107" w:rsidP="00CE5DEC">
      <w:pPr>
        <w:tabs>
          <w:tab w:val="left" w:pos="1560"/>
          <w:tab w:val="left" w:pos="5400"/>
        </w:tabs>
        <w:ind w:left="357" w:right="-123" w:hanging="357"/>
        <w:rPr>
          <w:rFonts w:ascii="FZDaHei-B02S" w:eastAsia="FZDaHei-B02S"/>
          <w:lang w:eastAsia="zh-CN"/>
        </w:rPr>
      </w:pPr>
    </w:p>
    <w:p w14:paraId="436868FA" w14:textId="77777777" w:rsidR="00CE5DEC" w:rsidRPr="00CE5DEC" w:rsidRDefault="00CE5DEC" w:rsidP="00CE5DEC">
      <w:pPr>
        <w:tabs>
          <w:tab w:val="left" w:pos="1560"/>
          <w:tab w:val="left" w:pos="5400"/>
        </w:tabs>
        <w:ind w:left="357" w:right="-123" w:hanging="357"/>
        <w:rPr>
          <w:rFonts w:ascii="FZDaHei-B02S" w:eastAsia="FZDaHei-B02S"/>
          <w:lang w:eastAsia="zh-CN"/>
        </w:rPr>
      </w:pPr>
    </w:p>
    <w:p w14:paraId="73D1538D" w14:textId="77777777" w:rsidR="00394107" w:rsidRPr="00B80D83" w:rsidRDefault="00394107" w:rsidP="00394107">
      <w:pPr>
        <w:spacing w:before="120" w:line="240" w:lineRule="exact"/>
        <w:jc w:val="center"/>
        <w:rPr>
          <w:rFonts w:ascii="FZLiShu-S01S" w:eastAsia="FZLiShu-S01S"/>
          <w:position w:val="-2"/>
          <w:sz w:val="32"/>
          <w:szCs w:val="32"/>
          <w:lang w:eastAsia="zh-CN"/>
        </w:rPr>
      </w:pPr>
      <w:r w:rsidRPr="00B80D83">
        <w:rPr>
          <w:rFonts w:ascii="FZLiShu-S01S" w:eastAsia="FZLiShu-S01S" w:hint="eastAsia"/>
          <w:position w:val="-2"/>
          <w:sz w:val="32"/>
          <w:szCs w:val="32"/>
          <w:lang w:eastAsia="zh-CN"/>
        </w:rPr>
        <w:t>新加坡武术龙狮总会</w:t>
      </w:r>
    </w:p>
    <w:p w14:paraId="407F30F9" w14:textId="77777777" w:rsidR="00394107" w:rsidRPr="00B80D83" w:rsidRDefault="00394107" w:rsidP="00394107">
      <w:pPr>
        <w:spacing w:line="240" w:lineRule="exact"/>
        <w:jc w:val="center"/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</w:pPr>
      <w:smartTag w:uri="urn:schemas-microsoft-com:office:smarttags" w:element="country-region">
        <w:smartTag w:uri="urn:schemas-microsoft-com:office:smarttags" w:element="place">
          <w:r w:rsidRPr="00B80D83">
            <w:rPr>
              <w:rFonts w:ascii="Helvetica Condensed" w:eastAsia="FZZhunYuan-M02S" w:hAnsi="Helvetica Condensed" w:cs="Arial"/>
              <w:b/>
              <w:sz w:val="20"/>
              <w:szCs w:val="20"/>
              <w:lang w:eastAsia="zh-CN"/>
            </w:rPr>
            <w:t>SINGAPORE</w:t>
          </w:r>
        </w:smartTag>
      </w:smartTag>
      <w:r w:rsidRPr="00B80D83"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  <w:t xml:space="preserve"> WUSHU DRAGON &amp; LION DANCE FEDERATION</w:t>
      </w:r>
    </w:p>
    <w:p w14:paraId="6A8697E5" w14:textId="77777777" w:rsidR="00394107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6"/>
          <w:szCs w:val="16"/>
          <w:lang w:eastAsia="zh-CN"/>
        </w:rPr>
      </w:pPr>
      <w:r>
        <w:rPr>
          <w:rFonts w:eastAsia="FZDaHei-B02S" w:hint="eastAsia"/>
          <w:sz w:val="16"/>
          <w:szCs w:val="16"/>
          <w:lang w:eastAsia="zh-CN"/>
        </w:rPr>
        <w:t>______________________________________________________________________________________________________________________</w:t>
      </w:r>
    </w:p>
    <w:p w14:paraId="487E2B6B" w14:textId="77777777" w:rsidR="00394107" w:rsidRPr="00EE1A72" w:rsidRDefault="00394107" w:rsidP="00394107">
      <w:pPr>
        <w:tabs>
          <w:tab w:val="left" w:pos="1560"/>
          <w:tab w:val="left" w:pos="5400"/>
        </w:tabs>
        <w:spacing w:before="120" w:line="260" w:lineRule="exact"/>
        <w:ind w:left="357" w:right="-125" w:hanging="357"/>
        <w:jc w:val="center"/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</w:pPr>
      <w:r w:rsidRPr="00EE1A72"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  <w:t>PERSONAL HEALTH DECLARATION</w:t>
      </w:r>
    </w:p>
    <w:p w14:paraId="2B54920C" w14:textId="77777777" w:rsidR="00394107" w:rsidRPr="00B80D83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ChaoCuHei-M10S" w:eastAsia="FZChaoCuHei-M10S"/>
          <w:lang w:eastAsia="zh-CN"/>
        </w:rPr>
      </w:pPr>
      <w:r w:rsidRPr="00B80D83">
        <w:rPr>
          <w:rFonts w:ascii="FZChaoCuHei-M10S" w:eastAsia="FZChaoCuHei-M10S" w:hint="eastAsia"/>
          <w:lang w:eastAsia="zh-CN"/>
        </w:rPr>
        <w:t>个人健康状况呈报表格</w:t>
      </w:r>
    </w:p>
    <w:p w14:paraId="66739898" w14:textId="77777777" w:rsidR="00394107" w:rsidRPr="00E114DF" w:rsidRDefault="00394107" w:rsidP="00394107">
      <w:pPr>
        <w:tabs>
          <w:tab w:val="left" w:pos="1560"/>
          <w:tab w:val="left" w:pos="5400"/>
        </w:tabs>
        <w:spacing w:line="300" w:lineRule="exact"/>
        <w:ind w:left="357" w:right="-125" w:hanging="357"/>
        <w:jc w:val="center"/>
        <w:rPr>
          <w:rFonts w:ascii="FZZhunYuan-M02S" w:eastAsia="FZZhunYuan-M02S"/>
          <w:lang w:eastAsia="zh-CN"/>
        </w:rPr>
      </w:pPr>
      <w:r>
        <w:rPr>
          <w:rFonts w:ascii="FZZhunYuan-M02S" w:eastAsia="FZZhunYuan-M02S" w:hint="eastAsia"/>
          <w:lang w:eastAsia="zh-CN"/>
        </w:rPr>
        <w:t>（</w:t>
      </w:r>
      <w:r w:rsidRPr="00E114DF">
        <w:rPr>
          <w:rFonts w:ascii="FZZhunYuan-M02S" w:eastAsia="FZZhunYuan-M02S" w:hint="eastAsia"/>
          <w:lang w:eastAsia="zh-CN"/>
        </w:rPr>
        <w:t>南狮传统</w:t>
      </w:r>
      <w:r w:rsidRPr="005D6D33">
        <w:rPr>
          <w:rFonts w:ascii="FZZhunYuan-M02S" w:eastAsia="FZZhunYuan-M02S" w:hint="eastAsia"/>
          <w:position w:val="-4"/>
          <w:sz w:val="30"/>
          <w:szCs w:val="30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南狮</w:t>
      </w:r>
      <w:r>
        <w:rPr>
          <w:rFonts w:ascii="Calibri" w:eastAsia="FZZhunYuan-M02S" w:hAnsi="Calibri" w:hint="eastAsia"/>
          <w:lang w:eastAsia="zh-CN"/>
        </w:rPr>
        <w:t>高桩</w:t>
      </w:r>
      <w:r w:rsidRPr="000E4754">
        <w:rPr>
          <w:rFonts w:ascii="Calibri" w:eastAsia="FZZhunYuan-M02S" w:hAnsi="Calibri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北狮</w:t>
      </w:r>
      <w:r>
        <w:rPr>
          <w:rFonts w:ascii="FZZhunYuan-M02S" w:eastAsia="FZZhunYuan-M02S" w:hint="eastAsia"/>
          <w:lang w:eastAsia="zh-CN"/>
        </w:rPr>
        <w:t>自选）</w:t>
      </w:r>
    </w:p>
    <w:p w14:paraId="7BB1EEEF" w14:textId="77777777" w:rsidR="00394107" w:rsidRDefault="00394107" w:rsidP="00394107">
      <w:pPr>
        <w:tabs>
          <w:tab w:val="left" w:pos="1560"/>
          <w:tab w:val="left" w:pos="5400"/>
        </w:tabs>
        <w:spacing w:before="120" w:after="60" w:line="280" w:lineRule="exact"/>
        <w:ind w:left="-113" w:right="-113"/>
        <w:rPr>
          <w:rFonts w:eastAsia="FZDaHei-B02S"/>
          <w:sz w:val="16"/>
          <w:szCs w:val="16"/>
          <w:lang w:eastAsia="zh-CN"/>
        </w:rPr>
      </w:pPr>
      <w:r w:rsidRPr="00EE1A72">
        <w:rPr>
          <w:rFonts w:ascii="FZZhunYuan-M02S" w:eastAsia="FZZhunYuan-M02S" w:hint="eastAsia"/>
          <w:lang w:eastAsia="zh-CN"/>
        </w:rPr>
        <w:t>团体名称：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______________</w:t>
      </w:r>
      <w:r>
        <w:rPr>
          <w:rFonts w:eastAsia="FZDaHei-B02S" w:hint="eastAsia"/>
          <w:sz w:val="16"/>
          <w:szCs w:val="16"/>
          <w:lang w:eastAsia="zh-CN"/>
        </w:rPr>
        <w:t>______________________________________________</w:t>
      </w:r>
      <w:r w:rsidRPr="006701EC">
        <w:rPr>
          <w:rFonts w:eastAsia="FZDaHei-B02S" w:hint="eastAsia"/>
          <w:sz w:val="16"/>
          <w:szCs w:val="16"/>
          <w:lang w:eastAsia="zh-CN"/>
        </w:rPr>
        <w:t>____</w:t>
      </w:r>
      <w:r>
        <w:rPr>
          <w:rFonts w:eastAsia="FZDaHei-B02S" w:hint="eastAsia"/>
          <w:sz w:val="16"/>
          <w:szCs w:val="16"/>
          <w:lang w:eastAsia="zh-CN"/>
        </w:rPr>
        <w:t>__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8"/>
        <w:gridCol w:w="2495"/>
        <w:gridCol w:w="865"/>
        <w:gridCol w:w="1680"/>
        <w:gridCol w:w="3225"/>
      </w:tblGrid>
      <w:tr w:rsidR="00394107" w:rsidRPr="00A775B4" w14:paraId="4739D4E0" w14:textId="77777777" w:rsidTr="00FE5ED5">
        <w:trPr>
          <w:trHeight w:val="369"/>
        </w:trPr>
        <w:tc>
          <w:tcPr>
            <w:tcW w:w="95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8405B" w14:textId="77777777" w:rsidR="00394107" w:rsidRPr="00A775B4" w:rsidRDefault="00394107" w:rsidP="00FE5ED5">
            <w:pPr>
              <w:tabs>
                <w:tab w:val="left" w:pos="1560"/>
                <w:tab w:val="left" w:pos="2610"/>
              </w:tabs>
              <w:spacing w:line="24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2"/>
                <w:lang w:eastAsia="zh-CN"/>
              </w:rPr>
              <w:t>PART I: PERSONAL PARTICULARS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个人资料</w:t>
            </w:r>
          </w:p>
        </w:tc>
      </w:tr>
      <w:tr w:rsidR="00394107" w:rsidRPr="00A775B4" w14:paraId="5D1E46DE" w14:textId="77777777" w:rsidTr="00FE5ED5">
        <w:trPr>
          <w:trHeight w:val="369"/>
        </w:trPr>
        <w:tc>
          <w:tcPr>
            <w:tcW w:w="6348" w:type="dxa"/>
            <w:gridSpan w:val="4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0A86BEC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NAM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中英姓名：</w:t>
            </w:r>
          </w:p>
        </w:tc>
        <w:tc>
          <w:tcPr>
            <w:tcW w:w="3225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0E858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RAC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种族：</w:t>
            </w:r>
          </w:p>
        </w:tc>
      </w:tr>
      <w:tr w:rsidR="00394107" w:rsidRPr="00A775B4" w14:paraId="17C5CF1E" w14:textId="77777777" w:rsidTr="00FE5ED5">
        <w:trPr>
          <w:trHeight w:val="369"/>
        </w:trPr>
        <w:tc>
          <w:tcPr>
            <w:tcW w:w="6348" w:type="dxa"/>
            <w:gridSpan w:val="4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D9196C0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ADDRESS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地址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1375E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POSTAL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邮区：</w:t>
            </w:r>
          </w:p>
        </w:tc>
      </w:tr>
      <w:tr w:rsidR="00394107" w:rsidRPr="00A775B4" w14:paraId="2C42EF1D" w14:textId="77777777" w:rsidTr="00FE5ED5">
        <w:trPr>
          <w:trHeight w:val="369"/>
        </w:trPr>
        <w:tc>
          <w:tcPr>
            <w:tcW w:w="4668" w:type="dxa"/>
            <w:gridSpan w:val="3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AA76DB2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DOB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出生日期：</w:t>
            </w:r>
          </w:p>
        </w:tc>
        <w:tc>
          <w:tcPr>
            <w:tcW w:w="490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7F732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NRIC No.</w:t>
            </w:r>
            <w:r w:rsidRPr="00A775B4">
              <w:rPr>
                <w:rFonts w:ascii="FZZhunYuan-M02S" w:eastAsia="FZZhunYuan-M02S" w:hAnsi="Arial Narrow" w:cs="Arial" w:hint="eastAsia"/>
                <w:sz w:val="22"/>
                <w:szCs w:val="22"/>
                <w:lang w:eastAsia="zh-CN"/>
              </w:rPr>
              <w:t>居民证号码：</w:t>
            </w:r>
          </w:p>
        </w:tc>
      </w:tr>
      <w:tr w:rsidR="00394107" w:rsidRPr="00A775B4" w14:paraId="1914DF5A" w14:textId="77777777" w:rsidTr="00FE5ED5">
        <w:trPr>
          <w:trHeight w:val="567"/>
        </w:trPr>
        <w:tc>
          <w:tcPr>
            <w:tcW w:w="1308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1EDBFCFC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CONTACT</w:t>
            </w:r>
          </w:p>
          <w:p w14:paraId="78851407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联络号码：</w:t>
            </w:r>
          </w:p>
        </w:tc>
        <w:tc>
          <w:tcPr>
            <w:tcW w:w="249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45E517F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HOME</w:t>
            </w:r>
          </w:p>
          <w:p w14:paraId="51693FD7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住家：</w:t>
            </w:r>
          </w:p>
        </w:tc>
        <w:tc>
          <w:tcPr>
            <w:tcW w:w="254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DC2F89E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OFFICE</w:t>
            </w:r>
          </w:p>
          <w:p w14:paraId="4BC89340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办公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5CD86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20" w:lineRule="exact"/>
              <w:ind w:right="-125"/>
              <w:rPr>
                <w:rFonts w:ascii="FZZhunYuan-M02S" w:eastAsia="FZZhunYuan-M02S" w:hAnsi="Arial Narrow" w:cs="Arial"/>
                <w:position w:val="-2"/>
                <w:lang w:eastAsia="zh-CN"/>
              </w:rPr>
            </w:pPr>
            <w:smartTag w:uri="urn:schemas-microsoft-com:office:smarttags" w:element="place">
              <w:smartTag w:uri="urn:schemas-microsoft-com:office:smarttags" w:element="City">
                <w:r w:rsidRPr="00A775B4">
                  <w:rPr>
                    <w:rFonts w:ascii="Helvetica Condensed" w:eastAsia="FZZhunYuan-M02S" w:hAnsi="Helvetica Condensed" w:cs="Arial" w:hint="eastAsia"/>
                    <w:position w:val="-2"/>
                    <w:sz w:val="22"/>
                    <w:szCs w:val="22"/>
                    <w:lang w:eastAsia="zh-CN"/>
                  </w:rPr>
                  <w:t>MOBILE</w:t>
                </w:r>
              </w:smartTag>
            </w:smartTag>
          </w:p>
          <w:p w14:paraId="076A6E44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手提：</w:t>
            </w:r>
          </w:p>
        </w:tc>
      </w:tr>
      <w:tr w:rsidR="00394107" w:rsidRPr="00A775B4" w14:paraId="53945B72" w14:textId="77777777" w:rsidTr="00FE5ED5">
        <w:trPr>
          <w:trHeight w:val="369"/>
        </w:trPr>
        <w:tc>
          <w:tcPr>
            <w:tcW w:w="9573" w:type="dxa"/>
            <w:gridSpan w:val="5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93F75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Arial Narrow" w:eastAsia="FZZhunYuan-M02S" w:hAnsi="Arial Narrow" w:cs="Arial" w:hint="eastAsia"/>
                <w:lang w:eastAsia="zh-CN"/>
              </w:rPr>
              <w:t>OCCUPATION</w:t>
            </w: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职业</w:t>
            </w:r>
            <w:r w:rsidRPr="00A775B4">
              <w:rPr>
                <w:rFonts w:ascii="Helvetica Condensed" w:eastAsia="FZZhunYuan-M02S" w:hAnsi="Arial Narrow" w:cs="Arial"/>
                <w:position w:val="1"/>
                <w:sz w:val="20"/>
                <w:szCs w:val="20"/>
                <w:lang w:eastAsia="zh-CN"/>
              </w:rPr>
              <w:t>（</w:t>
            </w:r>
            <w:r w:rsidRPr="00A775B4">
              <w:rPr>
                <w:rFonts w:ascii="Helvetica Condensed" w:eastAsia="FZZhunYuan-M02S" w:hAnsi="Helvetica Condensed" w:cs="Arial"/>
                <w:position w:val="1"/>
                <w:lang w:eastAsia="zh-CN"/>
              </w:rPr>
              <w:t>If student, please specify education level</w:t>
            </w:r>
            <w:r w:rsidRPr="00A775B4">
              <w:rPr>
                <w:rFonts w:ascii="Helvetica Condensed" w:eastAsia="FZZhunYuan-M02S" w:hAnsi="Helvetica Condensed" w:cs="Arial"/>
                <w:position w:val="-2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 Narrow" w:cs="Arial" w:hint="eastAsia"/>
                <w:position w:val="2"/>
                <w:sz w:val="20"/>
                <w:szCs w:val="20"/>
                <w:lang w:eastAsia="zh-CN"/>
              </w:rPr>
              <w:t>如是学生请写明教育程度</w:t>
            </w:r>
            <w:r w:rsidRPr="00A775B4">
              <w:rPr>
                <w:rFonts w:ascii="Helvetica Condensed" w:eastAsia="FZZhunYuan-M02S" w:hAnsi="Helvetica Condensed" w:cs="Arial"/>
                <w:position w:val="1"/>
                <w:sz w:val="20"/>
                <w:szCs w:val="20"/>
                <w:lang w:eastAsia="zh-CN"/>
              </w:rPr>
              <w:t>）</w:t>
            </w:r>
            <w:r w:rsidRPr="00A775B4">
              <w:rPr>
                <w:rFonts w:ascii="Helvetica Condensed" w:eastAsia="FZZhunYuan-M02S" w:hAnsi="Helvetica Condensed" w:cs="Arial"/>
                <w:position w:val="2"/>
                <w:sz w:val="20"/>
                <w:szCs w:val="20"/>
                <w:lang w:eastAsia="zh-CN"/>
              </w:rPr>
              <w:t>：</w:t>
            </w:r>
          </w:p>
        </w:tc>
      </w:tr>
    </w:tbl>
    <w:p w14:paraId="7D850C7C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9"/>
        <w:gridCol w:w="4668"/>
      </w:tblGrid>
      <w:tr w:rsidR="00394107" w:rsidRPr="00A775B4" w14:paraId="62B7C222" w14:textId="77777777" w:rsidTr="00FE5ED5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3CFCB6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Arial" w:eastAsia="FZZhunYuan-M02S" w:hAnsi="Arial" w:cs="Arial"/>
                <w:b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lang w:eastAsia="zh-CN"/>
              </w:rPr>
              <w:t>PART II: MEDICAL HISTORY</w:t>
            </w:r>
            <w:r w:rsidRPr="00A775B4">
              <w:rPr>
                <w:rFonts w:ascii="FZZhunYuan-M02S" w:eastAsia="FZZhunYuan-M02S" w:hAnsi="Arial" w:cs="Arial" w:hint="eastAsia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医药履历</w:t>
            </w:r>
          </w:p>
        </w:tc>
      </w:tr>
      <w:tr w:rsidR="00394107" w:rsidRPr="00A775B4" w14:paraId="378D254C" w14:textId="77777777" w:rsidTr="00FE5ED5">
        <w:trPr>
          <w:trHeight w:val="567"/>
        </w:trPr>
        <w:tc>
          <w:tcPr>
            <w:tcW w:w="9573" w:type="dxa"/>
            <w:gridSpan w:val="2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3E9F8178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DRUG ALLERGIES </w:t>
            </w:r>
            <w:r w:rsidRPr="00A775B4">
              <w:rPr>
                <w:rFonts w:ascii="Helvetica Condensed" w:eastAsia="FZZhunYuan-M02S" w:hAnsi="Arial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0836C0BF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 drug name and reaction:</w:t>
            </w:r>
          </w:p>
        </w:tc>
      </w:tr>
      <w:tr w:rsidR="00394107" w:rsidRPr="00A775B4" w14:paraId="362753CC" w14:textId="77777777" w:rsidTr="00FE5ED5">
        <w:trPr>
          <w:trHeight w:val="369"/>
        </w:trPr>
        <w:tc>
          <w:tcPr>
            <w:tcW w:w="4786" w:type="dxa"/>
            <w:tcBorders>
              <w:top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CDC9A25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 xml:space="preserve">SPECTACLES : 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>YES / 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</w:tcBorders>
            <w:shd w:val="clear" w:color="auto" w:fill="auto"/>
            <w:vAlign w:val="center"/>
          </w:tcPr>
          <w:p w14:paraId="7612467E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>CONTACT LENS :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 xml:space="preserve"> YES / NO</w:t>
            </w:r>
          </w:p>
        </w:tc>
      </w:tr>
    </w:tbl>
    <w:p w14:paraId="1DC6950C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2"/>
        <w:gridCol w:w="4675"/>
      </w:tblGrid>
      <w:tr w:rsidR="00394107" w:rsidRPr="00A775B4" w14:paraId="433BE99B" w14:textId="77777777" w:rsidTr="00FE5ED5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50C253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  <w:t>DO YOU HAVE ANY OF THE FOLLOWING ILLNESS?</w:t>
            </w:r>
          </w:p>
        </w:tc>
      </w:tr>
      <w:tr w:rsidR="00394107" w:rsidRPr="00A775B4" w14:paraId="4175C56D" w14:textId="77777777" w:rsidTr="00FE5ED5">
        <w:trPr>
          <w:trHeight w:val="369"/>
        </w:trPr>
        <w:tc>
          <w:tcPr>
            <w:tcW w:w="4786" w:type="dxa"/>
            <w:tcBorders>
              <w:top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6C7DB805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sthma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2E099A6B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Disease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394107" w:rsidRPr="00A775B4" w14:paraId="64DAA9CA" w14:textId="77777777" w:rsidTr="00FE5ED5">
        <w:trPr>
          <w:trHeight w:val="369"/>
        </w:trPr>
        <w:tc>
          <w:tcPr>
            <w:tcW w:w="4786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5E23B62C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Epilepsy of Fit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1B108C14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Murmur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394107" w:rsidRPr="00A775B4" w14:paraId="17DE3896" w14:textId="77777777" w:rsidTr="00FE5ED5">
        <w:trPr>
          <w:trHeight w:val="369"/>
        </w:trPr>
        <w:tc>
          <w:tcPr>
            <w:tcW w:w="9573" w:type="dxa"/>
            <w:gridSpan w:val="2"/>
            <w:tcBorders>
              <w:top w:val="dotted" w:sz="2" w:space="0" w:color="auto"/>
            </w:tcBorders>
            <w:shd w:val="clear" w:color="auto" w:fill="auto"/>
            <w:vAlign w:val="center"/>
          </w:tcPr>
          <w:p w14:paraId="33B09202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Other Illnes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(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) :</w:t>
            </w:r>
          </w:p>
        </w:tc>
      </w:tr>
    </w:tbl>
    <w:p w14:paraId="432D8E83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7"/>
      </w:tblGrid>
      <w:tr w:rsidR="00394107" w:rsidRPr="00A775B4" w14:paraId="3A1E508F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45C0FE06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ANY REGULAR MEDICATION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17DDFC22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write down the names of these medication:</w:t>
            </w:r>
          </w:p>
        </w:tc>
      </w:tr>
      <w:tr w:rsidR="00394107" w:rsidRPr="00A775B4" w14:paraId="41342F13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38055E3C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REGULAR FOLLOW-UP BY DOCTOR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40FCE6EF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indicate the reasons:</w:t>
            </w:r>
          </w:p>
        </w:tc>
      </w:tr>
      <w:tr w:rsidR="00394107" w:rsidRPr="00A775B4" w14:paraId="6E6D0CF7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09FEB3F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HAD A FRACTURE OR DISLOCATED JOINT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0B4B9A59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  <w:tr w:rsidR="00394107" w:rsidRPr="00A775B4" w14:paraId="55EB7CF2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68974841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BEEN HOSPITALIZED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0EBBCE71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</w:tbl>
    <w:p w14:paraId="46253D16" w14:textId="77777777" w:rsidR="00394107" w:rsidRPr="002A38D0" w:rsidRDefault="00394107" w:rsidP="00394107">
      <w:pPr>
        <w:tabs>
          <w:tab w:val="left" w:pos="1560"/>
          <w:tab w:val="left" w:pos="5400"/>
        </w:tabs>
        <w:spacing w:before="120" w:line="240" w:lineRule="exact"/>
        <w:ind w:left="-119" w:right="-125"/>
        <w:jc w:val="both"/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</w:pPr>
      <w:r w:rsidRPr="002A38D0"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  <w:t>DECLARATION</w:t>
      </w:r>
    </w:p>
    <w:p w14:paraId="1DA5416C" w14:textId="77777777" w:rsidR="00394107" w:rsidRPr="002A38D0" w:rsidRDefault="00394107" w:rsidP="00394107">
      <w:pPr>
        <w:tabs>
          <w:tab w:val="left" w:pos="1560"/>
          <w:tab w:val="left" w:pos="5400"/>
        </w:tabs>
        <w:spacing w:before="120" w:after="60" w:line="280" w:lineRule="exact"/>
        <w:ind w:left="-119" w:right="-125"/>
        <w:jc w:val="both"/>
        <w:rPr>
          <w:rFonts w:ascii="Helvetica Condensed" w:eastAsia="FZZhunYuan-M02S" w:hAnsi="Helvetica Condensed" w:cs="Arial"/>
          <w:position w:val="2"/>
          <w:lang w:eastAsia="zh-CN"/>
        </w:rPr>
      </w:pPr>
      <w:r w:rsidRPr="002A38D0">
        <w:rPr>
          <w:rFonts w:ascii="Helvetica Condensed" w:eastAsia="FZZhunYuan-M02S" w:hAnsi="Helvetica Condensed" w:cs="Arial"/>
          <w:position w:val="2"/>
          <w:lang w:eastAsia="zh-CN"/>
        </w:rPr>
        <w:t>I declare that I have answered the above questions to the best of my knowledge and have not intentionally withheld any information.  If in the course of my membership in the federation, I develop any medical problems or illness, I will inform the Medical Committee or my instructor accordingly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644"/>
        <w:gridCol w:w="4713"/>
      </w:tblGrid>
      <w:tr w:rsidR="00394107" w:rsidRPr="00A775B4" w14:paraId="37311977" w14:textId="77777777" w:rsidTr="00FE5ED5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67CB8A33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 xml:space="preserve">Full 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Name:</w:t>
            </w:r>
            <w:r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0681A8B0" w14:textId="77777777" w:rsidR="00394107" w:rsidRPr="00A775B4" w:rsidRDefault="00394107" w:rsidP="00FE5ED5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>Signature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:</w:t>
            </w:r>
            <w:r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</w:t>
            </w:r>
          </w:p>
        </w:tc>
      </w:tr>
      <w:tr w:rsidR="00394107" w:rsidRPr="00A775B4" w14:paraId="022B6F7A" w14:textId="77777777" w:rsidTr="00FE5ED5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71AAC68A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 xml:space="preserve">NRIC 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No.:</w:t>
            </w:r>
            <w:r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__</w:t>
            </w:r>
            <w:r>
              <w:rPr>
                <w:rFonts w:eastAsia="FZDaHei-B02S"/>
                <w:sz w:val="16"/>
                <w:szCs w:val="16"/>
                <w:lang w:eastAsia="zh-CN"/>
              </w:rPr>
              <w:t>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3F8F93F2" w14:textId="77777777" w:rsidR="00394107" w:rsidRPr="00A775B4" w:rsidRDefault="00394107" w:rsidP="00FE5ED5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Date:</w:t>
            </w:r>
            <w:r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>
              <w:rPr>
                <w:rFonts w:eastAsia="FZDaHei-B02S"/>
                <w:sz w:val="16"/>
                <w:szCs w:val="16"/>
                <w:lang w:eastAsia="zh-CN"/>
              </w:rPr>
              <w:t>___________________</w:t>
            </w:r>
          </w:p>
        </w:tc>
      </w:tr>
    </w:tbl>
    <w:p w14:paraId="57605683" w14:textId="77777777" w:rsidR="00394107" w:rsidRDefault="00394107" w:rsidP="00394107">
      <w:pPr>
        <w:tabs>
          <w:tab w:val="left" w:pos="1560"/>
        </w:tabs>
        <w:spacing w:before="360"/>
        <w:ind w:right="561"/>
        <w:jc w:val="right"/>
        <w:rPr>
          <w:rFonts w:eastAsia="FZZhunYuan-M02S"/>
          <w:sz w:val="16"/>
          <w:szCs w:val="16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tab/>
      </w:r>
      <w:r>
        <w:rPr>
          <w:rFonts w:ascii="SimSun" w:hAnsi="SimSun"/>
          <w:sz w:val="28"/>
          <w:szCs w:val="28"/>
          <w:lang w:eastAsia="zh-CN"/>
        </w:rPr>
        <w:tab/>
      </w:r>
      <w:r>
        <w:rPr>
          <w:rFonts w:ascii="SimSun" w:hAnsi="SimSun"/>
          <w:sz w:val="28"/>
          <w:szCs w:val="28"/>
          <w:lang w:eastAsia="zh-CN"/>
        </w:rPr>
        <w:tab/>
      </w:r>
      <w:r w:rsidRPr="008D776F">
        <w:rPr>
          <w:rFonts w:ascii="SimSun" w:hAnsi="SimSun" w:hint="eastAsia"/>
          <w:lang w:eastAsia="zh-CN"/>
        </w:rPr>
        <w:t>团体盖章：</w:t>
      </w:r>
      <w:r w:rsidRPr="00126987">
        <w:rPr>
          <w:rFonts w:eastAsia="FZZhunYuan-M02S"/>
          <w:sz w:val="16"/>
          <w:szCs w:val="16"/>
          <w:lang w:eastAsia="zh-CN"/>
        </w:rPr>
        <w:t>________</w:t>
      </w:r>
      <w:r w:rsidRPr="00126987">
        <w:rPr>
          <w:rFonts w:eastAsia="FZZhunYuan-M02S" w:hint="eastAsia"/>
          <w:sz w:val="16"/>
          <w:szCs w:val="16"/>
          <w:lang w:eastAsia="zh-CN"/>
        </w:rPr>
        <w:t>____________________</w:t>
      </w:r>
      <w:r w:rsidRPr="00126987">
        <w:rPr>
          <w:rFonts w:eastAsia="FZZhunYuan-M02S"/>
          <w:sz w:val="16"/>
          <w:szCs w:val="16"/>
          <w:lang w:eastAsia="zh-CN"/>
        </w:rPr>
        <w:t>_________________</w:t>
      </w:r>
    </w:p>
    <w:p w14:paraId="21E8E2C5" w14:textId="75BFFFF8" w:rsidR="00394107" w:rsidRDefault="00CE5DEC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DaHei-B02S" w:eastAsia="FZDaHei-B02S"/>
          <w:lang w:eastAsia="zh-CN"/>
        </w:rPr>
      </w:pPr>
      <w:r>
        <w:rPr>
          <w:rFonts w:ascii="FZDaHei-B02S" w:eastAsia="FZDaHei-B02S" w:hint="eastAsia"/>
          <w:noProof/>
          <w:lang w:val="en-SG" w:eastAsia="zh-CN"/>
        </w:rPr>
        <w:lastRenderedPageBreak/>
        <w:drawing>
          <wp:anchor distT="0" distB="0" distL="114300" distR="114300" simplePos="0" relativeHeight="251667456" behindDoc="0" locked="0" layoutInCell="1" allowOverlap="1" wp14:anchorId="2C718C3B" wp14:editId="25D0656B">
            <wp:simplePos x="0" y="0"/>
            <wp:positionH relativeFrom="margin">
              <wp:posOffset>2560955</wp:posOffset>
            </wp:positionH>
            <wp:positionV relativeFrom="margin">
              <wp:posOffset>9525</wp:posOffset>
            </wp:positionV>
            <wp:extent cx="813435" cy="898525"/>
            <wp:effectExtent l="0" t="0" r="5715" b="0"/>
            <wp:wrapNone/>
            <wp:docPr id="197033011" name="Picture 197033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0000" contrast="18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05AAE" w14:textId="1E2B148C" w:rsidR="00394107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DaHei-B02S" w:eastAsia="FZDaHei-B02S"/>
          <w:lang w:eastAsia="zh-CN"/>
        </w:rPr>
      </w:pPr>
    </w:p>
    <w:p w14:paraId="6BB3D179" w14:textId="77777777" w:rsidR="00394107" w:rsidRPr="00126987" w:rsidRDefault="00394107" w:rsidP="00CE5DEC">
      <w:pPr>
        <w:tabs>
          <w:tab w:val="left" w:pos="1560"/>
          <w:tab w:val="left" w:pos="5400"/>
        </w:tabs>
        <w:ind w:right="-123"/>
        <w:rPr>
          <w:rFonts w:ascii="FZDaHei-B02S" w:eastAsia="FZDaHei-B02S"/>
          <w:sz w:val="36"/>
          <w:szCs w:val="36"/>
          <w:lang w:eastAsia="zh-CN"/>
        </w:rPr>
      </w:pPr>
    </w:p>
    <w:p w14:paraId="6C78105B" w14:textId="77777777" w:rsidR="00394107" w:rsidRPr="00B80D83" w:rsidRDefault="00394107" w:rsidP="00394107">
      <w:pPr>
        <w:spacing w:before="120" w:line="240" w:lineRule="exact"/>
        <w:jc w:val="center"/>
        <w:rPr>
          <w:rFonts w:ascii="FZLiShu-S01S" w:eastAsia="FZLiShu-S01S"/>
          <w:position w:val="-2"/>
          <w:sz w:val="32"/>
          <w:szCs w:val="32"/>
          <w:lang w:eastAsia="zh-CN"/>
        </w:rPr>
      </w:pPr>
      <w:r w:rsidRPr="00B80D83">
        <w:rPr>
          <w:rFonts w:ascii="FZLiShu-S01S" w:eastAsia="FZLiShu-S01S" w:hint="eastAsia"/>
          <w:position w:val="-2"/>
          <w:sz w:val="32"/>
          <w:szCs w:val="32"/>
          <w:lang w:eastAsia="zh-CN"/>
        </w:rPr>
        <w:t>新加坡武术龙狮总会</w:t>
      </w:r>
    </w:p>
    <w:p w14:paraId="55186792" w14:textId="77777777" w:rsidR="00394107" w:rsidRPr="00B80D83" w:rsidRDefault="00394107" w:rsidP="00394107">
      <w:pPr>
        <w:spacing w:line="240" w:lineRule="exact"/>
        <w:jc w:val="center"/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</w:pPr>
      <w:smartTag w:uri="urn:schemas-microsoft-com:office:smarttags" w:element="country-region">
        <w:smartTag w:uri="urn:schemas-microsoft-com:office:smarttags" w:element="place">
          <w:r w:rsidRPr="00B80D83">
            <w:rPr>
              <w:rFonts w:ascii="Helvetica Condensed" w:eastAsia="FZZhunYuan-M02S" w:hAnsi="Helvetica Condensed" w:cs="Arial"/>
              <w:b/>
              <w:sz w:val="20"/>
              <w:szCs w:val="20"/>
              <w:lang w:eastAsia="zh-CN"/>
            </w:rPr>
            <w:t>SINGAPORE</w:t>
          </w:r>
        </w:smartTag>
      </w:smartTag>
      <w:r w:rsidRPr="00B80D83">
        <w:rPr>
          <w:rFonts w:ascii="Helvetica Condensed" w:eastAsia="FZZhunYuan-M02S" w:hAnsi="Helvetica Condensed" w:cs="Arial"/>
          <w:b/>
          <w:sz w:val="20"/>
          <w:szCs w:val="20"/>
          <w:lang w:eastAsia="zh-CN"/>
        </w:rPr>
        <w:t xml:space="preserve"> WUSHU DRAGON &amp; LION DANCE FEDERATION</w:t>
      </w:r>
    </w:p>
    <w:p w14:paraId="244A3743" w14:textId="77777777" w:rsidR="00394107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6"/>
          <w:szCs w:val="16"/>
          <w:lang w:eastAsia="zh-CN"/>
        </w:rPr>
      </w:pPr>
      <w:r>
        <w:rPr>
          <w:rFonts w:eastAsia="FZDaHei-B02S" w:hint="eastAsia"/>
          <w:sz w:val="16"/>
          <w:szCs w:val="16"/>
          <w:lang w:eastAsia="zh-CN"/>
        </w:rPr>
        <w:t>______________________________________________________________________________________________________________________</w:t>
      </w:r>
    </w:p>
    <w:p w14:paraId="4E36DC68" w14:textId="77777777" w:rsidR="00394107" w:rsidRPr="00EE1A72" w:rsidRDefault="00394107" w:rsidP="00394107">
      <w:pPr>
        <w:tabs>
          <w:tab w:val="left" w:pos="1560"/>
          <w:tab w:val="left" w:pos="5400"/>
        </w:tabs>
        <w:spacing w:before="120" w:line="260" w:lineRule="exact"/>
        <w:ind w:left="357" w:right="-125" w:hanging="357"/>
        <w:jc w:val="center"/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</w:pPr>
      <w:r w:rsidRPr="00EE1A72">
        <w:rPr>
          <w:rFonts w:ascii="Century Gothic" w:eastAsia="FZZhunYuan-M02S" w:hAnsi="Century Gothic" w:cs="Arial"/>
          <w:b/>
          <w:position w:val="-2"/>
          <w:sz w:val="28"/>
          <w:szCs w:val="28"/>
          <w:lang w:eastAsia="zh-CN"/>
        </w:rPr>
        <w:t>PERSONAL HEALTH DECLARATION</w:t>
      </w:r>
    </w:p>
    <w:p w14:paraId="29B25E2B" w14:textId="77777777" w:rsidR="00394107" w:rsidRPr="00B80D83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ascii="FZChaoCuHei-M10S" w:eastAsia="FZChaoCuHei-M10S"/>
          <w:lang w:eastAsia="zh-CN"/>
        </w:rPr>
      </w:pPr>
      <w:r w:rsidRPr="00B80D83">
        <w:rPr>
          <w:rFonts w:ascii="FZChaoCuHei-M10S" w:eastAsia="FZChaoCuHei-M10S" w:hint="eastAsia"/>
          <w:lang w:eastAsia="zh-CN"/>
        </w:rPr>
        <w:t>个人健康状况呈报表格</w:t>
      </w:r>
    </w:p>
    <w:p w14:paraId="3AD3700A" w14:textId="77777777" w:rsidR="00394107" w:rsidRPr="00E114DF" w:rsidRDefault="00394107" w:rsidP="00394107">
      <w:pPr>
        <w:tabs>
          <w:tab w:val="left" w:pos="1560"/>
          <w:tab w:val="left" w:pos="5400"/>
        </w:tabs>
        <w:spacing w:line="300" w:lineRule="exact"/>
        <w:ind w:left="357" w:right="-125" w:hanging="357"/>
        <w:jc w:val="center"/>
        <w:rPr>
          <w:rFonts w:ascii="FZZhunYuan-M02S" w:eastAsia="FZZhunYuan-M02S"/>
          <w:lang w:eastAsia="zh-CN"/>
        </w:rPr>
      </w:pPr>
      <w:r>
        <w:rPr>
          <w:rFonts w:ascii="FZZhunYuan-M02S" w:eastAsia="FZZhunYuan-M02S" w:hint="eastAsia"/>
          <w:lang w:eastAsia="zh-CN"/>
        </w:rPr>
        <w:t>（</w:t>
      </w:r>
      <w:r w:rsidRPr="00E114DF">
        <w:rPr>
          <w:rFonts w:ascii="FZZhunYuan-M02S" w:eastAsia="FZZhunYuan-M02S" w:hint="eastAsia"/>
          <w:lang w:eastAsia="zh-CN"/>
        </w:rPr>
        <w:t>南狮传统</w:t>
      </w:r>
      <w:r w:rsidRPr="005D6D33">
        <w:rPr>
          <w:rFonts w:ascii="FZZhunYuan-M02S" w:eastAsia="FZZhunYuan-M02S" w:hint="eastAsia"/>
          <w:position w:val="-4"/>
          <w:sz w:val="30"/>
          <w:szCs w:val="30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南狮</w:t>
      </w:r>
      <w:r>
        <w:rPr>
          <w:rFonts w:ascii="Calibri" w:eastAsia="FZZhunYuan-M02S" w:hAnsi="Calibri" w:hint="eastAsia"/>
          <w:lang w:eastAsia="zh-CN"/>
        </w:rPr>
        <w:t>高桩</w:t>
      </w:r>
      <w:r w:rsidRPr="000E4754">
        <w:rPr>
          <w:rFonts w:ascii="Calibri" w:eastAsia="FZZhunYuan-M02S" w:hAnsi="Calibri"/>
          <w:lang w:eastAsia="zh-CN"/>
        </w:rPr>
        <w:t>/</w:t>
      </w:r>
      <w:r w:rsidRPr="00E114DF">
        <w:rPr>
          <w:rFonts w:ascii="FZZhunYuan-M02S" w:eastAsia="FZZhunYuan-M02S" w:hint="eastAsia"/>
          <w:lang w:eastAsia="zh-CN"/>
        </w:rPr>
        <w:t>北狮</w:t>
      </w:r>
      <w:r>
        <w:rPr>
          <w:rFonts w:ascii="FZZhunYuan-M02S" w:eastAsia="FZZhunYuan-M02S" w:hint="eastAsia"/>
          <w:lang w:eastAsia="zh-CN"/>
        </w:rPr>
        <w:t>自选）</w:t>
      </w:r>
    </w:p>
    <w:p w14:paraId="5C7DEFFF" w14:textId="77777777" w:rsidR="00394107" w:rsidRDefault="00394107" w:rsidP="00394107">
      <w:pPr>
        <w:tabs>
          <w:tab w:val="left" w:pos="1560"/>
          <w:tab w:val="left" w:pos="5400"/>
        </w:tabs>
        <w:spacing w:before="120" w:after="60" w:line="280" w:lineRule="exact"/>
        <w:ind w:left="-113" w:right="-113"/>
        <w:rPr>
          <w:rFonts w:eastAsia="FZDaHei-B02S"/>
          <w:sz w:val="16"/>
          <w:szCs w:val="16"/>
          <w:lang w:eastAsia="zh-CN"/>
        </w:rPr>
      </w:pPr>
      <w:r w:rsidRPr="00EE1A72">
        <w:rPr>
          <w:rFonts w:ascii="FZZhunYuan-M02S" w:eastAsia="FZZhunYuan-M02S" w:hint="eastAsia"/>
          <w:lang w:eastAsia="zh-CN"/>
        </w:rPr>
        <w:t>团体名称：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______________</w:t>
      </w:r>
      <w:r>
        <w:rPr>
          <w:rFonts w:eastAsia="FZDaHei-B02S" w:hint="eastAsia"/>
          <w:sz w:val="16"/>
          <w:szCs w:val="16"/>
          <w:lang w:eastAsia="zh-CN"/>
        </w:rPr>
        <w:t>______________________________________________</w:t>
      </w:r>
      <w:r w:rsidRPr="006701EC">
        <w:rPr>
          <w:rFonts w:eastAsia="FZDaHei-B02S" w:hint="eastAsia"/>
          <w:sz w:val="16"/>
          <w:szCs w:val="16"/>
          <w:lang w:eastAsia="zh-CN"/>
        </w:rPr>
        <w:t>____</w:t>
      </w:r>
      <w:r>
        <w:rPr>
          <w:rFonts w:eastAsia="FZDaHei-B02S" w:hint="eastAsia"/>
          <w:sz w:val="16"/>
          <w:szCs w:val="16"/>
          <w:lang w:eastAsia="zh-CN"/>
        </w:rPr>
        <w:t>__</w:t>
      </w:r>
      <w:r w:rsidRPr="006701EC">
        <w:rPr>
          <w:rFonts w:eastAsia="FZDaHei-B02S" w:hint="eastAsia"/>
          <w:sz w:val="16"/>
          <w:szCs w:val="16"/>
          <w:lang w:eastAsia="zh-CN"/>
        </w:rPr>
        <w:t>_________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2" w:space="0" w:color="auto"/>
          <w:insideV w:val="dotted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8"/>
        <w:gridCol w:w="2495"/>
        <w:gridCol w:w="865"/>
        <w:gridCol w:w="1680"/>
        <w:gridCol w:w="3225"/>
      </w:tblGrid>
      <w:tr w:rsidR="00394107" w:rsidRPr="00A775B4" w14:paraId="7A8AAF0D" w14:textId="77777777" w:rsidTr="00FE5ED5">
        <w:trPr>
          <w:trHeight w:val="369"/>
        </w:trPr>
        <w:tc>
          <w:tcPr>
            <w:tcW w:w="957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CE499" w14:textId="77777777" w:rsidR="00394107" w:rsidRPr="00A775B4" w:rsidRDefault="00394107" w:rsidP="00FE5ED5">
            <w:pPr>
              <w:tabs>
                <w:tab w:val="left" w:pos="1560"/>
                <w:tab w:val="left" w:pos="2610"/>
              </w:tabs>
              <w:spacing w:line="24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2"/>
                <w:lang w:eastAsia="zh-CN"/>
              </w:rPr>
              <w:t>PART I: PERSONAL PARTICULARS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个人资料</w:t>
            </w:r>
          </w:p>
        </w:tc>
      </w:tr>
      <w:tr w:rsidR="00394107" w:rsidRPr="00A775B4" w14:paraId="0E6CB9D6" w14:textId="77777777" w:rsidTr="00FE5ED5">
        <w:trPr>
          <w:trHeight w:val="369"/>
        </w:trPr>
        <w:tc>
          <w:tcPr>
            <w:tcW w:w="6348" w:type="dxa"/>
            <w:gridSpan w:val="4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56A6E06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NAM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中英姓名：</w:t>
            </w:r>
          </w:p>
        </w:tc>
        <w:tc>
          <w:tcPr>
            <w:tcW w:w="3225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BB006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RACE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种族：</w:t>
            </w:r>
          </w:p>
        </w:tc>
      </w:tr>
      <w:tr w:rsidR="00394107" w:rsidRPr="00A775B4" w14:paraId="07FC9E44" w14:textId="77777777" w:rsidTr="00FE5ED5">
        <w:trPr>
          <w:trHeight w:val="369"/>
        </w:trPr>
        <w:tc>
          <w:tcPr>
            <w:tcW w:w="6348" w:type="dxa"/>
            <w:gridSpan w:val="4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C22108B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ADDRESS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地址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1A17A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POSTAL</w:t>
            </w:r>
            <w:r w:rsidRPr="00A775B4">
              <w:rPr>
                <w:rFonts w:ascii="FZZhunYuan-M02S" w:eastAsia="FZZhunYuan-M02S" w:hAnsi="Arial" w:cs="Arial" w:hint="eastAsia"/>
                <w:sz w:val="20"/>
                <w:szCs w:val="20"/>
                <w:lang w:eastAsia="zh-CN"/>
              </w:rPr>
              <w:t>邮区：</w:t>
            </w:r>
          </w:p>
        </w:tc>
      </w:tr>
      <w:tr w:rsidR="00394107" w:rsidRPr="00A775B4" w14:paraId="4DAB9CF8" w14:textId="77777777" w:rsidTr="00FE5ED5">
        <w:trPr>
          <w:trHeight w:val="369"/>
        </w:trPr>
        <w:tc>
          <w:tcPr>
            <w:tcW w:w="4668" w:type="dxa"/>
            <w:gridSpan w:val="3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1503B1F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2"/>
                <w:sz w:val="22"/>
                <w:szCs w:val="22"/>
                <w:lang w:eastAsia="zh-CN"/>
              </w:rPr>
              <w:t>DOB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出生日期：</w:t>
            </w:r>
          </w:p>
        </w:tc>
        <w:tc>
          <w:tcPr>
            <w:tcW w:w="490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8D260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NRIC No.</w:t>
            </w:r>
            <w:r w:rsidRPr="00A775B4">
              <w:rPr>
                <w:rFonts w:ascii="FZZhunYuan-M02S" w:eastAsia="FZZhunYuan-M02S" w:hAnsi="Arial Narrow" w:cs="Arial" w:hint="eastAsia"/>
                <w:sz w:val="22"/>
                <w:szCs w:val="22"/>
                <w:lang w:eastAsia="zh-CN"/>
              </w:rPr>
              <w:t>居民证号码：</w:t>
            </w:r>
          </w:p>
        </w:tc>
      </w:tr>
      <w:tr w:rsidR="00394107" w:rsidRPr="00A775B4" w14:paraId="0F417D14" w14:textId="77777777" w:rsidTr="00FE5ED5">
        <w:trPr>
          <w:trHeight w:val="567"/>
        </w:trPr>
        <w:tc>
          <w:tcPr>
            <w:tcW w:w="1308" w:type="dxa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BB1B148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CONTACT</w:t>
            </w:r>
          </w:p>
          <w:p w14:paraId="7AEAF32A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联络号码：</w:t>
            </w:r>
          </w:p>
        </w:tc>
        <w:tc>
          <w:tcPr>
            <w:tcW w:w="249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227F948F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HOME</w:t>
            </w:r>
          </w:p>
          <w:p w14:paraId="137306FF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住家：</w:t>
            </w:r>
          </w:p>
        </w:tc>
        <w:tc>
          <w:tcPr>
            <w:tcW w:w="254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3EE01E55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Arial Narrow" w:eastAsia="FZZhunYuan-M02S" w:hAnsi="Arial Narrow" w:cs="Arial"/>
                <w:position w:val="-2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 w:hint="eastAsia"/>
                <w:position w:val="-2"/>
                <w:sz w:val="22"/>
                <w:szCs w:val="22"/>
                <w:lang w:eastAsia="zh-CN"/>
              </w:rPr>
              <w:t>OFFICE</w:t>
            </w:r>
          </w:p>
          <w:p w14:paraId="36F87779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办公：</w:t>
            </w:r>
          </w:p>
        </w:tc>
        <w:tc>
          <w:tcPr>
            <w:tcW w:w="3225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C3991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20" w:lineRule="exact"/>
              <w:ind w:right="-125"/>
              <w:rPr>
                <w:rFonts w:ascii="FZZhunYuan-M02S" w:eastAsia="FZZhunYuan-M02S" w:hAnsi="Arial Narrow" w:cs="Arial"/>
                <w:position w:val="-2"/>
                <w:lang w:eastAsia="zh-CN"/>
              </w:rPr>
            </w:pPr>
            <w:smartTag w:uri="urn:schemas-microsoft-com:office:smarttags" w:element="place">
              <w:smartTag w:uri="urn:schemas-microsoft-com:office:smarttags" w:element="City">
                <w:r w:rsidRPr="00A775B4">
                  <w:rPr>
                    <w:rFonts w:ascii="Helvetica Condensed" w:eastAsia="FZZhunYuan-M02S" w:hAnsi="Helvetica Condensed" w:cs="Arial" w:hint="eastAsia"/>
                    <w:position w:val="-2"/>
                    <w:sz w:val="22"/>
                    <w:szCs w:val="22"/>
                    <w:lang w:eastAsia="zh-CN"/>
                  </w:rPr>
                  <w:t>MOBILE</w:t>
                </w:r>
              </w:smartTag>
            </w:smartTag>
          </w:p>
          <w:p w14:paraId="71095CFE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6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手提：</w:t>
            </w:r>
          </w:p>
        </w:tc>
      </w:tr>
      <w:tr w:rsidR="00394107" w:rsidRPr="00A775B4" w14:paraId="5C6189A8" w14:textId="77777777" w:rsidTr="00FE5ED5">
        <w:trPr>
          <w:trHeight w:val="369"/>
        </w:trPr>
        <w:tc>
          <w:tcPr>
            <w:tcW w:w="9573" w:type="dxa"/>
            <w:gridSpan w:val="5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82508" w14:textId="77777777" w:rsidR="00394107" w:rsidRPr="00A775B4" w:rsidRDefault="00394107" w:rsidP="00FE5ED5">
            <w:pPr>
              <w:tabs>
                <w:tab w:val="left" w:pos="1560"/>
                <w:tab w:val="left" w:pos="2610"/>
                <w:tab w:val="left" w:pos="5400"/>
              </w:tabs>
              <w:spacing w:line="240" w:lineRule="exact"/>
              <w:ind w:right="-125"/>
              <w:rPr>
                <w:rFonts w:ascii="FZZhunYuan-M02S" w:eastAsia="FZZhunYuan-M02S" w:hAnsi="Arial Narrow" w:cs="Arial"/>
                <w:sz w:val="20"/>
                <w:szCs w:val="20"/>
                <w:lang w:eastAsia="zh-CN"/>
              </w:rPr>
            </w:pPr>
            <w:r w:rsidRPr="00A775B4">
              <w:rPr>
                <w:rFonts w:ascii="Arial Narrow" w:eastAsia="FZZhunYuan-M02S" w:hAnsi="Arial Narrow" w:cs="Arial" w:hint="eastAsia"/>
                <w:lang w:eastAsia="zh-CN"/>
              </w:rPr>
              <w:t>OCCUPATION</w:t>
            </w:r>
            <w:r w:rsidRPr="00A775B4">
              <w:rPr>
                <w:rFonts w:ascii="FZZhunYuan-M02S" w:eastAsia="FZZhunYuan-M02S" w:hAnsi="Arial Narrow" w:cs="Arial" w:hint="eastAsia"/>
                <w:sz w:val="20"/>
                <w:szCs w:val="20"/>
                <w:lang w:eastAsia="zh-CN"/>
              </w:rPr>
              <w:t>职业</w:t>
            </w:r>
            <w:r w:rsidRPr="00A775B4">
              <w:rPr>
                <w:rFonts w:ascii="Helvetica Condensed" w:eastAsia="FZZhunYuan-M02S" w:hAnsi="Arial Narrow" w:cs="Arial"/>
                <w:position w:val="1"/>
                <w:sz w:val="20"/>
                <w:szCs w:val="20"/>
                <w:lang w:eastAsia="zh-CN"/>
              </w:rPr>
              <w:t>（</w:t>
            </w:r>
            <w:r w:rsidRPr="00A775B4">
              <w:rPr>
                <w:rFonts w:ascii="Helvetica Condensed" w:eastAsia="FZZhunYuan-M02S" w:hAnsi="Helvetica Condensed" w:cs="Arial"/>
                <w:position w:val="1"/>
                <w:lang w:eastAsia="zh-CN"/>
              </w:rPr>
              <w:t>If student, please specify education level</w:t>
            </w:r>
            <w:r w:rsidRPr="00A775B4">
              <w:rPr>
                <w:rFonts w:ascii="Helvetica Condensed" w:eastAsia="FZZhunYuan-M02S" w:hAnsi="Helvetica Condensed" w:cs="Arial"/>
                <w:position w:val="-2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 Narrow" w:cs="Arial" w:hint="eastAsia"/>
                <w:position w:val="2"/>
                <w:sz w:val="20"/>
                <w:szCs w:val="20"/>
                <w:lang w:eastAsia="zh-CN"/>
              </w:rPr>
              <w:t>如是学生请写明教育程度</w:t>
            </w:r>
            <w:r w:rsidRPr="00A775B4">
              <w:rPr>
                <w:rFonts w:ascii="Helvetica Condensed" w:eastAsia="FZZhunYuan-M02S" w:hAnsi="Helvetica Condensed" w:cs="Arial"/>
                <w:position w:val="1"/>
                <w:sz w:val="20"/>
                <w:szCs w:val="20"/>
                <w:lang w:eastAsia="zh-CN"/>
              </w:rPr>
              <w:t>）</w:t>
            </w:r>
            <w:r w:rsidRPr="00A775B4">
              <w:rPr>
                <w:rFonts w:ascii="Helvetica Condensed" w:eastAsia="FZZhunYuan-M02S" w:hAnsi="Helvetica Condensed" w:cs="Arial"/>
                <w:position w:val="2"/>
                <w:sz w:val="20"/>
                <w:szCs w:val="20"/>
                <w:lang w:eastAsia="zh-CN"/>
              </w:rPr>
              <w:t>：</w:t>
            </w:r>
          </w:p>
        </w:tc>
      </w:tr>
    </w:tbl>
    <w:p w14:paraId="24EAE57F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9"/>
        <w:gridCol w:w="4668"/>
      </w:tblGrid>
      <w:tr w:rsidR="00394107" w:rsidRPr="00A775B4" w14:paraId="7324B891" w14:textId="77777777" w:rsidTr="00FE5ED5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730F74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Arial" w:eastAsia="FZZhunYuan-M02S" w:hAnsi="Arial" w:cs="Arial"/>
                <w:b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lang w:eastAsia="zh-CN"/>
              </w:rPr>
              <w:t>PART II: MEDICAL HISTORY</w:t>
            </w:r>
            <w:r w:rsidRPr="00A775B4">
              <w:rPr>
                <w:rFonts w:ascii="FZZhunYuan-M02S" w:eastAsia="FZZhunYuan-M02S" w:hAnsi="Arial" w:cs="Arial" w:hint="eastAsia"/>
                <w:lang w:eastAsia="zh-CN"/>
              </w:rPr>
              <w:t xml:space="preserve"> </w:t>
            </w:r>
            <w:r w:rsidRPr="00A775B4">
              <w:rPr>
                <w:rFonts w:ascii="FZZhunYuan-M02S" w:eastAsia="FZZhunYuan-M02S" w:hAnsi="Arial" w:cs="Arial" w:hint="eastAsia"/>
                <w:sz w:val="22"/>
                <w:szCs w:val="22"/>
                <w:lang w:eastAsia="zh-CN"/>
              </w:rPr>
              <w:t>医药履历</w:t>
            </w:r>
          </w:p>
        </w:tc>
      </w:tr>
      <w:tr w:rsidR="00394107" w:rsidRPr="00A775B4" w14:paraId="61A79832" w14:textId="77777777" w:rsidTr="00FE5ED5">
        <w:trPr>
          <w:trHeight w:val="567"/>
        </w:trPr>
        <w:tc>
          <w:tcPr>
            <w:tcW w:w="9573" w:type="dxa"/>
            <w:gridSpan w:val="2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62C9944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DRUG ALLERGIES </w:t>
            </w:r>
            <w:r w:rsidRPr="00A775B4">
              <w:rPr>
                <w:rFonts w:ascii="Helvetica Condensed" w:eastAsia="FZZhunYuan-M02S" w:hAnsi="Arial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6A4B311A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 drug name and reaction:</w:t>
            </w:r>
          </w:p>
        </w:tc>
      </w:tr>
      <w:tr w:rsidR="00394107" w:rsidRPr="00A775B4" w14:paraId="3C9CD144" w14:textId="77777777" w:rsidTr="00FE5ED5">
        <w:trPr>
          <w:trHeight w:val="369"/>
        </w:trPr>
        <w:tc>
          <w:tcPr>
            <w:tcW w:w="4786" w:type="dxa"/>
            <w:tcBorders>
              <w:top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7586A9A0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 xml:space="preserve">SPECTACLES : 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>YES / 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</w:tcBorders>
            <w:shd w:val="clear" w:color="auto" w:fill="auto"/>
            <w:vAlign w:val="center"/>
          </w:tcPr>
          <w:p w14:paraId="4A265BCE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position w:val="-1"/>
                <w:sz w:val="20"/>
                <w:szCs w:val="20"/>
                <w:lang w:eastAsia="zh-CN"/>
              </w:rPr>
              <w:t>CONTACT LENS :</w:t>
            </w:r>
            <w:r w:rsidRPr="00A775B4">
              <w:rPr>
                <w:rFonts w:ascii="Helvetica Condensed" w:eastAsia="FZZhunYuan-M02S" w:hAnsi="Helvetica Condensed" w:cs="Arial"/>
                <w:b/>
                <w:position w:val="-1"/>
                <w:sz w:val="20"/>
                <w:szCs w:val="20"/>
                <w:lang w:eastAsia="zh-CN"/>
              </w:rPr>
              <w:t xml:space="preserve"> YES / NO</w:t>
            </w:r>
          </w:p>
        </w:tc>
      </w:tr>
    </w:tbl>
    <w:p w14:paraId="6714F8F7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2"/>
        <w:gridCol w:w="4675"/>
      </w:tblGrid>
      <w:tr w:rsidR="00394107" w:rsidRPr="00A775B4" w14:paraId="56FB63EF" w14:textId="77777777" w:rsidTr="00FE5ED5">
        <w:trPr>
          <w:trHeight w:val="369"/>
        </w:trPr>
        <w:tc>
          <w:tcPr>
            <w:tcW w:w="957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9FFEB6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</w:pPr>
            <w:r w:rsidRPr="00A775B4">
              <w:rPr>
                <w:rFonts w:ascii="Century Gothic" w:eastAsia="FZZhunYuan-M02S" w:hAnsi="Century Gothic" w:cs="Arial"/>
                <w:b/>
                <w:position w:val="-1"/>
                <w:lang w:eastAsia="zh-CN"/>
              </w:rPr>
              <w:t>DO YOU HAVE ANY OF THE FOLLOWING ILLNESS?</w:t>
            </w:r>
          </w:p>
        </w:tc>
      </w:tr>
      <w:tr w:rsidR="00394107" w:rsidRPr="00A775B4" w14:paraId="1CA02BEA" w14:textId="77777777" w:rsidTr="00FE5ED5">
        <w:trPr>
          <w:trHeight w:val="369"/>
        </w:trPr>
        <w:tc>
          <w:tcPr>
            <w:tcW w:w="4786" w:type="dxa"/>
            <w:tcBorders>
              <w:top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05359D2C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sthma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single" w:sz="4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74DB5030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Disease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394107" w:rsidRPr="00A775B4" w14:paraId="149632E5" w14:textId="77777777" w:rsidTr="00FE5ED5">
        <w:trPr>
          <w:trHeight w:val="369"/>
        </w:trPr>
        <w:tc>
          <w:tcPr>
            <w:tcW w:w="4786" w:type="dxa"/>
            <w:tcBorders>
              <w:top w:val="dotted" w:sz="2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center"/>
          </w:tcPr>
          <w:p w14:paraId="47C167D4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Epilepsy of Fit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  <w:tc>
          <w:tcPr>
            <w:tcW w:w="4787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</w:tcBorders>
            <w:shd w:val="clear" w:color="auto" w:fill="auto"/>
            <w:vAlign w:val="center"/>
          </w:tcPr>
          <w:p w14:paraId="61B91637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eart Murmur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</w:p>
        </w:tc>
      </w:tr>
      <w:tr w:rsidR="00394107" w:rsidRPr="00A775B4" w14:paraId="522E3655" w14:textId="77777777" w:rsidTr="00FE5ED5">
        <w:trPr>
          <w:trHeight w:val="369"/>
        </w:trPr>
        <w:tc>
          <w:tcPr>
            <w:tcW w:w="9573" w:type="dxa"/>
            <w:gridSpan w:val="2"/>
            <w:tcBorders>
              <w:top w:val="dotted" w:sz="2" w:space="0" w:color="auto"/>
            </w:tcBorders>
            <w:shd w:val="clear" w:color="auto" w:fill="auto"/>
            <w:vAlign w:val="center"/>
          </w:tcPr>
          <w:p w14:paraId="612B38C8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6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Other Illness :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/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NO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 (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specify) :</w:t>
            </w:r>
          </w:p>
        </w:tc>
      </w:tr>
    </w:tbl>
    <w:p w14:paraId="51E74760" w14:textId="77777777" w:rsidR="00394107" w:rsidRPr="00B37FAD" w:rsidRDefault="00394107" w:rsidP="00394107">
      <w:pPr>
        <w:tabs>
          <w:tab w:val="left" w:pos="1560"/>
          <w:tab w:val="left" w:pos="5400"/>
        </w:tabs>
        <w:ind w:left="357" w:right="-123" w:hanging="357"/>
        <w:jc w:val="center"/>
        <w:rPr>
          <w:rFonts w:eastAsia="FZDaHei-B02S"/>
          <w:sz w:val="12"/>
          <w:szCs w:val="1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47"/>
      </w:tblGrid>
      <w:tr w:rsidR="00394107" w:rsidRPr="00A775B4" w14:paraId="59C305AE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30AA0851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ANY REGULAR MEDICATION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060DC81F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write down the names of these medication:</w:t>
            </w:r>
          </w:p>
        </w:tc>
      </w:tr>
      <w:tr w:rsidR="00394107" w:rsidRPr="00A775B4" w14:paraId="410394AD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29BDDBCC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ARE YOU ON REGULAR FOLLOW-UP BY DOCTOR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73A5F70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indicate the reasons:</w:t>
            </w:r>
          </w:p>
        </w:tc>
      </w:tr>
      <w:tr w:rsidR="00394107" w:rsidRPr="00A775B4" w14:paraId="768F08AD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416B7A81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HAD A FRACTURE OR DISLOCATED JOINT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53476F8B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  <w:tr w:rsidR="00394107" w:rsidRPr="00A775B4" w14:paraId="451C2627" w14:textId="77777777" w:rsidTr="00FE5ED5">
        <w:trPr>
          <w:trHeight w:val="567"/>
        </w:trPr>
        <w:tc>
          <w:tcPr>
            <w:tcW w:w="9573" w:type="dxa"/>
            <w:shd w:val="clear" w:color="auto" w:fill="auto"/>
            <w:vAlign w:val="center"/>
          </w:tcPr>
          <w:p w14:paraId="684CC53D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HAVE YOU BEEN HOSPITALIZED BEFORE? 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：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 / NO</w:t>
            </w:r>
          </w:p>
          <w:p w14:paraId="6437A0AE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40" w:lineRule="exact"/>
              <w:ind w:right="-125"/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 xml:space="preserve">If </w:t>
            </w:r>
            <w:r w:rsidRPr="00A775B4">
              <w:rPr>
                <w:rFonts w:ascii="Helvetica Condensed" w:eastAsia="FZZhunYuan-M02S" w:hAnsi="Helvetica Condensed" w:cs="Arial"/>
                <w:b/>
                <w:sz w:val="20"/>
                <w:szCs w:val="20"/>
                <w:lang w:eastAsia="zh-CN"/>
              </w:rPr>
              <w:t>YES</w:t>
            </w:r>
            <w:r w:rsidRPr="00A775B4">
              <w:rPr>
                <w:rFonts w:ascii="Helvetica Condensed" w:eastAsia="FZZhunYuan-M02S" w:hAnsi="Helvetica Condensed" w:cs="Arial"/>
                <w:sz w:val="20"/>
                <w:szCs w:val="20"/>
                <w:lang w:eastAsia="zh-CN"/>
              </w:rPr>
              <w:t>, Please give details:</w:t>
            </w:r>
          </w:p>
        </w:tc>
      </w:tr>
    </w:tbl>
    <w:p w14:paraId="63F07212" w14:textId="77777777" w:rsidR="00394107" w:rsidRPr="002A38D0" w:rsidRDefault="00394107" w:rsidP="00394107">
      <w:pPr>
        <w:tabs>
          <w:tab w:val="left" w:pos="1560"/>
          <w:tab w:val="left" w:pos="5400"/>
        </w:tabs>
        <w:spacing w:before="120" w:line="240" w:lineRule="exact"/>
        <w:ind w:left="-119" w:right="-125"/>
        <w:jc w:val="both"/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</w:pPr>
      <w:r w:rsidRPr="002A38D0">
        <w:rPr>
          <w:rFonts w:ascii="Helvetica Condensed" w:eastAsia="FZZhunYuan-M02S" w:hAnsi="Helvetica Condensed" w:cs="Arial"/>
          <w:b/>
          <w:position w:val="2"/>
          <w:u w:val="single"/>
          <w:lang w:eastAsia="zh-CN"/>
        </w:rPr>
        <w:t>DECLARATION</w:t>
      </w:r>
    </w:p>
    <w:p w14:paraId="1A54F675" w14:textId="77777777" w:rsidR="00394107" w:rsidRPr="002A38D0" w:rsidRDefault="00394107" w:rsidP="00394107">
      <w:pPr>
        <w:tabs>
          <w:tab w:val="left" w:pos="1560"/>
          <w:tab w:val="left" w:pos="5400"/>
        </w:tabs>
        <w:spacing w:before="120" w:after="60" w:line="280" w:lineRule="exact"/>
        <w:ind w:left="-119" w:right="-125"/>
        <w:jc w:val="both"/>
        <w:rPr>
          <w:rFonts w:ascii="Helvetica Condensed" w:eastAsia="FZZhunYuan-M02S" w:hAnsi="Helvetica Condensed" w:cs="Arial"/>
          <w:position w:val="2"/>
          <w:lang w:eastAsia="zh-CN"/>
        </w:rPr>
      </w:pPr>
      <w:r w:rsidRPr="002A38D0">
        <w:rPr>
          <w:rFonts w:ascii="Helvetica Condensed" w:eastAsia="FZZhunYuan-M02S" w:hAnsi="Helvetica Condensed" w:cs="Arial"/>
          <w:position w:val="2"/>
          <w:lang w:eastAsia="zh-CN"/>
        </w:rPr>
        <w:t>I declare that I have answered the above questions to the best of my knowledge and have not intentionally withheld any information.  If in the course of my membership in the federation, I develop any medical problems or illness, I will inform the Medical Committee or my instructor accordingly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644"/>
        <w:gridCol w:w="4713"/>
      </w:tblGrid>
      <w:tr w:rsidR="00394107" w:rsidRPr="00A775B4" w14:paraId="5B9123B2" w14:textId="77777777" w:rsidTr="00FE5ED5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487F98C8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 xml:space="preserve">Full 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Name:</w:t>
            </w:r>
            <w:r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621505EC" w14:textId="77777777" w:rsidR="00394107" w:rsidRPr="00A775B4" w:rsidRDefault="00394107" w:rsidP="00FE5ED5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>Signature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:</w:t>
            </w:r>
            <w:r w:rsidRPr="00A775B4">
              <w:rPr>
                <w:rFonts w:ascii="Arial" w:eastAsia="FZDaHei-B02S" w:hAnsi="Arial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</w:t>
            </w:r>
          </w:p>
        </w:tc>
      </w:tr>
      <w:tr w:rsidR="00394107" w:rsidRPr="00A775B4" w14:paraId="0DC7A7E0" w14:textId="77777777" w:rsidTr="00FE5ED5">
        <w:trPr>
          <w:trHeight w:val="454"/>
        </w:trPr>
        <w:tc>
          <w:tcPr>
            <w:tcW w:w="4786" w:type="dxa"/>
            <w:shd w:val="clear" w:color="auto" w:fill="auto"/>
            <w:vAlign w:val="bottom"/>
          </w:tcPr>
          <w:p w14:paraId="6A135242" w14:textId="77777777" w:rsidR="00394107" w:rsidRPr="00A775B4" w:rsidRDefault="00394107" w:rsidP="00FE5ED5">
            <w:pPr>
              <w:tabs>
                <w:tab w:val="left" w:pos="1560"/>
                <w:tab w:val="left" w:pos="5400"/>
              </w:tabs>
              <w:spacing w:line="280" w:lineRule="exact"/>
              <w:ind w:left="-113"/>
              <w:jc w:val="both"/>
              <w:rPr>
                <w:rFonts w:ascii="Arial" w:eastAsia="FZDaHei-B02S" w:hAnsi="Arial" w:cs="Arial"/>
                <w:lang w:eastAsia="zh-CN"/>
              </w:rPr>
            </w:pPr>
            <w:r>
              <w:rPr>
                <w:rFonts w:ascii="Helvetica Condensed" w:eastAsia="FZZhunYuan-M02S" w:hAnsi="Helvetica Condensed" w:cs="Arial"/>
                <w:lang w:eastAsia="zh-CN"/>
              </w:rPr>
              <w:t xml:space="preserve">NRIC </w:t>
            </w: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No.:</w:t>
            </w:r>
            <w:r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__</w:t>
            </w:r>
            <w:r>
              <w:rPr>
                <w:rFonts w:eastAsia="FZDaHei-B02S"/>
                <w:sz w:val="16"/>
                <w:szCs w:val="16"/>
                <w:lang w:eastAsia="zh-CN"/>
              </w:rPr>
              <w:t>_________</w:t>
            </w:r>
          </w:p>
        </w:tc>
        <w:tc>
          <w:tcPr>
            <w:tcW w:w="4787" w:type="dxa"/>
            <w:shd w:val="clear" w:color="auto" w:fill="auto"/>
            <w:vAlign w:val="bottom"/>
          </w:tcPr>
          <w:p w14:paraId="02478BB7" w14:textId="77777777" w:rsidR="00394107" w:rsidRPr="00A775B4" w:rsidRDefault="00394107" w:rsidP="00FE5ED5">
            <w:pPr>
              <w:tabs>
                <w:tab w:val="left" w:pos="5400"/>
              </w:tabs>
              <w:spacing w:line="280" w:lineRule="exact"/>
              <w:ind w:left="-113" w:right="-113"/>
              <w:jc w:val="both"/>
              <w:rPr>
                <w:rFonts w:ascii="Arial" w:eastAsia="FZDaHei-B02S" w:hAnsi="Arial" w:cs="Arial"/>
                <w:lang w:eastAsia="zh-CN"/>
              </w:rPr>
            </w:pPr>
            <w:r w:rsidRPr="00A775B4">
              <w:rPr>
                <w:rFonts w:ascii="Helvetica Condensed" w:eastAsia="FZZhunYuan-M02S" w:hAnsi="Helvetica Condensed" w:cs="Arial"/>
                <w:lang w:eastAsia="zh-CN"/>
              </w:rPr>
              <w:t>Date:</w:t>
            </w:r>
            <w:r w:rsidRPr="00A775B4">
              <w:rPr>
                <w:rFonts w:ascii="Helvetica Condensed" w:eastAsia="FZDaHei-B02S" w:hAnsi="Helvetica Condensed" w:cs="Arial"/>
                <w:lang w:eastAsia="zh-CN"/>
              </w:rPr>
              <w:t xml:space="preserve"> 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_____________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 w:rsidRPr="00A775B4">
              <w:rPr>
                <w:rFonts w:eastAsia="FZDaHei-B02S"/>
                <w:sz w:val="16"/>
                <w:szCs w:val="16"/>
                <w:lang w:eastAsia="zh-CN"/>
              </w:rPr>
              <w:t>_____</w:t>
            </w:r>
            <w:r w:rsidRPr="00A775B4">
              <w:rPr>
                <w:rFonts w:eastAsia="FZDaHei-B02S" w:hint="eastAsia"/>
                <w:sz w:val="16"/>
                <w:szCs w:val="16"/>
                <w:lang w:eastAsia="zh-CN"/>
              </w:rPr>
              <w:t>__</w:t>
            </w:r>
            <w:r>
              <w:rPr>
                <w:rFonts w:eastAsia="FZDaHei-B02S"/>
                <w:sz w:val="16"/>
                <w:szCs w:val="16"/>
                <w:lang w:eastAsia="zh-CN"/>
              </w:rPr>
              <w:t>___________________</w:t>
            </w:r>
          </w:p>
        </w:tc>
      </w:tr>
    </w:tbl>
    <w:p w14:paraId="3F7FFF4A" w14:textId="77777777" w:rsidR="00394107" w:rsidRDefault="00394107" w:rsidP="00394107">
      <w:pPr>
        <w:tabs>
          <w:tab w:val="left" w:pos="1560"/>
        </w:tabs>
        <w:spacing w:before="360"/>
        <w:ind w:right="561"/>
        <w:jc w:val="right"/>
        <w:rPr>
          <w:rFonts w:eastAsia="FZZhunYuan-M02S"/>
          <w:sz w:val="16"/>
          <w:szCs w:val="16"/>
          <w:lang w:eastAsia="zh-CN"/>
        </w:rPr>
      </w:pPr>
      <w:r>
        <w:rPr>
          <w:rFonts w:ascii="SimSun" w:hAnsi="SimSun"/>
          <w:sz w:val="28"/>
          <w:szCs w:val="28"/>
          <w:lang w:eastAsia="zh-CN"/>
        </w:rPr>
        <w:tab/>
      </w:r>
      <w:r>
        <w:rPr>
          <w:rFonts w:ascii="SimSun" w:hAnsi="SimSun"/>
          <w:sz w:val="28"/>
          <w:szCs w:val="28"/>
          <w:lang w:eastAsia="zh-CN"/>
        </w:rPr>
        <w:tab/>
      </w:r>
      <w:r>
        <w:rPr>
          <w:rFonts w:ascii="SimSun" w:hAnsi="SimSun"/>
          <w:sz w:val="28"/>
          <w:szCs w:val="28"/>
          <w:lang w:eastAsia="zh-CN"/>
        </w:rPr>
        <w:tab/>
      </w:r>
      <w:r w:rsidRPr="008D776F">
        <w:rPr>
          <w:rFonts w:ascii="SimSun" w:hAnsi="SimSun" w:hint="eastAsia"/>
          <w:lang w:eastAsia="zh-CN"/>
        </w:rPr>
        <w:t>团体盖章：</w:t>
      </w:r>
      <w:r w:rsidRPr="00126987">
        <w:rPr>
          <w:rFonts w:eastAsia="FZZhunYuan-M02S"/>
          <w:sz w:val="16"/>
          <w:szCs w:val="16"/>
          <w:lang w:eastAsia="zh-CN"/>
        </w:rPr>
        <w:t>________</w:t>
      </w:r>
      <w:r w:rsidRPr="00126987">
        <w:rPr>
          <w:rFonts w:eastAsia="FZZhunYuan-M02S" w:hint="eastAsia"/>
          <w:sz w:val="16"/>
          <w:szCs w:val="16"/>
          <w:lang w:eastAsia="zh-CN"/>
        </w:rPr>
        <w:t>____________________</w:t>
      </w:r>
      <w:r w:rsidRPr="00126987">
        <w:rPr>
          <w:rFonts w:eastAsia="FZZhunYuan-M02S"/>
          <w:sz w:val="16"/>
          <w:szCs w:val="16"/>
          <w:lang w:eastAsia="zh-CN"/>
        </w:rPr>
        <w:t>_________________</w:t>
      </w:r>
    </w:p>
    <w:p w14:paraId="6335EAC6" w14:textId="261B2BEB" w:rsidR="00512B58" w:rsidRPr="00373040" w:rsidRDefault="00CE5DEC" w:rsidP="007F13CD">
      <w:pPr>
        <w:tabs>
          <w:tab w:val="left" w:pos="1560"/>
        </w:tabs>
        <w:spacing w:before="960" w:line="300" w:lineRule="exact"/>
        <w:ind w:right="560"/>
        <w:jc w:val="center"/>
        <w:rPr>
          <w:rFonts w:ascii="FZZhunYuan-M02S" w:eastAsia="FZZhunYuan-M02S"/>
          <w:sz w:val="32"/>
          <w:szCs w:val="32"/>
          <w:u w:val="single"/>
          <w:lang w:eastAsia="zh-CN"/>
        </w:rPr>
      </w:pPr>
      <w:r>
        <w:rPr>
          <w:rFonts w:ascii="SimSun" w:hAnsi="SimSun" w:cs="Arial"/>
          <w:bCs/>
          <w:kern w:val="36"/>
          <w:position w:val="-3"/>
          <w:sz w:val="36"/>
          <w:szCs w:val="36"/>
          <w:lang w:eastAsia="zh-CN"/>
        </w:rPr>
        <w:lastRenderedPageBreak/>
        <w:t>2</w:t>
      </w:r>
      <w:r w:rsidR="00512B58" w:rsidRPr="00B1226B">
        <w:rPr>
          <w:rFonts w:ascii="SimSun" w:hAnsi="SimSun" w:cs="Arial" w:hint="eastAsia"/>
          <w:bCs/>
          <w:kern w:val="36"/>
          <w:position w:val="-3"/>
          <w:sz w:val="36"/>
          <w:szCs w:val="36"/>
          <w:lang w:eastAsia="zh-CN"/>
        </w:rPr>
        <w:t>0</w:t>
      </w:r>
      <w:r w:rsidR="00AF26B9">
        <w:rPr>
          <w:rFonts w:ascii="SimSun" w:hAnsi="SimSun" w:cs="Arial"/>
          <w:bCs/>
          <w:kern w:val="36"/>
          <w:position w:val="-3"/>
          <w:sz w:val="36"/>
          <w:szCs w:val="36"/>
          <w:lang w:eastAsia="zh-CN"/>
        </w:rPr>
        <w:t>2</w:t>
      </w:r>
      <w:r w:rsidR="006A3B49">
        <w:rPr>
          <w:rFonts w:ascii="SimSun" w:hAnsi="SimSun" w:cs="Arial"/>
          <w:bCs/>
          <w:kern w:val="36"/>
          <w:position w:val="-3"/>
          <w:sz w:val="36"/>
          <w:szCs w:val="36"/>
          <w:lang w:eastAsia="zh-CN"/>
        </w:rPr>
        <w:t>3</w:t>
      </w:r>
      <w:r w:rsidR="00680BCA">
        <w:rPr>
          <w:rFonts w:ascii="SimSun" w:hAnsi="SimSun" w:cs="Arial" w:hint="eastAsia"/>
          <w:bCs/>
          <w:kern w:val="36"/>
          <w:sz w:val="28"/>
          <w:szCs w:val="28"/>
          <w:lang w:eastAsia="zh-CN"/>
        </w:rPr>
        <w:t>年第</w:t>
      </w:r>
      <w:r w:rsidR="0021562E">
        <w:rPr>
          <w:rFonts w:ascii="SimSun" w:hAnsi="SimSun" w:cs="Arial" w:hint="eastAsia"/>
          <w:bCs/>
          <w:kern w:val="36"/>
          <w:sz w:val="28"/>
          <w:szCs w:val="28"/>
          <w:lang w:eastAsia="zh-CN"/>
        </w:rPr>
        <w:t>二</w:t>
      </w:r>
      <w:r w:rsidR="004B3490">
        <w:rPr>
          <w:rFonts w:ascii="SimSun" w:hAnsi="SimSun" w:cs="Arial" w:hint="eastAsia"/>
          <w:bCs/>
          <w:kern w:val="36"/>
          <w:sz w:val="28"/>
          <w:szCs w:val="28"/>
          <w:lang w:eastAsia="zh-CN"/>
        </w:rPr>
        <w:t>十</w:t>
      </w:r>
      <w:r w:rsidR="006A3B49">
        <w:rPr>
          <w:rFonts w:ascii="SimSun" w:hAnsi="SimSun" w:cs="Arial" w:hint="eastAsia"/>
          <w:bCs/>
          <w:kern w:val="36"/>
          <w:sz w:val="28"/>
          <w:szCs w:val="28"/>
          <w:lang w:eastAsia="zh-CN"/>
        </w:rPr>
        <w:t>七</w:t>
      </w:r>
      <w:r w:rsidR="00512B58" w:rsidRPr="00B1226B">
        <w:rPr>
          <w:rFonts w:ascii="SimSun" w:hAnsi="SimSun" w:cs="Arial" w:hint="eastAsia"/>
          <w:bCs/>
          <w:kern w:val="36"/>
          <w:sz w:val="28"/>
          <w:szCs w:val="28"/>
          <w:lang w:eastAsia="zh-CN"/>
        </w:rPr>
        <w:t>届</w:t>
      </w:r>
      <w:r w:rsidR="00AF26B9">
        <w:rPr>
          <w:rFonts w:ascii="SimSun" w:hAnsi="SimSun" w:hint="eastAsia"/>
          <w:bCs/>
          <w:sz w:val="28"/>
          <w:szCs w:val="28"/>
          <w:lang w:eastAsia="zh-CN"/>
        </w:rPr>
        <w:t>義</w:t>
      </w:r>
      <w:r w:rsidR="00512B58" w:rsidRPr="00B1226B">
        <w:rPr>
          <w:rFonts w:ascii="SimSun" w:hAnsi="SimSun" w:cs="Arial" w:hint="eastAsia"/>
          <w:bCs/>
          <w:kern w:val="36"/>
          <w:sz w:val="28"/>
          <w:szCs w:val="28"/>
          <w:lang w:eastAsia="zh-CN"/>
        </w:rPr>
        <w:t>安城全国舞狮锦标赛</w:t>
      </w:r>
    </w:p>
    <w:p w14:paraId="267C9FD3" w14:textId="77777777" w:rsidR="00512B58" w:rsidRPr="00A02F1A" w:rsidRDefault="00512B58" w:rsidP="00512B58">
      <w:pPr>
        <w:spacing w:before="240" w:line="100" w:lineRule="exact"/>
        <w:jc w:val="center"/>
        <w:rPr>
          <w:rFonts w:eastAsia="FZZhunYuan-M02S"/>
          <w:bCs/>
          <w:kern w:val="36"/>
          <w:position w:val="6"/>
          <w:sz w:val="16"/>
          <w:szCs w:val="16"/>
          <w:lang w:eastAsia="zh-CN"/>
        </w:rPr>
      </w:pPr>
      <w:r w:rsidRPr="00A02F1A">
        <w:rPr>
          <w:rFonts w:eastAsia="FZZhunYuan-M02S"/>
          <w:bCs/>
          <w:kern w:val="36"/>
          <w:position w:val="6"/>
          <w:sz w:val="16"/>
          <w:szCs w:val="16"/>
          <w:lang w:eastAsia="zh-CN"/>
        </w:rPr>
        <w:t>___________________________</w:t>
      </w:r>
      <w:r>
        <w:rPr>
          <w:rFonts w:eastAsia="FZZhunYuan-M02S" w:hint="eastAsia"/>
          <w:bCs/>
          <w:kern w:val="36"/>
          <w:position w:val="6"/>
          <w:sz w:val="16"/>
          <w:szCs w:val="16"/>
          <w:lang w:eastAsia="zh-CN"/>
        </w:rPr>
        <w:t>_________________________________________________________________</w:t>
      </w:r>
      <w:r w:rsidRPr="00A02F1A">
        <w:rPr>
          <w:rFonts w:eastAsia="FZZhunYuan-M02S"/>
          <w:bCs/>
          <w:kern w:val="36"/>
          <w:position w:val="6"/>
          <w:sz w:val="16"/>
          <w:szCs w:val="16"/>
          <w:lang w:eastAsia="zh-CN"/>
        </w:rPr>
        <w:t>________________________</w:t>
      </w:r>
    </w:p>
    <w:p w14:paraId="160C18BA" w14:textId="77777777" w:rsidR="00512B58" w:rsidRPr="00B1226B" w:rsidRDefault="00512B58" w:rsidP="00512B58">
      <w:pPr>
        <w:spacing w:before="240"/>
        <w:rPr>
          <w:rFonts w:ascii="SimSun" w:hAnsi="SimSun" w:cs="Arial"/>
          <w:bCs/>
          <w:kern w:val="36"/>
          <w:lang w:eastAsia="zh-CN"/>
        </w:rPr>
      </w:pPr>
      <w:r w:rsidRPr="00B1226B">
        <w:rPr>
          <w:rFonts w:ascii="SimSun" w:hAnsi="SimSun" w:cs="Arial" w:hint="eastAsia"/>
          <w:bCs/>
          <w:kern w:val="36"/>
          <w:lang w:eastAsia="zh-CN"/>
        </w:rPr>
        <w:t>敬启者：</w:t>
      </w:r>
    </w:p>
    <w:p w14:paraId="691D5E73" w14:textId="485BEDEA" w:rsidR="00512B58" w:rsidRPr="002645B6" w:rsidRDefault="00512B58" w:rsidP="001F26C9">
      <w:pPr>
        <w:numPr>
          <w:ilvl w:val="0"/>
          <w:numId w:val="11"/>
        </w:numPr>
        <w:tabs>
          <w:tab w:val="clear" w:pos="287"/>
        </w:tabs>
        <w:spacing w:before="140" w:line="350" w:lineRule="exact"/>
        <w:ind w:left="170" w:hanging="170"/>
        <w:jc w:val="both"/>
        <w:rPr>
          <w:rFonts w:asciiTheme="minorEastAsia" w:eastAsiaTheme="minorEastAsia" w:hAnsiTheme="minorEastAsia" w:cs="Arial"/>
          <w:position w:val="2"/>
          <w:lang w:eastAsia="zh-CN"/>
        </w:rPr>
      </w:pPr>
      <w:r w:rsidRPr="00B1226B">
        <w:rPr>
          <w:rFonts w:ascii="SimSun" w:hAnsi="SimSun" w:cs="Arial" w:hint="eastAsia"/>
          <w:bCs/>
          <w:position w:val="3"/>
          <w:lang w:eastAsia="zh-CN"/>
        </w:rPr>
        <w:t>新加坡武术龙狮总会议决，所有参赛团体之负责人及所有运动员（包括狮头、狮尾</w:t>
      </w:r>
      <w:r w:rsidRPr="00B1226B">
        <w:rPr>
          <w:rFonts w:ascii="SimSun" w:hAnsi="SimSun" w:cs="Arial" w:hint="eastAsia"/>
          <w:bCs/>
          <w:spacing w:val="-60"/>
          <w:position w:val="3"/>
          <w:lang w:eastAsia="zh-CN"/>
        </w:rPr>
        <w:t>）</w:t>
      </w:r>
      <w:r w:rsidRPr="00B1226B">
        <w:rPr>
          <w:rFonts w:ascii="SimSun" w:hAnsi="SimSun" w:cs="Arial" w:hint="eastAsia"/>
          <w:bCs/>
          <w:spacing w:val="-2"/>
          <w:position w:val="3"/>
          <w:lang w:eastAsia="zh-CN"/>
        </w:rPr>
        <w:t>必须证实了解所有有关竞赛章程规</w:t>
      </w:r>
      <w:r w:rsidRPr="00B1226B">
        <w:rPr>
          <w:rFonts w:ascii="SimSun" w:hAnsi="SimSun" w:cs="Arial" w:hint="eastAsia"/>
          <w:bCs/>
          <w:spacing w:val="-20"/>
          <w:position w:val="3"/>
          <w:lang w:eastAsia="zh-CN"/>
        </w:rPr>
        <w:t>则</w:t>
      </w:r>
      <w:r w:rsidRPr="00B1226B">
        <w:rPr>
          <w:rFonts w:ascii="SimSun" w:hAnsi="SimSun" w:cs="Arial" w:hint="eastAsia"/>
          <w:bCs/>
          <w:spacing w:val="-60"/>
          <w:position w:val="3"/>
          <w:lang w:eastAsia="zh-CN"/>
        </w:rPr>
        <w:t>，</w:t>
      </w:r>
      <w:r w:rsidRPr="00CF6F81">
        <w:rPr>
          <w:rFonts w:ascii="SimSun" w:hAnsi="SimSun" w:cs="Arial" w:hint="eastAsia"/>
          <w:bCs/>
          <w:spacing w:val="-2"/>
          <w:position w:val="3"/>
          <w:lang w:eastAsia="zh-CN"/>
        </w:rPr>
        <w:t>依据章</w:t>
      </w:r>
      <w:r w:rsidRPr="00CF6F81">
        <w:rPr>
          <w:rFonts w:ascii="SimSun" w:hAnsi="SimSun" w:cs="Arial" w:hint="eastAsia"/>
          <w:bCs/>
          <w:spacing w:val="-40"/>
          <w:position w:val="3"/>
          <w:lang w:eastAsia="zh-CN"/>
        </w:rPr>
        <w:t>程</w:t>
      </w:r>
      <w:r w:rsidR="00F80A53">
        <w:rPr>
          <w:rFonts w:ascii="SimSun" w:hAnsi="SimSun" w:cs="Arial" w:hint="eastAsia"/>
          <w:position w:val="2"/>
          <w:sz w:val="30"/>
          <w:szCs w:val="30"/>
          <w:lang w:eastAsia="zh-CN"/>
        </w:rPr>
        <w:t>3</w:t>
      </w:r>
      <w:r w:rsidR="00F80A53">
        <w:rPr>
          <w:rFonts w:ascii="SimSun" w:hAnsi="SimSun" w:cs="Arial"/>
          <w:position w:val="2"/>
          <w:sz w:val="30"/>
          <w:szCs w:val="30"/>
          <w:lang w:eastAsia="zh-CN"/>
        </w:rPr>
        <w:t>4</w:t>
      </w:r>
      <w:r w:rsidRPr="00CF6F81">
        <w:rPr>
          <w:rFonts w:ascii="SimSun" w:hAnsi="SimSun" w:cs="Arial" w:hint="eastAsia"/>
          <w:bCs/>
          <w:spacing w:val="-20"/>
          <w:position w:val="3"/>
          <w:lang w:eastAsia="zh-CN"/>
        </w:rPr>
        <w:t>条</w:t>
      </w:r>
      <w:r w:rsidRPr="00CF6F81">
        <w:rPr>
          <w:rFonts w:ascii="SimSun" w:hAnsi="SimSun" w:cs="Arial" w:hint="eastAsia"/>
          <w:bCs/>
          <w:spacing w:val="-60"/>
          <w:position w:val="3"/>
          <w:lang w:eastAsia="zh-CN"/>
        </w:rPr>
        <w:t>：</w:t>
      </w:r>
      <w:r w:rsidR="003B1904" w:rsidRPr="002645B6">
        <w:rPr>
          <w:rFonts w:ascii="SimSun" w:hAnsi="SimSun" w:cs="Arial" w:hint="eastAsia"/>
          <w:spacing w:val="-4"/>
          <w:position w:val="2"/>
          <w:lang w:eastAsia="zh-CN"/>
        </w:rPr>
        <w:t>比赛期</w:t>
      </w:r>
      <w:r w:rsidR="003B1904" w:rsidRPr="002645B6">
        <w:rPr>
          <w:rFonts w:ascii="SimSun" w:hAnsi="SimSun" w:cs="Arial" w:hint="eastAsia"/>
          <w:spacing w:val="-20"/>
          <w:position w:val="2"/>
          <w:lang w:eastAsia="zh-CN"/>
        </w:rPr>
        <w:t>间</w:t>
      </w:r>
      <w:r w:rsidR="003B1904" w:rsidRPr="002645B6">
        <w:rPr>
          <w:rFonts w:ascii="SimSun" w:hAnsi="SimSun" w:cs="Arial" w:hint="eastAsia"/>
          <w:spacing w:val="-60"/>
          <w:position w:val="2"/>
          <w:lang w:eastAsia="zh-CN"/>
        </w:rPr>
        <w:t>，</w:t>
      </w:r>
      <w:r w:rsidR="003B1904" w:rsidRPr="002645B6">
        <w:rPr>
          <w:rFonts w:ascii="SimSun" w:hAnsi="SimSun" w:cs="Arial" w:hint="eastAsia"/>
          <w:spacing w:val="-4"/>
          <w:position w:val="2"/>
          <w:lang w:eastAsia="zh-CN"/>
        </w:rPr>
        <w:t>参加南狮自选高桩的队伍应为参赛队员购买保</w:t>
      </w:r>
      <w:r w:rsidR="003B1904" w:rsidRPr="002645B6">
        <w:rPr>
          <w:rFonts w:ascii="SimSun" w:hAnsi="SimSun" w:cs="Arial" w:hint="eastAsia"/>
          <w:spacing w:val="-20"/>
          <w:position w:val="2"/>
          <w:lang w:eastAsia="zh-CN"/>
        </w:rPr>
        <w:t>险</w:t>
      </w:r>
      <w:r w:rsidR="003B1904" w:rsidRPr="002645B6">
        <w:rPr>
          <w:rFonts w:ascii="SimSun" w:hAnsi="SimSun" w:cs="Arial" w:hint="eastAsia"/>
          <w:spacing w:val="-60"/>
          <w:position w:val="2"/>
          <w:lang w:eastAsia="zh-CN"/>
        </w:rPr>
        <w:t>，</w:t>
      </w:r>
      <w:r w:rsidR="003B1904" w:rsidRPr="002645B6">
        <w:rPr>
          <w:rFonts w:ascii="SimSun" w:hAnsi="SimSun" w:cs="Arial" w:hint="eastAsia"/>
          <w:spacing w:val="-4"/>
          <w:position w:val="2"/>
          <w:lang w:eastAsia="zh-CN"/>
        </w:rPr>
        <w:t>并自行预防任何损伤或意外发</w:t>
      </w:r>
      <w:r w:rsidR="003B1904" w:rsidRPr="002645B6">
        <w:rPr>
          <w:rFonts w:ascii="SimSun" w:hAnsi="SimSun" w:cs="Arial" w:hint="eastAsia"/>
          <w:position w:val="2"/>
          <w:lang w:eastAsia="zh-CN"/>
        </w:rPr>
        <w:t>生</w:t>
      </w:r>
      <w:r w:rsidR="003B1904" w:rsidRPr="002645B6">
        <w:rPr>
          <w:rFonts w:ascii="SimSun" w:hAnsi="SimSun" w:cs="Arial" w:hint="eastAsia"/>
          <w:spacing w:val="-120"/>
          <w:position w:val="2"/>
          <w:lang w:eastAsia="zh-CN"/>
        </w:rPr>
        <w:t>。</w:t>
      </w:r>
      <w:r w:rsidR="003B1904" w:rsidRPr="002645B6">
        <w:rPr>
          <w:rFonts w:ascii="SimSun" w:hAnsi="SimSun" w:cs="Arial" w:hint="eastAsia"/>
          <w:spacing w:val="4"/>
          <w:position w:val="2"/>
          <w:lang w:eastAsia="zh-CN"/>
        </w:rPr>
        <w:t>如队伍面对购买保险的问题，可向本总会请示介绍相关的保险公司。因比赛而造成</w:t>
      </w:r>
      <w:r w:rsidR="003B1904" w:rsidRPr="002645B6">
        <w:rPr>
          <w:rFonts w:ascii="SimSun" w:hAnsi="SimSun" w:cs="Arial" w:hint="eastAsia"/>
          <w:position w:val="2"/>
          <w:lang w:eastAsia="zh-CN"/>
        </w:rPr>
        <w:t>的伤残或疾病</w:t>
      </w:r>
      <w:r w:rsidR="003B1904" w:rsidRPr="002645B6">
        <w:rPr>
          <w:rFonts w:ascii="SimSun" w:hAnsi="SimSun" w:cs="Arial" w:hint="eastAsia"/>
          <w:spacing w:val="-60"/>
          <w:position w:val="2"/>
          <w:lang w:eastAsia="zh-CN"/>
        </w:rPr>
        <w:t>，</w:t>
      </w:r>
      <w:r w:rsidR="003B1904" w:rsidRPr="002645B6">
        <w:rPr>
          <w:rFonts w:ascii="SimSun" w:hAnsi="SimSun" w:cs="Arial" w:hint="eastAsia"/>
          <w:position w:val="2"/>
          <w:lang w:eastAsia="zh-CN"/>
        </w:rPr>
        <w:t>所需医疗费用全部自理</w:t>
      </w:r>
      <w:r w:rsidR="002645B6" w:rsidRPr="002645B6">
        <w:rPr>
          <w:rFonts w:ascii="SimSun" w:hAnsi="SimSun" w:cs="Arial" w:hint="eastAsia"/>
          <w:position w:val="2"/>
          <w:lang w:eastAsia="zh-CN"/>
        </w:rPr>
        <w:t>。</w:t>
      </w:r>
      <w:r w:rsidR="003B1904" w:rsidRPr="002645B6">
        <w:rPr>
          <w:rFonts w:ascii="SimSun" w:hAnsi="SimSun" w:cs="Arial" w:hint="eastAsia"/>
          <w:position w:val="2"/>
          <w:lang w:eastAsia="zh-CN"/>
        </w:rPr>
        <w:t>（比赛前必须出示保险单</w:t>
      </w:r>
      <w:r w:rsidR="002645B6" w:rsidRPr="002645B6">
        <w:rPr>
          <w:rFonts w:ascii="SimSun" w:hAnsi="SimSun" w:cs="Arial" w:hint="eastAsia"/>
          <w:position w:val="2"/>
          <w:lang w:eastAsia="zh-CN"/>
        </w:rPr>
        <w:t>证明；</w:t>
      </w:r>
      <w:r w:rsidR="003B1904" w:rsidRPr="002645B6">
        <w:rPr>
          <w:rFonts w:ascii="SimSun" w:hAnsi="SimSun" w:cs="Arial" w:hint="eastAsia"/>
          <w:position w:val="2"/>
          <w:lang w:eastAsia="zh-CN"/>
        </w:rPr>
        <w:t>否则不能参赛</w:t>
      </w:r>
      <w:r w:rsidR="002645B6" w:rsidRPr="002645B6">
        <w:rPr>
          <w:rFonts w:ascii="SimSun" w:hAnsi="SimSun" w:cs="Arial" w:hint="eastAsia"/>
          <w:position w:val="2"/>
          <w:lang w:eastAsia="zh-CN"/>
        </w:rPr>
        <w:t>，当弃权论。</w:t>
      </w:r>
      <w:r w:rsidR="003B1904" w:rsidRPr="002645B6">
        <w:rPr>
          <w:rFonts w:ascii="SimSun" w:hAnsi="SimSun" w:cs="Arial" w:hint="eastAsia"/>
          <w:position w:val="2"/>
          <w:lang w:eastAsia="zh-CN"/>
        </w:rPr>
        <w:t>）</w:t>
      </w:r>
      <w:r w:rsidRPr="002645B6">
        <w:rPr>
          <w:rFonts w:ascii="SimSun" w:hAnsi="SimSun" w:cs="Arial" w:hint="eastAsia"/>
          <w:bCs/>
          <w:position w:val="3"/>
          <w:lang w:eastAsia="zh-CN"/>
        </w:rPr>
        <w:t>年龄未超过</w:t>
      </w:r>
      <w:r w:rsidRPr="002645B6">
        <w:rPr>
          <w:rFonts w:ascii="SimSun" w:hAnsi="SimSun" w:cs="Arial" w:hint="eastAsia"/>
          <w:bCs/>
          <w:position w:val="3"/>
          <w:sz w:val="30"/>
          <w:szCs w:val="30"/>
          <w:lang w:eastAsia="zh-CN"/>
        </w:rPr>
        <w:t>18</w:t>
      </w:r>
      <w:r w:rsidRPr="002645B6">
        <w:rPr>
          <w:rFonts w:ascii="SimSun" w:hAnsi="SimSun" w:cs="Arial" w:hint="eastAsia"/>
          <w:bCs/>
          <w:position w:val="3"/>
          <w:lang w:eastAsia="zh-CN"/>
        </w:rPr>
        <w:t>岁之运动员，必须有家长作为监护人（狮头、狮尾、少侠）。</w:t>
      </w:r>
    </w:p>
    <w:p w14:paraId="26BD5B8A" w14:textId="54E939B3" w:rsidR="00512B58" w:rsidRPr="00F80A53" w:rsidRDefault="004B3490" w:rsidP="00F80A53">
      <w:pPr>
        <w:spacing w:before="240" w:line="360" w:lineRule="exact"/>
        <w:jc w:val="right"/>
        <w:rPr>
          <w:rFonts w:ascii="SimSun" w:hAnsi="SimSun" w:cs="Arial"/>
          <w:bCs/>
          <w:kern w:val="36"/>
          <w:lang w:eastAsia="zh-CN"/>
        </w:rPr>
      </w:pPr>
      <w:r>
        <w:rPr>
          <w:rFonts w:ascii="SimSun" w:hAnsi="SimSun" w:cs="Arial" w:hint="eastAsia"/>
          <w:bCs/>
          <w:position w:val="-3"/>
          <w:sz w:val="30"/>
          <w:szCs w:val="30"/>
          <w:lang w:eastAsia="zh-CN"/>
        </w:rPr>
        <w:t>20</w:t>
      </w:r>
      <w:r w:rsidR="00F80A53">
        <w:rPr>
          <w:rFonts w:ascii="SimSun" w:hAnsi="SimSun" w:cs="Arial"/>
          <w:bCs/>
          <w:position w:val="-3"/>
          <w:sz w:val="30"/>
          <w:szCs w:val="30"/>
          <w:lang w:eastAsia="zh-CN"/>
        </w:rPr>
        <w:t>2</w:t>
      </w:r>
      <w:r w:rsidR="006A3B49">
        <w:rPr>
          <w:rFonts w:ascii="SimSun" w:hAnsi="SimSun" w:cs="Arial"/>
          <w:bCs/>
          <w:position w:val="-3"/>
          <w:sz w:val="30"/>
          <w:szCs w:val="30"/>
          <w:lang w:eastAsia="zh-CN"/>
        </w:rPr>
        <w:t>3</w:t>
      </w:r>
      <w:r w:rsidR="00680BCA">
        <w:rPr>
          <w:rFonts w:ascii="SimSun" w:hAnsi="SimSun" w:cs="Arial" w:hint="eastAsia"/>
          <w:bCs/>
          <w:kern w:val="36"/>
          <w:lang w:eastAsia="zh-CN"/>
        </w:rPr>
        <w:t>年第二十</w:t>
      </w:r>
      <w:r w:rsidR="006A3B49">
        <w:rPr>
          <w:rFonts w:ascii="SimSun" w:hAnsi="SimSun" w:cs="Arial" w:hint="eastAsia"/>
          <w:bCs/>
          <w:kern w:val="36"/>
          <w:lang w:eastAsia="zh-CN"/>
        </w:rPr>
        <w:t>七</w:t>
      </w:r>
      <w:r w:rsidR="00512B58" w:rsidRPr="00B1226B">
        <w:rPr>
          <w:rFonts w:ascii="SimSun" w:hAnsi="SimSun" w:cs="Arial" w:hint="eastAsia"/>
          <w:bCs/>
          <w:kern w:val="36"/>
          <w:lang w:eastAsia="zh-CN"/>
        </w:rPr>
        <w:t>届</w:t>
      </w:r>
      <w:r w:rsidR="00F80A53">
        <w:rPr>
          <w:rFonts w:ascii="SimSun" w:hAnsi="SimSun" w:cs="Arial" w:hint="eastAsia"/>
          <w:bCs/>
          <w:kern w:val="36"/>
          <w:lang w:eastAsia="zh-CN"/>
        </w:rPr>
        <w:t>義</w:t>
      </w:r>
      <w:r w:rsidR="00512B58" w:rsidRPr="00B1226B">
        <w:rPr>
          <w:rFonts w:ascii="SimSun" w:hAnsi="SimSun" w:cs="Arial" w:hint="eastAsia"/>
          <w:bCs/>
          <w:kern w:val="36"/>
          <w:lang w:eastAsia="zh-CN"/>
        </w:rPr>
        <w:t>安城全国舞狮锦标赛</w:t>
      </w:r>
    </w:p>
    <w:p w14:paraId="496D76FA" w14:textId="04371463" w:rsidR="00512B58" w:rsidRPr="00B1226B" w:rsidRDefault="006A3B49" w:rsidP="00512B58">
      <w:pPr>
        <w:spacing w:line="360" w:lineRule="exact"/>
        <w:jc w:val="right"/>
        <w:rPr>
          <w:rFonts w:ascii="FZZhunYuan-M02S" w:eastAsia="FZZhunYuan-M02S" w:hAnsi="Arial" w:cs="Arial"/>
          <w:bCs/>
          <w:kern w:val="36"/>
          <w:position w:val="2"/>
          <w:sz w:val="16"/>
          <w:szCs w:val="16"/>
          <w:vertAlign w:val="subscript"/>
          <w:lang w:eastAsia="zh-CN"/>
        </w:rPr>
      </w:pPr>
      <w:r>
        <w:rPr>
          <w:rFonts w:ascii="SimSun" w:hAnsi="SimSun" w:cs="Arial" w:hint="eastAsia"/>
          <w:bCs/>
          <w:kern w:val="36"/>
          <w:lang w:eastAsia="zh-CN"/>
        </w:rPr>
        <w:t>秘书长兼</w:t>
      </w:r>
      <w:r w:rsidR="00512B58" w:rsidRPr="00B1226B">
        <w:rPr>
          <w:rFonts w:ascii="SimSun" w:hAnsi="SimSun" w:cs="Arial" w:hint="eastAsia"/>
          <w:bCs/>
          <w:kern w:val="36"/>
          <w:lang w:eastAsia="zh-CN"/>
        </w:rPr>
        <w:t>工委会主席</w:t>
      </w:r>
      <w:r>
        <w:rPr>
          <w:rFonts w:ascii="SimSun" w:hAnsi="SimSun" w:cs="Arial" w:hint="eastAsia"/>
          <w:bCs/>
          <w:kern w:val="36"/>
          <w:lang w:eastAsia="zh-CN"/>
        </w:rPr>
        <w:t>刘汉隆</w:t>
      </w:r>
      <w:r w:rsidR="00512B58" w:rsidRPr="00B1226B">
        <w:rPr>
          <w:rFonts w:ascii="SimSun" w:hAnsi="SimSun" w:cs="Arial" w:hint="eastAsia"/>
          <w:bCs/>
          <w:kern w:val="36"/>
          <w:position w:val="2"/>
          <w:sz w:val="16"/>
          <w:szCs w:val="16"/>
          <w:vertAlign w:val="subscript"/>
          <w:lang w:eastAsia="zh-CN"/>
        </w:rPr>
        <w:t>启</w:t>
      </w:r>
    </w:p>
    <w:p w14:paraId="077A375B" w14:textId="6E7CC31A" w:rsidR="00512B58" w:rsidRPr="00B1226B" w:rsidRDefault="00512B58" w:rsidP="00512B58">
      <w:pPr>
        <w:spacing w:line="360" w:lineRule="exact"/>
        <w:jc w:val="right"/>
        <w:rPr>
          <w:rFonts w:ascii="SimSun" w:hAnsi="SimSun" w:cs="Arial"/>
          <w:bCs/>
          <w:kern w:val="36"/>
          <w:lang w:eastAsia="zh-CN"/>
        </w:rPr>
      </w:pPr>
      <w:r w:rsidRPr="00B1226B">
        <w:rPr>
          <w:rFonts w:ascii="SimSun" w:hAnsi="SimSun" w:cs="Arial" w:hint="eastAsia"/>
          <w:kern w:val="36"/>
          <w:position w:val="-3"/>
          <w:sz w:val="30"/>
          <w:szCs w:val="30"/>
          <w:lang w:eastAsia="zh-CN"/>
        </w:rPr>
        <w:t>20</w:t>
      </w:r>
      <w:r w:rsidR="00F80A53">
        <w:rPr>
          <w:rFonts w:ascii="SimSun" w:hAnsi="SimSun" w:cs="Arial"/>
          <w:kern w:val="36"/>
          <w:position w:val="-3"/>
          <w:sz w:val="30"/>
          <w:szCs w:val="30"/>
          <w:lang w:eastAsia="zh-CN"/>
        </w:rPr>
        <w:t>2</w:t>
      </w:r>
      <w:r w:rsidR="006A3B49">
        <w:rPr>
          <w:rFonts w:ascii="SimSun" w:hAnsi="SimSun" w:cs="Arial"/>
          <w:kern w:val="36"/>
          <w:position w:val="-3"/>
          <w:sz w:val="30"/>
          <w:szCs w:val="30"/>
          <w:lang w:eastAsia="zh-CN"/>
        </w:rPr>
        <w:t>3</w:t>
      </w:r>
      <w:r w:rsidRPr="00B1226B">
        <w:rPr>
          <w:rFonts w:ascii="SimSun" w:hAnsi="SimSun" w:cs="Arial" w:hint="eastAsia"/>
          <w:bCs/>
          <w:spacing w:val="-40"/>
          <w:kern w:val="36"/>
          <w:lang w:eastAsia="zh-CN"/>
        </w:rPr>
        <w:t>年</w:t>
      </w:r>
      <w:r w:rsidR="00F80A53">
        <w:rPr>
          <w:rFonts w:ascii="SimSun" w:hAnsi="SimSun" w:cs="Arial"/>
          <w:spacing w:val="-40"/>
          <w:kern w:val="36"/>
          <w:position w:val="-3"/>
          <w:sz w:val="30"/>
          <w:szCs w:val="30"/>
          <w:lang w:eastAsia="zh-CN"/>
        </w:rPr>
        <w:t>5</w:t>
      </w:r>
      <w:r w:rsidRPr="00B1226B">
        <w:rPr>
          <w:rFonts w:ascii="SimSun" w:hAnsi="SimSun" w:cs="Arial" w:hint="eastAsia"/>
          <w:bCs/>
          <w:spacing w:val="-40"/>
          <w:kern w:val="36"/>
          <w:lang w:eastAsia="zh-CN"/>
        </w:rPr>
        <w:t>月</w:t>
      </w:r>
      <w:r w:rsidR="006A3B49">
        <w:rPr>
          <w:rFonts w:ascii="SimSun" w:hAnsi="SimSun" w:cs="Arial"/>
          <w:bCs/>
          <w:spacing w:val="-40"/>
          <w:kern w:val="36"/>
          <w:position w:val="-3"/>
          <w:sz w:val="30"/>
          <w:szCs w:val="30"/>
          <w:lang w:eastAsia="zh-CN"/>
        </w:rPr>
        <w:t>30</w:t>
      </w:r>
      <w:r w:rsidRPr="00B1226B">
        <w:rPr>
          <w:rFonts w:ascii="SimSun" w:hAnsi="SimSun" w:cs="Arial" w:hint="eastAsia"/>
          <w:bCs/>
          <w:kern w:val="36"/>
          <w:lang w:eastAsia="zh-CN"/>
        </w:rPr>
        <w:t>日</w:t>
      </w:r>
    </w:p>
    <w:p w14:paraId="76AA4C10" w14:textId="77777777" w:rsidR="00512B58" w:rsidRPr="00937532" w:rsidRDefault="00512B58" w:rsidP="00512B58">
      <w:pPr>
        <w:spacing w:before="360" w:line="100" w:lineRule="exact"/>
        <w:jc w:val="both"/>
        <w:rPr>
          <w:rFonts w:eastAsia="FZKai-Z03S"/>
          <w:position w:val="6"/>
          <w:sz w:val="16"/>
          <w:szCs w:val="16"/>
          <w:lang w:eastAsia="zh-CN"/>
        </w:rPr>
      </w:pPr>
      <w:r w:rsidRPr="00937532">
        <w:rPr>
          <w:rFonts w:eastAsia="FZKai-Z03S"/>
          <w:position w:val="6"/>
          <w:sz w:val="16"/>
          <w:szCs w:val="16"/>
          <w:lang w:eastAsia="zh-CN"/>
        </w:rPr>
        <w:t>____________________________________</w:t>
      </w:r>
      <w:r>
        <w:rPr>
          <w:rFonts w:eastAsia="FZKai-Z03S" w:hint="eastAsia"/>
          <w:position w:val="6"/>
          <w:sz w:val="16"/>
          <w:szCs w:val="16"/>
          <w:lang w:eastAsia="zh-CN"/>
        </w:rPr>
        <w:t>_______________________</w:t>
      </w:r>
      <w:r w:rsidRPr="00937532">
        <w:rPr>
          <w:rFonts w:eastAsia="FZKai-Z03S"/>
          <w:position w:val="6"/>
          <w:sz w:val="16"/>
          <w:szCs w:val="16"/>
          <w:lang w:eastAsia="zh-CN"/>
        </w:rPr>
        <w:t>_________________________________________________________</w:t>
      </w:r>
    </w:p>
    <w:p w14:paraId="7E34EFE1" w14:textId="77777777" w:rsidR="00512B58" w:rsidRPr="000C7D85" w:rsidRDefault="00512B58" w:rsidP="00D96465">
      <w:pPr>
        <w:spacing w:before="240" w:line="320" w:lineRule="exact"/>
        <w:jc w:val="center"/>
        <w:rPr>
          <w:rFonts w:ascii="SimSun" w:hAnsi="SimSun" w:cs="Arial"/>
          <w:sz w:val="28"/>
          <w:szCs w:val="28"/>
          <w:lang w:eastAsia="zh-CN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B1226B">
        <w:rPr>
          <w:rFonts w:ascii="SimSun" w:hAnsi="SimSun" w:cs="Arial" w:hint="eastAsia"/>
          <w:bCs/>
          <w:kern w:val="36"/>
          <w:sz w:val="28"/>
          <w:szCs w:val="28"/>
          <w:lang w:eastAsia="zh-CN"/>
        </w:rPr>
        <w:t>责任声明书</w:t>
      </w:r>
    </w:p>
    <w:p w14:paraId="4FE3847F" w14:textId="3D73ABAA" w:rsidR="00512B58" w:rsidRPr="00B1226B" w:rsidRDefault="00512B58" w:rsidP="00D96465">
      <w:pPr>
        <w:spacing w:before="240"/>
        <w:jc w:val="both"/>
        <w:rPr>
          <w:rFonts w:ascii="FZZhunYuan-M02S" w:eastAsia="FZZhunYuan-M02S" w:hAnsi="Arial" w:cs="Arial"/>
          <w:bCs/>
          <w:kern w:val="36"/>
          <w:lang w:eastAsia="zh-CN"/>
        </w:rPr>
      </w:pPr>
      <w:r w:rsidRPr="00B1226B">
        <w:rPr>
          <w:rFonts w:ascii="SimSun" w:hAnsi="SimSun" w:cs="Arial" w:hint="eastAsia"/>
          <w:bCs/>
          <w:spacing w:val="10"/>
          <w:lang w:eastAsia="zh-CN"/>
        </w:rPr>
        <w:t>为表示对武总所主</w:t>
      </w:r>
      <w:r w:rsidRPr="00B1226B">
        <w:rPr>
          <w:rFonts w:ascii="SimSun" w:hAnsi="SimSun" w:cs="Arial" w:hint="eastAsia"/>
          <w:bCs/>
          <w:spacing w:val="8"/>
          <w:lang w:eastAsia="zh-CN"/>
        </w:rPr>
        <w:t>办</w:t>
      </w:r>
      <w:r w:rsidRPr="00B1226B">
        <w:rPr>
          <w:rFonts w:ascii="SimSun" w:hAnsi="SimSun" w:cs="Arial" w:hint="eastAsia"/>
          <w:bCs/>
          <w:spacing w:val="-40"/>
          <w:lang w:eastAsia="zh-CN"/>
        </w:rPr>
        <w:t>之</w:t>
      </w:r>
      <w:r w:rsidR="004B3490">
        <w:rPr>
          <w:rFonts w:ascii="SimSun" w:hAnsi="SimSun" w:cs="Arial" w:hint="eastAsia"/>
          <w:bCs/>
          <w:position w:val="-3"/>
          <w:sz w:val="30"/>
          <w:szCs w:val="30"/>
          <w:lang w:eastAsia="zh-CN"/>
        </w:rPr>
        <w:t>2</w:t>
      </w:r>
      <w:r w:rsidR="00F80A53">
        <w:rPr>
          <w:rFonts w:ascii="SimSun" w:hAnsi="SimSun" w:cs="Arial"/>
          <w:bCs/>
          <w:position w:val="-3"/>
          <w:sz w:val="30"/>
          <w:szCs w:val="30"/>
          <w:lang w:eastAsia="zh-CN"/>
        </w:rPr>
        <w:t>02</w:t>
      </w:r>
      <w:r w:rsidR="006A3B49">
        <w:rPr>
          <w:rFonts w:ascii="SimSun" w:hAnsi="SimSun" w:cs="Arial"/>
          <w:bCs/>
          <w:position w:val="-3"/>
          <w:sz w:val="30"/>
          <w:szCs w:val="30"/>
          <w:lang w:eastAsia="zh-CN"/>
        </w:rPr>
        <w:t>3</w:t>
      </w:r>
      <w:r w:rsidR="00680BCA">
        <w:rPr>
          <w:rFonts w:ascii="SimSun" w:hAnsi="SimSun" w:cs="Arial" w:hint="eastAsia"/>
          <w:bCs/>
          <w:spacing w:val="10"/>
          <w:lang w:eastAsia="zh-CN"/>
        </w:rPr>
        <w:t>年第二十</w:t>
      </w:r>
      <w:r w:rsidR="006A3B49">
        <w:rPr>
          <w:rFonts w:ascii="SimSun" w:hAnsi="SimSun" w:cs="Arial" w:hint="eastAsia"/>
          <w:bCs/>
          <w:spacing w:val="10"/>
          <w:lang w:eastAsia="zh-CN"/>
        </w:rPr>
        <w:t>七</w:t>
      </w:r>
      <w:r w:rsidRPr="00B1226B">
        <w:rPr>
          <w:rFonts w:ascii="SimSun" w:hAnsi="SimSun" w:cs="Arial" w:hint="eastAsia"/>
          <w:bCs/>
          <w:spacing w:val="10"/>
          <w:lang w:eastAsia="zh-CN"/>
        </w:rPr>
        <w:t>届</w:t>
      </w:r>
      <w:r w:rsidR="00F80A53">
        <w:rPr>
          <w:rFonts w:ascii="SimSun" w:hAnsi="SimSun" w:cs="Arial" w:hint="eastAsia"/>
          <w:bCs/>
          <w:spacing w:val="10"/>
          <w:lang w:eastAsia="zh-CN"/>
        </w:rPr>
        <w:t>義</w:t>
      </w:r>
      <w:r w:rsidRPr="00B1226B">
        <w:rPr>
          <w:rFonts w:ascii="SimSun" w:hAnsi="SimSun" w:cs="Arial" w:hint="eastAsia"/>
          <w:bCs/>
          <w:spacing w:val="10"/>
          <w:lang w:eastAsia="zh-CN"/>
        </w:rPr>
        <w:t>安城全国舞狮锦标赛所有章</w:t>
      </w:r>
      <w:r w:rsidRPr="00B1226B">
        <w:rPr>
          <w:rFonts w:ascii="SimSun" w:hAnsi="SimSun" w:cs="Arial" w:hint="eastAsia"/>
          <w:bCs/>
          <w:kern w:val="36"/>
          <w:lang w:eastAsia="zh-CN"/>
        </w:rPr>
        <w:t>程</w:t>
      </w:r>
      <w:r w:rsidRPr="00B1226B">
        <w:rPr>
          <w:rFonts w:ascii="SimSun" w:hAnsi="SimSun" w:cs="Arial" w:hint="eastAsia"/>
          <w:bCs/>
          <w:spacing w:val="-120"/>
          <w:kern w:val="36"/>
          <w:lang w:eastAsia="zh-CN"/>
        </w:rPr>
        <w:t>、</w:t>
      </w:r>
      <w:r w:rsidRPr="00B1226B">
        <w:rPr>
          <w:rFonts w:ascii="SimSun" w:hAnsi="SimSun" w:cs="Arial" w:hint="eastAsia"/>
          <w:bCs/>
          <w:lang w:eastAsia="zh-CN"/>
        </w:rPr>
        <w:t>规则的了</w:t>
      </w:r>
      <w:r w:rsidRPr="00B1226B">
        <w:rPr>
          <w:rFonts w:ascii="SimSun" w:hAnsi="SimSun" w:cs="Arial" w:hint="eastAsia"/>
          <w:bCs/>
          <w:kern w:val="36"/>
          <w:lang w:eastAsia="zh-CN"/>
        </w:rPr>
        <w:t>解并愿遵守，特此签名证实。</w:t>
      </w:r>
    </w:p>
    <w:p w14:paraId="665EDC6B" w14:textId="77777777" w:rsidR="00512B58" w:rsidRPr="00C76A28" w:rsidRDefault="00512B58" w:rsidP="00D96465">
      <w:pPr>
        <w:spacing w:before="240"/>
        <w:rPr>
          <w:rFonts w:ascii="FZKai-Z03S" w:eastAsia="FZKai-Z03S" w:hAnsi="KaiTi" w:cs="Arial"/>
          <w:b/>
          <w:bCs/>
          <w:sz w:val="28"/>
          <w:lang w:eastAsia="zh-CN"/>
        </w:rPr>
      </w:pPr>
      <w:r w:rsidRPr="00571B13">
        <w:rPr>
          <w:rFonts w:ascii="SimSun" w:hAnsi="SimSun" w:cs="Arial" w:hint="eastAsia"/>
          <w:bCs/>
          <w:lang w:eastAsia="zh-CN"/>
        </w:rPr>
        <w:t>团体名称</w:t>
      </w:r>
      <w:r w:rsidRPr="008A46FC">
        <w:rPr>
          <w:rFonts w:ascii="FZZhunYuan-M02S" w:eastAsia="FZZhunYuan-M02S" w:hAnsi="KaiTi" w:cs="Arial" w:hint="eastAsia"/>
          <w:bCs/>
          <w:lang w:eastAsia="zh-CN"/>
        </w:rPr>
        <w:t>：</w:t>
      </w:r>
      <w:r w:rsidRPr="00456CBF">
        <w:rPr>
          <w:rFonts w:eastAsia="FZKai-Z03S"/>
          <w:bCs/>
          <w:sz w:val="16"/>
          <w:szCs w:val="16"/>
          <w:lang w:eastAsia="zh-CN"/>
        </w:rPr>
        <w:t>_________________</w:t>
      </w:r>
      <w:r>
        <w:rPr>
          <w:rFonts w:eastAsia="FZKai-Z03S" w:hint="eastAsia"/>
          <w:bCs/>
          <w:sz w:val="16"/>
          <w:szCs w:val="16"/>
          <w:lang w:eastAsia="zh-CN"/>
        </w:rPr>
        <w:t>_______________________________________________</w:t>
      </w:r>
      <w:r w:rsidRPr="00456CBF">
        <w:rPr>
          <w:rFonts w:eastAsia="FZKai-Z03S"/>
          <w:bCs/>
          <w:sz w:val="16"/>
          <w:szCs w:val="16"/>
          <w:lang w:eastAsia="zh-CN"/>
        </w:rPr>
        <w:t>______________________</w:t>
      </w:r>
      <w:r>
        <w:rPr>
          <w:rFonts w:eastAsia="FZKai-Z03S" w:hint="eastAsia"/>
          <w:bCs/>
          <w:sz w:val="16"/>
          <w:szCs w:val="16"/>
          <w:lang w:eastAsia="zh-CN"/>
        </w:rPr>
        <w:t>___</w:t>
      </w:r>
      <w:r w:rsidRPr="00456CBF">
        <w:rPr>
          <w:rFonts w:eastAsia="FZKai-Z03S"/>
          <w:bCs/>
          <w:sz w:val="16"/>
          <w:szCs w:val="16"/>
          <w:lang w:eastAsia="zh-CN"/>
        </w:rPr>
        <w:t>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6"/>
        <w:gridCol w:w="1914"/>
        <w:gridCol w:w="1914"/>
        <w:gridCol w:w="1914"/>
        <w:gridCol w:w="1915"/>
      </w:tblGrid>
      <w:tr w:rsidR="00512B58" w:rsidRPr="00A775B4" w14:paraId="04921F68" w14:textId="77777777" w:rsidTr="005757D7">
        <w:tc>
          <w:tcPr>
            <w:tcW w:w="3090" w:type="dxa"/>
            <w:gridSpan w:val="2"/>
            <w:shd w:val="clear" w:color="auto" w:fill="E0E0E0"/>
            <w:vAlign w:val="center"/>
          </w:tcPr>
          <w:p w14:paraId="603ADE5E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4D71B2C2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姓名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1DE3AAEC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居民证号码</w:t>
            </w:r>
          </w:p>
        </w:tc>
        <w:tc>
          <w:tcPr>
            <w:tcW w:w="1915" w:type="dxa"/>
            <w:shd w:val="clear" w:color="auto" w:fill="auto"/>
            <w:vAlign w:val="center"/>
          </w:tcPr>
          <w:p w14:paraId="4220EF88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签名</w:t>
            </w:r>
          </w:p>
        </w:tc>
      </w:tr>
      <w:tr w:rsidR="00512B58" w:rsidRPr="00A775B4" w14:paraId="048D202E" w14:textId="77777777" w:rsidTr="005757D7">
        <w:trPr>
          <w:trHeight w:val="645"/>
        </w:trPr>
        <w:tc>
          <w:tcPr>
            <w:tcW w:w="1176" w:type="dxa"/>
            <w:shd w:val="clear" w:color="auto" w:fill="auto"/>
            <w:vAlign w:val="center"/>
          </w:tcPr>
          <w:p w14:paraId="74CB9AF1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负责人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4203F84D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领队/教练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2D59796A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5C93B05F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28E216B0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</w:tr>
      <w:tr w:rsidR="00512B58" w:rsidRPr="00A775B4" w14:paraId="651303C9" w14:textId="77777777" w:rsidTr="005757D7">
        <w:trPr>
          <w:trHeight w:val="645"/>
        </w:trPr>
        <w:tc>
          <w:tcPr>
            <w:tcW w:w="1176" w:type="dxa"/>
            <w:vMerge w:val="restart"/>
            <w:shd w:val="clear" w:color="auto" w:fill="auto"/>
            <w:vAlign w:val="center"/>
          </w:tcPr>
          <w:p w14:paraId="351827B4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狮头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7AB7F78F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运动员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7EA11A9D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0586E802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237F48A7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</w:tr>
      <w:tr w:rsidR="00512B58" w:rsidRPr="00A775B4" w14:paraId="29507CF9" w14:textId="77777777" w:rsidTr="005757D7">
        <w:trPr>
          <w:trHeight w:val="645"/>
        </w:trPr>
        <w:tc>
          <w:tcPr>
            <w:tcW w:w="1176" w:type="dxa"/>
            <w:vMerge/>
            <w:shd w:val="clear" w:color="auto" w:fill="auto"/>
            <w:vAlign w:val="center"/>
          </w:tcPr>
          <w:p w14:paraId="25851D0C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7EB825D4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监护人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7990395D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2CF58EA9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636EB632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</w:tr>
      <w:tr w:rsidR="00512B58" w:rsidRPr="00A775B4" w14:paraId="659E43B5" w14:textId="77777777" w:rsidTr="005757D7">
        <w:trPr>
          <w:trHeight w:val="645"/>
        </w:trPr>
        <w:tc>
          <w:tcPr>
            <w:tcW w:w="1176" w:type="dxa"/>
            <w:vMerge w:val="restart"/>
            <w:shd w:val="clear" w:color="auto" w:fill="auto"/>
            <w:vAlign w:val="center"/>
          </w:tcPr>
          <w:p w14:paraId="0FD72A03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狮尾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4C73687D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运动员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027C747B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7B8D49D4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76563E3B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</w:tr>
      <w:tr w:rsidR="00512B58" w:rsidRPr="00A775B4" w14:paraId="3C682AA1" w14:textId="77777777" w:rsidTr="005757D7">
        <w:trPr>
          <w:trHeight w:val="645"/>
        </w:trPr>
        <w:tc>
          <w:tcPr>
            <w:tcW w:w="1176" w:type="dxa"/>
            <w:vMerge/>
            <w:shd w:val="clear" w:color="auto" w:fill="auto"/>
            <w:vAlign w:val="center"/>
          </w:tcPr>
          <w:p w14:paraId="039874B6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0AC22A8F" w14:textId="77777777" w:rsidR="00512B58" w:rsidRPr="00571B13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SimSun" w:hAnsi="SimSun" w:cs="Arial"/>
                <w:bCs/>
                <w:lang w:eastAsia="zh-CN"/>
              </w:rPr>
            </w:pPr>
            <w:r w:rsidRPr="00571B13">
              <w:rPr>
                <w:rFonts w:ascii="SimSun" w:hAnsi="SimSun" w:cs="Arial" w:hint="eastAsia"/>
                <w:bCs/>
                <w:lang w:eastAsia="zh-CN"/>
              </w:rPr>
              <w:t>监护人</w:t>
            </w:r>
          </w:p>
        </w:tc>
        <w:tc>
          <w:tcPr>
            <w:tcW w:w="1914" w:type="dxa"/>
            <w:shd w:val="clear" w:color="auto" w:fill="auto"/>
            <w:vAlign w:val="center"/>
          </w:tcPr>
          <w:p w14:paraId="55E76B84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4" w:type="dxa"/>
            <w:shd w:val="clear" w:color="auto" w:fill="auto"/>
            <w:vAlign w:val="center"/>
          </w:tcPr>
          <w:p w14:paraId="2A14904E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  <w:tc>
          <w:tcPr>
            <w:tcW w:w="1915" w:type="dxa"/>
            <w:shd w:val="clear" w:color="auto" w:fill="auto"/>
            <w:vAlign w:val="center"/>
          </w:tcPr>
          <w:p w14:paraId="71F0C2A5" w14:textId="77777777" w:rsidR="00512B58" w:rsidRPr="00A775B4" w:rsidRDefault="00512B58" w:rsidP="005757D7">
            <w:pPr>
              <w:tabs>
                <w:tab w:val="left" w:pos="-3000"/>
                <w:tab w:val="left" w:pos="2693"/>
                <w:tab w:val="left" w:pos="5670"/>
              </w:tabs>
              <w:jc w:val="center"/>
              <w:rPr>
                <w:rFonts w:ascii="FZZhunYuan-M02S" w:eastAsia="FZZhunYuan-M02S" w:hAnsi="KaiTi" w:cs="Arial"/>
                <w:bCs/>
                <w:lang w:eastAsia="zh-CN"/>
              </w:rPr>
            </w:pPr>
          </w:p>
        </w:tc>
      </w:tr>
    </w:tbl>
    <w:p w14:paraId="0338318B" w14:textId="77777777" w:rsidR="00C05F18" w:rsidRDefault="00C05F18" w:rsidP="00C24670">
      <w:pPr>
        <w:ind w:right="-40"/>
        <w:rPr>
          <w:rFonts w:ascii="FZZhunYuan-M02S" w:eastAsia="FZZhunYuan-M02S"/>
          <w:lang w:eastAsia="zh-CN"/>
        </w:rPr>
      </w:pPr>
    </w:p>
    <w:p w14:paraId="1DD146D0" w14:textId="77777777" w:rsidR="00B45213" w:rsidRDefault="00B45213" w:rsidP="00C24670">
      <w:pPr>
        <w:ind w:right="-40"/>
        <w:rPr>
          <w:rFonts w:ascii="FZZhunYuan-M02S" w:eastAsia="FZZhunYuan-M02S"/>
          <w:lang w:eastAsia="zh-CN"/>
        </w:rPr>
      </w:pPr>
    </w:p>
    <w:p w14:paraId="00965E94" w14:textId="77777777" w:rsidR="00B45213" w:rsidRDefault="00B45213" w:rsidP="00C24670">
      <w:pPr>
        <w:ind w:right="-40"/>
        <w:rPr>
          <w:rFonts w:ascii="FZZhunYuan-M02S" w:eastAsia="FZZhunYuan-M02S"/>
          <w:lang w:eastAsia="zh-CN"/>
        </w:rPr>
      </w:pPr>
    </w:p>
    <w:p w14:paraId="23B7030C" w14:textId="77777777" w:rsidR="006B7860" w:rsidRDefault="00C05F18" w:rsidP="00C24670">
      <w:pPr>
        <w:ind w:right="-40"/>
        <w:rPr>
          <w:rFonts w:ascii="FZZhunYuan-M02S" w:eastAsia="FZZhunYuan-M02S"/>
          <w:lang w:eastAsia="zh-CN"/>
        </w:rPr>
      </w:pPr>
      <w:r w:rsidRPr="007908C3">
        <w:rPr>
          <w:rFonts w:ascii="SimSun" w:hAnsi="SimSun" w:hint="eastAsia"/>
          <w:lang w:eastAsia="zh-CN"/>
        </w:rPr>
        <w:t>团体盖章：</w:t>
      </w:r>
      <w:r>
        <w:rPr>
          <w:rFonts w:ascii="FZZhunYuan-M02S" w:eastAsia="FZZhunYuan-M02S" w:hint="eastAsia"/>
          <w:lang w:eastAsia="zh-CN"/>
        </w:rPr>
        <w:t>________________________</w:t>
      </w:r>
      <w:r>
        <w:rPr>
          <w:rFonts w:ascii="FZZhunYuan-M02S" w:eastAsia="FZZhunYuan-M02S" w:hint="eastAsia"/>
          <w:lang w:eastAsia="zh-CN"/>
        </w:rPr>
        <w:tab/>
      </w:r>
      <w:r>
        <w:rPr>
          <w:rFonts w:ascii="FZZhunYuan-M02S" w:eastAsia="FZZhunYuan-M02S" w:hint="eastAsia"/>
          <w:lang w:eastAsia="zh-CN"/>
        </w:rPr>
        <w:tab/>
      </w:r>
      <w:r>
        <w:rPr>
          <w:rFonts w:ascii="FZZhunYuan-M02S" w:eastAsia="FZZhunYuan-M02S" w:hint="eastAsia"/>
          <w:lang w:eastAsia="zh-CN"/>
        </w:rPr>
        <w:tab/>
      </w:r>
      <w:r w:rsidRPr="007908C3">
        <w:rPr>
          <w:rFonts w:ascii="SimSun" w:hAnsi="SimSun" w:hint="eastAsia"/>
          <w:lang w:eastAsia="zh-CN"/>
        </w:rPr>
        <w:t>日期：</w:t>
      </w:r>
      <w:r>
        <w:rPr>
          <w:rFonts w:ascii="FZZhunYuan-M02S" w:eastAsia="FZZhunYuan-M02S" w:hint="eastAsia"/>
          <w:lang w:eastAsia="zh-CN"/>
        </w:rPr>
        <w:t>_________________</w:t>
      </w:r>
    </w:p>
    <w:sectPr w:rsidR="006B7860" w:rsidSect="00801523">
      <w:footerReference w:type="even" r:id="rId12"/>
      <w:footerReference w:type="default" r:id="rId13"/>
      <w:footerReference w:type="first" r:id="rId14"/>
      <w:pgSz w:w="11909" w:h="16834" w:code="9"/>
      <w:pgMar w:top="851" w:right="1134" w:bottom="284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4810C" w14:textId="77777777" w:rsidR="008C3B0D" w:rsidRDefault="008C3B0D">
      <w:r>
        <w:separator/>
      </w:r>
    </w:p>
  </w:endnote>
  <w:endnote w:type="continuationSeparator" w:id="0">
    <w:p w14:paraId="12495BF2" w14:textId="77777777" w:rsidR="008C3B0D" w:rsidRDefault="008C3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ZZhunYuan-M02S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FZLiBian-S02S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文鼎粗圆简">
    <w:altName w:val="SimSun"/>
    <w:charset w:val="86"/>
    <w:family w:val="roman"/>
    <w:pitch w:val="variable"/>
    <w:sig w:usb0="00000003" w:usb1="080E0000" w:usb2="00000010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FZDaHei-B02S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ZLiShu-S01S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Helvetica Condensed">
    <w:altName w:val="Arial Narrow"/>
    <w:charset w:val="00"/>
    <w:family w:val="swiss"/>
    <w:pitch w:val="variable"/>
    <w:sig w:usb0="00000007" w:usb1="00000000" w:usb2="0000000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ZChaoCuHei-M10S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ZKai-Z03S">
    <w:altName w:val="Microsoft YaHei"/>
    <w:charset w:val="86"/>
    <w:family w:val="script"/>
    <w:pitch w:val="fixed"/>
    <w:sig w:usb0="00000000" w:usb1="080E0000" w:usb2="00000010" w:usb3="00000000" w:csb0="0004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54269" w14:textId="03D3B069" w:rsidR="00512B58" w:rsidRDefault="00512B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42778">
      <w:rPr>
        <w:rStyle w:val="PageNumber"/>
        <w:noProof/>
      </w:rPr>
      <w:t>2</w:t>
    </w:r>
    <w:r>
      <w:rPr>
        <w:rStyle w:val="PageNumber"/>
      </w:rPr>
      <w:fldChar w:fldCharType="end"/>
    </w:r>
  </w:p>
  <w:p w14:paraId="6E1173CF" w14:textId="77777777" w:rsidR="00512B58" w:rsidRDefault="00512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41EFF" w14:textId="77777777" w:rsidR="00512B58" w:rsidRDefault="00512B5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77B1">
      <w:rPr>
        <w:rStyle w:val="PageNumber"/>
        <w:noProof/>
      </w:rPr>
      <w:t>2</w:t>
    </w:r>
    <w:r>
      <w:rPr>
        <w:rStyle w:val="PageNumber"/>
      </w:rPr>
      <w:fldChar w:fldCharType="end"/>
    </w:r>
  </w:p>
  <w:p w14:paraId="59A5DF06" w14:textId="77777777" w:rsidR="00512B58" w:rsidRDefault="00512B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9ACE3" w14:textId="77777777" w:rsidR="00512B58" w:rsidRDefault="00512B58" w:rsidP="00783941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D26C1">
      <w:rPr>
        <w:rStyle w:val="PageNumber"/>
        <w:noProof/>
      </w:rPr>
      <w:t>4</w:t>
    </w:r>
    <w:r>
      <w:rPr>
        <w:rStyle w:val="PageNumber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64BCD" w14:textId="77777777" w:rsidR="00B33FB8" w:rsidRDefault="00B33F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E6EE3C" w14:textId="77777777" w:rsidR="00B33FB8" w:rsidRDefault="00B33FB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57E5A" w14:textId="77777777" w:rsidR="00B33FB8" w:rsidRDefault="00B33F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26C1">
      <w:rPr>
        <w:rStyle w:val="PageNumber"/>
        <w:noProof/>
      </w:rPr>
      <w:t>7</w:t>
    </w:r>
    <w:r>
      <w:rPr>
        <w:rStyle w:val="PageNumber"/>
      </w:rPr>
      <w:fldChar w:fldCharType="end"/>
    </w:r>
  </w:p>
  <w:p w14:paraId="727D2A52" w14:textId="77777777" w:rsidR="00B33FB8" w:rsidRDefault="00B33FB8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71544" w14:textId="77777777" w:rsidR="00B33FB8" w:rsidRDefault="00B33FB8" w:rsidP="00783941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63FDD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FA6DF" w14:textId="77777777" w:rsidR="008C3B0D" w:rsidRDefault="008C3B0D">
      <w:r>
        <w:separator/>
      </w:r>
    </w:p>
  </w:footnote>
  <w:footnote w:type="continuationSeparator" w:id="0">
    <w:p w14:paraId="03ECA0BD" w14:textId="77777777" w:rsidR="008C3B0D" w:rsidRDefault="008C3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3DBE"/>
    <w:multiLevelType w:val="hybridMultilevel"/>
    <w:tmpl w:val="E5348F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A0D3675"/>
    <w:multiLevelType w:val="hybridMultilevel"/>
    <w:tmpl w:val="39DC3394"/>
    <w:lvl w:ilvl="0" w:tplc="23F4C528">
      <w:start w:val="1"/>
      <w:numFmt w:val="lowerLetter"/>
      <w:lvlText w:val="%1."/>
      <w:lvlJc w:val="left"/>
      <w:pPr>
        <w:ind w:left="530" w:hanging="360"/>
      </w:pPr>
      <w:rPr>
        <w:rFonts w:hint="default"/>
        <w:sz w:val="28"/>
      </w:rPr>
    </w:lvl>
    <w:lvl w:ilvl="1" w:tplc="48090019" w:tentative="1">
      <w:start w:val="1"/>
      <w:numFmt w:val="lowerLetter"/>
      <w:lvlText w:val="%2."/>
      <w:lvlJc w:val="left"/>
      <w:pPr>
        <w:ind w:left="1250" w:hanging="360"/>
      </w:pPr>
    </w:lvl>
    <w:lvl w:ilvl="2" w:tplc="4809001B" w:tentative="1">
      <w:start w:val="1"/>
      <w:numFmt w:val="lowerRoman"/>
      <w:lvlText w:val="%3."/>
      <w:lvlJc w:val="right"/>
      <w:pPr>
        <w:ind w:left="1970" w:hanging="180"/>
      </w:pPr>
    </w:lvl>
    <w:lvl w:ilvl="3" w:tplc="4809000F" w:tentative="1">
      <w:start w:val="1"/>
      <w:numFmt w:val="decimal"/>
      <w:lvlText w:val="%4."/>
      <w:lvlJc w:val="left"/>
      <w:pPr>
        <w:ind w:left="2690" w:hanging="360"/>
      </w:pPr>
    </w:lvl>
    <w:lvl w:ilvl="4" w:tplc="48090019" w:tentative="1">
      <w:start w:val="1"/>
      <w:numFmt w:val="lowerLetter"/>
      <w:lvlText w:val="%5."/>
      <w:lvlJc w:val="left"/>
      <w:pPr>
        <w:ind w:left="3410" w:hanging="360"/>
      </w:pPr>
    </w:lvl>
    <w:lvl w:ilvl="5" w:tplc="4809001B" w:tentative="1">
      <w:start w:val="1"/>
      <w:numFmt w:val="lowerRoman"/>
      <w:lvlText w:val="%6."/>
      <w:lvlJc w:val="right"/>
      <w:pPr>
        <w:ind w:left="4130" w:hanging="180"/>
      </w:pPr>
    </w:lvl>
    <w:lvl w:ilvl="6" w:tplc="4809000F" w:tentative="1">
      <w:start w:val="1"/>
      <w:numFmt w:val="decimal"/>
      <w:lvlText w:val="%7."/>
      <w:lvlJc w:val="left"/>
      <w:pPr>
        <w:ind w:left="4850" w:hanging="360"/>
      </w:pPr>
    </w:lvl>
    <w:lvl w:ilvl="7" w:tplc="48090019" w:tentative="1">
      <w:start w:val="1"/>
      <w:numFmt w:val="lowerLetter"/>
      <w:lvlText w:val="%8."/>
      <w:lvlJc w:val="left"/>
      <w:pPr>
        <w:ind w:left="5570" w:hanging="360"/>
      </w:pPr>
    </w:lvl>
    <w:lvl w:ilvl="8" w:tplc="48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" w15:restartNumberingAfterBreak="0">
    <w:nsid w:val="1F542392"/>
    <w:multiLevelType w:val="hybridMultilevel"/>
    <w:tmpl w:val="D77EB2AC"/>
    <w:lvl w:ilvl="0" w:tplc="E0A24664">
      <w:numFmt w:val="none"/>
      <w:lvlText w:val="0"/>
      <w:lvlJc w:val="left"/>
      <w:pPr>
        <w:tabs>
          <w:tab w:val="num" w:pos="575"/>
        </w:tabs>
        <w:ind w:left="575" w:hanging="405"/>
      </w:pPr>
      <w:rPr>
        <w:rFonts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752D0A"/>
    <w:multiLevelType w:val="multilevel"/>
    <w:tmpl w:val="3B824B98"/>
    <w:lvl w:ilvl="0">
      <w:start w:val="1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>
      <w:start w:val="75"/>
      <w:numFmt w:val="decimal"/>
      <w:lvlText w:val="%1.%2"/>
      <w:lvlJc w:val="left"/>
      <w:pPr>
        <w:tabs>
          <w:tab w:val="num" w:pos="1185"/>
        </w:tabs>
        <w:ind w:left="1185" w:hanging="465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eastAsia"/>
      </w:rPr>
    </w:lvl>
  </w:abstractNum>
  <w:abstractNum w:abstractNumId="4" w15:restartNumberingAfterBreak="0">
    <w:nsid w:val="25317A94"/>
    <w:multiLevelType w:val="multilevel"/>
    <w:tmpl w:val="F0F8F786"/>
    <w:lvl w:ilvl="0">
      <w:start w:val="1"/>
      <w:numFmt w:val="decimal"/>
      <w:lvlText w:val="%1"/>
      <w:lvlJc w:val="right"/>
      <w:pPr>
        <w:tabs>
          <w:tab w:val="num" w:pos="287"/>
        </w:tabs>
        <w:ind w:left="287" w:hanging="287"/>
      </w:pPr>
      <w:rPr>
        <w:rFonts w:hAnsi="Arial" w:cs="Arial" w:hint="default"/>
        <w:sz w:val="30"/>
        <w:szCs w:val="30"/>
      </w:rPr>
    </w:lvl>
    <w:lvl w:ilvl="1">
      <w:start w:val="1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ascii="FZZhunYuan-M02S" w:eastAsia="FZZhunYuan-M02S" w:hint="eastAsia"/>
        <w:position w:val="0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tabs>
          <w:tab w:val="num" w:pos="1684"/>
        </w:tabs>
        <w:ind w:left="16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081"/>
        </w:tabs>
        <w:ind w:left="208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38"/>
        </w:tabs>
        <w:ind w:left="283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35"/>
        </w:tabs>
        <w:ind w:left="32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92"/>
        </w:tabs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749"/>
        </w:tabs>
        <w:ind w:left="474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146"/>
        </w:tabs>
        <w:ind w:left="5146" w:hanging="1800"/>
      </w:pPr>
      <w:rPr>
        <w:rFonts w:hint="default"/>
      </w:rPr>
    </w:lvl>
  </w:abstractNum>
  <w:abstractNum w:abstractNumId="5" w15:restartNumberingAfterBreak="0">
    <w:nsid w:val="28933D66"/>
    <w:multiLevelType w:val="multilevel"/>
    <w:tmpl w:val="7264ED1E"/>
    <w:lvl w:ilvl="0">
      <w:start w:val="16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680"/>
        </w:tabs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2520"/>
      </w:pPr>
      <w:rPr>
        <w:rFonts w:hint="default"/>
      </w:rPr>
    </w:lvl>
  </w:abstractNum>
  <w:abstractNum w:abstractNumId="6" w15:restartNumberingAfterBreak="0">
    <w:nsid w:val="2AA526C3"/>
    <w:multiLevelType w:val="multilevel"/>
    <w:tmpl w:val="8C5068DA"/>
    <w:lvl w:ilvl="0">
      <w:start w:val="1"/>
      <w:numFmt w:val="decimal"/>
      <w:lvlText w:val="%1"/>
      <w:lvlJc w:val="left"/>
      <w:pPr>
        <w:tabs>
          <w:tab w:val="num" w:pos="575"/>
        </w:tabs>
        <w:ind w:left="575" w:hanging="405"/>
      </w:pPr>
      <w:rPr>
        <w:rFonts w:hAnsi="Arial" w:cs="Arial" w:hint="default"/>
        <w:sz w:val="28"/>
        <w:szCs w:val="28"/>
      </w:rPr>
    </w:lvl>
    <w:lvl w:ilvl="1">
      <w:start w:val="1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tabs>
          <w:tab w:val="num" w:pos="1684"/>
        </w:tabs>
        <w:ind w:left="16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081"/>
        </w:tabs>
        <w:ind w:left="208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38"/>
        </w:tabs>
        <w:ind w:left="283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35"/>
        </w:tabs>
        <w:ind w:left="32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92"/>
        </w:tabs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749"/>
        </w:tabs>
        <w:ind w:left="474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146"/>
        </w:tabs>
        <w:ind w:left="5146" w:hanging="1800"/>
      </w:pPr>
      <w:rPr>
        <w:rFonts w:hint="default"/>
      </w:rPr>
    </w:lvl>
  </w:abstractNum>
  <w:abstractNum w:abstractNumId="7" w15:restartNumberingAfterBreak="0">
    <w:nsid w:val="325236D6"/>
    <w:multiLevelType w:val="hybridMultilevel"/>
    <w:tmpl w:val="13C008EA"/>
    <w:lvl w:ilvl="0" w:tplc="FFB0CA12">
      <w:start w:val="1"/>
      <w:numFmt w:val="decimal"/>
      <w:lvlText w:val="%1"/>
      <w:lvlJc w:val="right"/>
      <w:pPr>
        <w:tabs>
          <w:tab w:val="num" w:pos="731"/>
        </w:tabs>
        <w:ind w:left="731" w:hanging="360"/>
      </w:pPr>
      <w:rPr>
        <w:rFonts w:hint="default"/>
        <w:position w:val="0"/>
        <w:sz w:val="32"/>
        <w:szCs w:val="32"/>
      </w:rPr>
    </w:lvl>
    <w:lvl w:ilvl="1" w:tplc="92AC7CC6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  <w:rPr>
        <w:rFonts w:hint="default"/>
        <w:position w:val="0"/>
        <w:sz w:val="28"/>
        <w:szCs w:val="28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EED98E">
      <w:start w:val="1"/>
      <w:numFmt w:val="decimal"/>
      <w:lvlText w:val="%4．"/>
      <w:lvlJc w:val="right"/>
      <w:pPr>
        <w:tabs>
          <w:tab w:val="num" w:pos="3240"/>
        </w:tabs>
        <w:ind w:left="3240" w:hanging="720"/>
      </w:pPr>
      <w:rPr>
        <w:rFonts w:hint="default"/>
        <w:position w:val="0"/>
        <w:sz w:val="28"/>
        <w:szCs w:val="28"/>
        <w:u w:val="none"/>
      </w:rPr>
    </w:lvl>
    <w:lvl w:ilvl="4" w:tplc="401A77D4">
      <w:start w:val="1"/>
      <w:numFmt w:val="decimal"/>
      <w:lvlText w:val="%5."/>
      <w:lvlJc w:val="right"/>
      <w:pPr>
        <w:tabs>
          <w:tab w:val="num" w:pos="3600"/>
        </w:tabs>
        <w:ind w:left="3600" w:hanging="360"/>
      </w:pPr>
      <w:rPr>
        <w:rFonts w:hint="default"/>
        <w:position w:val="0"/>
        <w:sz w:val="32"/>
        <w:szCs w:val="32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29D74A0"/>
    <w:multiLevelType w:val="hybridMultilevel"/>
    <w:tmpl w:val="DA242B4A"/>
    <w:lvl w:ilvl="0" w:tplc="64DA961A">
      <w:start w:val="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8735D6E"/>
    <w:multiLevelType w:val="multilevel"/>
    <w:tmpl w:val="2B2CA30A"/>
    <w:lvl w:ilvl="0">
      <w:start w:val="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5"/>
      <w:numFmt w:val="decimal"/>
      <w:lvlText w:val="%1.5%2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2">
      <w:start w:val="1"/>
      <w:numFmt w:val="decimal"/>
      <w:lvlText w:val="%1.5%2.%3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3">
      <w:start w:val="1"/>
      <w:numFmt w:val="decimal"/>
      <w:lvlText w:val="%1.5%2.%3.%4"/>
      <w:lvlJc w:val="left"/>
      <w:pPr>
        <w:tabs>
          <w:tab w:val="num" w:pos="3240"/>
        </w:tabs>
        <w:ind w:left="3240" w:hanging="1080"/>
      </w:pPr>
      <w:rPr>
        <w:rFonts w:hint="eastAsia"/>
      </w:rPr>
    </w:lvl>
    <w:lvl w:ilvl="4">
      <w:start w:val="1"/>
      <w:numFmt w:val="decimal"/>
      <w:lvlText w:val="%1.5%2.%3.%4.%5"/>
      <w:lvlJc w:val="left"/>
      <w:pPr>
        <w:tabs>
          <w:tab w:val="num" w:pos="3960"/>
        </w:tabs>
        <w:ind w:left="3960" w:hanging="1080"/>
      </w:pPr>
      <w:rPr>
        <w:rFonts w:hint="eastAsia"/>
      </w:rPr>
    </w:lvl>
    <w:lvl w:ilvl="5">
      <w:start w:val="1"/>
      <w:numFmt w:val="decimal"/>
      <w:lvlText w:val="%1.5%2.%3.%4.%5.%6"/>
      <w:lvlJc w:val="left"/>
      <w:pPr>
        <w:tabs>
          <w:tab w:val="num" w:pos="5040"/>
        </w:tabs>
        <w:ind w:left="5040" w:hanging="1440"/>
      </w:pPr>
      <w:rPr>
        <w:rFonts w:hint="eastAsia"/>
      </w:rPr>
    </w:lvl>
    <w:lvl w:ilvl="6">
      <w:start w:val="1"/>
      <w:numFmt w:val="decimal"/>
      <w:lvlText w:val="%1.5%2.%3.%4.%5.%6.%7"/>
      <w:lvlJc w:val="left"/>
      <w:pPr>
        <w:tabs>
          <w:tab w:val="num" w:pos="6120"/>
        </w:tabs>
        <w:ind w:left="6120" w:hanging="1800"/>
      </w:pPr>
      <w:rPr>
        <w:rFonts w:hint="eastAsia"/>
      </w:rPr>
    </w:lvl>
    <w:lvl w:ilvl="7">
      <w:start w:val="1"/>
      <w:numFmt w:val="decimal"/>
      <w:lvlText w:val="%1.5%2.%3.%4.%5.%6.%7.%8"/>
      <w:lvlJc w:val="left"/>
      <w:pPr>
        <w:tabs>
          <w:tab w:val="num" w:pos="6840"/>
        </w:tabs>
        <w:ind w:left="6840" w:hanging="1800"/>
      </w:pPr>
      <w:rPr>
        <w:rFonts w:hint="eastAsia"/>
      </w:rPr>
    </w:lvl>
    <w:lvl w:ilvl="8">
      <w:start w:val="1"/>
      <w:numFmt w:val="decimal"/>
      <w:lvlText w:val="%1.5%2.%3.%4.%5.%6.%7.%8.%9"/>
      <w:lvlJc w:val="left"/>
      <w:pPr>
        <w:tabs>
          <w:tab w:val="num" w:pos="7920"/>
        </w:tabs>
        <w:ind w:left="7920" w:hanging="2160"/>
      </w:pPr>
      <w:rPr>
        <w:rFonts w:hint="eastAsia"/>
      </w:rPr>
    </w:lvl>
  </w:abstractNum>
  <w:abstractNum w:abstractNumId="10" w15:restartNumberingAfterBreak="0">
    <w:nsid w:val="391B7B77"/>
    <w:multiLevelType w:val="singleLevel"/>
    <w:tmpl w:val="EFB235E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position w:val="-3"/>
        <w:sz w:val="32"/>
        <w:szCs w:val="32"/>
      </w:rPr>
    </w:lvl>
  </w:abstractNum>
  <w:abstractNum w:abstractNumId="11" w15:restartNumberingAfterBreak="0">
    <w:nsid w:val="3A95177F"/>
    <w:multiLevelType w:val="multilevel"/>
    <w:tmpl w:val="57B29928"/>
    <w:lvl w:ilvl="0">
      <w:start w:val="1"/>
      <w:numFmt w:val="decimal"/>
      <w:lvlText w:val="%1"/>
      <w:lvlJc w:val="left"/>
      <w:pPr>
        <w:tabs>
          <w:tab w:val="num" w:pos="575"/>
        </w:tabs>
        <w:ind w:left="575" w:hanging="405"/>
      </w:pPr>
      <w:rPr>
        <w:rFonts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num" w:pos="1250"/>
        </w:tabs>
        <w:ind w:left="1250" w:hanging="360"/>
      </w:pPr>
    </w:lvl>
    <w:lvl w:ilvl="2">
      <w:start w:val="1"/>
      <w:numFmt w:val="lowerRoman"/>
      <w:lvlText w:val="%3."/>
      <w:lvlJc w:val="right"/>
      <w:pPr>
        <w:tabs>
          <w:tab w:val="num" w:pos="1970"/>
        </w:tabs>
        <w:ind w:left="1970" w:hanging="180"/>
      </w:pPr>
    </w:lvl>
    <w:lvl w:ilvl="3">
      <w:start w:val="1"/>
      <w:numFmt w:val="decimal"/>
      <w:lvlText w:val="%4."/>
      <w:lvlJc w:val="left"/>
      <w:pPr>
        <w:tabs>
          <w:tab w:val="num" w:pos="2690"/>
        </w:tabs>
        <w:ind w:left="2690" w:hanging="360"/>
      </w:pPr>
    </w:lvl>
    <w:lvl w:ilvl="4">
      <w:start w:val="1"/>
      <w:numFmt w:val="lowerLetter"/>
      <w:lvlText w:val="%5."/>
      <w:lvlJc w:val="left"/>
      <w:pPr>
        <w:tabs>
          <w:tab w:val="num" w:pos="3410"/>
        </w:tabs>
        <w:ind w:left="3410" w:hanging="360"/>
      </w:pPr>
    </w:lvl>
    <w:lvl w:ilvl="5">
      <w:start w:val="1"/>
      <w:numFmt w:val="lowerRoman"/>
      <w:lvlText w:val="%6."/>
      <w:lvlJc w:val="right"/>
      <w:pPr>
        <w:tabs>
          <w:tab w:val="num" w:pos="4130"/>
        </w:tabs>
        <w:ind w:left="4130" w:hanging="180"/>
      </w:pPr>
    </w:lvl>
    <w:lvl w:ilvl="6">
      <w:start w:val="1"/>
      <w:numFmt w:val="decimal"/>
      <w:lvlText w:val="%7."/>
      <w:lvlJc w:val="left"/>
      <w:pPr>
        <w:tabs>
          <w:tab w:val="num" w:pos="4850"/>
        </w:tabs>
        <w:ind w:left="4850" w:hanging="360"/>
      </w:pPr>
    </w:lvl>
    <w:lvl w:ilvl="7">
      <w:start w:val="1"/>
      <w:numFmt w:val="lowerLetter"/>
      <w:lvlText w:val="%8."/>
      <w:lvlJc w:val="left"/>
      <w:pPr>
        <w:tabs>
          <w:tab w:val="num" w:pos="5570"/>
        </w:tabs>
        <w:ind w:left="5570" w:hanging="360"/>
      </w:pPr>
    </w:lvl>
    <w:lvl w:ilvl="8">
      <w:start w:val="1"/>
      <w:numFmt w:val="lowerRoman"/>
      <w:lvlText w:val="%9."/>
      <w:lvlJc w:val="right"/>
      <w:pPr>
        <w:tabs>
          <w:tab w:val="num" w:pos="6290"/>
        </w:tabs>
        <w:ind w:left="6290" w:hanging="180"/>
      </w:pPr>
    </w:lvl>
  </w:abstractNum>
  <w:abstractNum w:abstractNumId="12" w15:restartNumberingAfterBreak="0">
    <w:nsid w:val="3C5429C5"/>
    <w:multiLevelType w:val="multilevel"/>
    <w:tmpl w:val="400C9D80"/>
    <w:lvl w:ilvl="0">
      <w:start w:val="2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>
      <w:start w:val="2"/>
      <w:numFmt w:val="decimal"/>
      <w:lvlText w:val="%1%2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2">
      <w:start w:val="1"/>
      <w:numFmt w:val="decimal"/>
      <w:lvlText w:val="%1%2.%3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3">
      <w:start w:val="1"/>
      <w:numFmt w:val="decimal"/>
      <w:lvlText w:val="%1%2.%3.%4"/>
      <w:lvlJc w:val="left"/>
      <w:pPr>
        <w:tabs>
          <w:tab w:val="num" w:pos="2880"/>
        </w:tabs>
        <w:ind w:left="2880" w:hanging="720"/>
      </w:pPr>
      <w:rPr>
        <w:rFonts w:hint="eastAsia"/>
      </w:rPr>
    </w:lvl>
    <w:lvl w:ilvl="4">
      <w:start w:val="1"/>
      <w:numFmt w:val="decimal"/>
      <w:lvlText w:val="%1%2.%3.%4.%5"/>
      <w:lvlJc w:val="left"/>
      <w:pPr>
        <w:tabs>
          <w:tab w:val="num" w:pos="3960"/>
        </w:tabs>
        <w:ind w:left="3960" w:hanging="1080"/>
      </w:pPr>
      <w:rPr>
        <w:rFonts w:hint="eastAsia"/>
      </w:rPr>
    </w:lvl>
    <w:lvl w:ilvl="5">
      <w:start w:val="1"/>
      <w:numFmt w:val="decimal"/>
      <w:lvlText w:val="%1%2.%3.%4.%5.%6"/>
      <w:lvlJc w:val="left"/>
      <w:pPr>
        <w:tabs>
          <w:tab w:val="num" w:pos="4680"/>
        </w:tabs>
        <w:ind w:left="4680" w:hanging="1080"/>
      </w:pPr>
      <w:rPr>
        <w:rFonts w:hint="eastAsia"/>
      </w:rPr>
    </w:lvl>
    <w:lvl w:ilvl="6">
      <w:start w:val="1"/>
      <w:numFmt w:val="decimal"/>
      <w:lvlText w:val="%1%2.%3.%4.%5.%6.%7"/>
      <w:lvlJc w:val="left"/>
      <w:pPr>
        <w:tabs>
          <w:tab w:val="num" w:pos="5760"/>
        </w:tabs>
        <w:ind w:left="5760" w:hanging="1440"/>
      </w:pPr>
      <w:rPr>
        <w:rFonts w:hint="eastAsia"/>
      </w:rPr>
    </w:lvl>
    <w:lvl w:ilvl="7">
      <w:start w:val="1"/>
      <w:numFmt w:val="decimal"/>
      <w:lvlText w:val="%1%2.%3.%4.%5.%6.%7.%8"/>
      <w:lvlJc w:val="left"/>
      <w:pPr>
        <w:tabs>
          <w:tab w:val="num" w:pos="6840"/>
        </w:tabs>
        <w:ind w:left="6840" w:hanging="1800"/>
      </w:pPr>
      <w:rPr>
        <w:rFonts w:hint="eastAsia"/>
      </w:rPr>
    </w:lvl>
    <w:lvl w:ilvl="8">
      <w:start w:val="1"/>
      <w:numFmt w:val="decimal"/>
      <w:lvlText w:val="%1%2.%3.%4.%5.%6.%7.%8.%9"/>
      <w:lvlJc w:val="left"/>
      <w:pPr>
        <w:tabs>
          <w:tab w:val="num" w:pos="7560"/>
        </w:tabs>
        <w:ind w:left="7560" w:hanging="1800"/>
      </w:pPr>
      <w:rPr>
        <w:rFonts w:hint="eastAsia"/>
      </w:rPr>
    </w:lvl>
  </w:abstractNum>
  <w:abstractNum w:abstractNumId="13" w15:restartNumberingAfterBreak="0">
    <w:nsid w:val="3E796507"/>
    <w:multiLevelType w:val="multilevel"/>
    <w:tmpl w:val="F0F8F786"/>
    <w:lvl w:ilvl="0">
      <w:start w:val="1"/>
      <w:numFmt w:val="decimal"/>
      <w:lvlText w:val="%1"/>
      <w:lvlJc w:val="right"/>
      <w:pPr>
        <w:tabs>
          <w:tab w:val="num" w:pos="287"/>
        </w:tabs>
        <w:ind w:left="287" w:hanging="287"/>
      </w:pPr>
      <w:rPr>
        <w:rFonts w:hAnsi="Arial" w:cs="Arial" w:hint="default"/>
        <w:sz w:val="30"/>
        <w:szCs w:val="30"/>
      </w:rPr>
    </w:lvl>
    <w:lvl w:ilvl="1">
      <w:start w:val="1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ascii="FZZhunYuan-M02S" w:eastAsia="FZZhunYuan-M02S" w:hint="eastAsia"/>
        <w:position w:val="0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tabs>
          <w:tab w:val="num" w:pos="1684"/>
        </w:tabs>
        <w:ind w:left="16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081"/>
        </w:tabs>
        <w:ind w:left="208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38"/>
        </w:tabs>
        <w:ind w:left="283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35"/>
        </w:tabs>
        <w:ind w:left="32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92"/>
        </w:tabs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749"/>
        </w:tabs>
        <w:ind w:left="474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146"/>
        </w:tabs>
        <w:ind w:left="5146" w:hanging="1800"/>
      </w:pPr>
      <w:rPr>
        <w:rFonts w:hint="default"/>
      </w:rPr>
    </w:lvl>
  </w:abstractNum>
  <w:abstractNum w:abstractNumId="14" w15:restartNumberingAfterBreak="0">
    <w:nsid w:val="417200CC"/>
    <w:multiLevelType w:val="multilevel"/>
    <w:tmpl w:val="780E4830"/>
    <w:lvl w:ilvl="0">
      <w:start w:val="17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>
      <w:start w:val="5"/>
      <w:numFmt w:val="decimal"/>
      <w:lvlText w:val="%1.%2"/>
      <w:lvlJc w:val="left"/>
      <w:pPr>
        <w:tabs>
          <w:tab w:val="num" w:pos="1185"/>
        </w:tabs>
        <w:ind w:left="1185" w:hanging="465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eastAsia"/>
      </w:rPr>
    </w:lvl>
  </w:abstractNum>
  <w:abstractNum w:abstractNumId="15" w15:restartNumberingAfterBreak="0">
    <w:nsid w:val="45BA2CAA"/>
    <w:multiLevelType w:val="hybridMultilevel"/>
    <w:tmpl w:val="2842BF32"/>
    <w:lvl w:ilvl="0" w:tplc="A094BD06">
      <w:start w:val="12"/>
      <w:numFmt w:val="decimal"/>
      <w:lvlText w:val="%1"/>
      <w:lvlJc w:val="left"/>
      <w:pPr>
        <w:tabs>
          <w:tab w:val="num" w:pos="4680"/>
        </w:tabs>
        <w:ind w:left="4680" w:hanging="72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040"/>
        </w:tabs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760"/>
        </w:tabs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480"/>
        </w:tabs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200"/>
        </w:tabs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920"/>
        </w:tabs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640"/>
        </w:tabs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360"/>
        </w:tabs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080"/>
        </w:tabs>
        <w:ind w:left="10080" w:hanging="180"/>
      </w:pPr>
    </w:lvl>
  </w:abstractNum>
  <w:abstractNum w:abstractNumId="16" w15:restartNumberingAfterBreak="0">
    <w:nsid w:val="4902174A"/>
    <w:multiLevelType w:val="hybridMultilevel"/>
    <w:tmpl w:val="203C2114"/>
    <w:lvl w:ilvl="0" w:tplc="CD02481E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99B7115"/>
    <w:multiLevelType w:val="hybridMultilevel"/>
    <w:tmpl w:val="F410B32E"/>
    <w:lvl w:ilvl="0" w:tplc="1C0676D0">
      <w:start w:val="1"/>
      <w:numFmt w:val="lowerLetter"/>
      <w:lvlText w:val="%1."/>
      <w:lvlJc w:val="left"/>
      <w:pPr>
        <w:tabs>
          <w:tab w:val="num" w:pos="1797"/>
        </w:tabs>
        <w:ind w:left="1797" w:hanging="720"/>
      </w:pPr>
      <w:rPr>
        <w:rFonts w:ascii="Arial" w:hAnsi="Arial" w:cs="Arial"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77"/>
        </w:tabs>
        <w:ind w:left="107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97"/>
        </w:tabs>
        <w:ind w:left="179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17"/>
        </w:tabs>
        <w:ind w:left="251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37"/>
        </w:tabs>
        <w:ind w:left="323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57"/>
        </w:tabs>
        <w:ind w:left="395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77"/>
        </w:tabs>
        <w:ind w:left="467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97"/>
        </w:tabs>
        <w:ind w:left="539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17"/>
        </w:tabs>
        <w:ind w:left="6117" w:hanging="180"/>
      </w:pPr>
    </w:lvl>
  </w:abstractNum>
  <w:abstractNum w:abstractNumId="18" w15:restartNumberingAfterBreak="0">
    <w:nsid w:val="58ED3B24"/>
    <w:multiLevelType w:val="hybridMultilevel"/>
    <w:tmpl w:val="37B20E7C"/>
    <w:lvl w:ilvl="0" w:tplc="1C0676D0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ascii="Arial" w:hAnsi="Arial" w:cs="Arial"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5D635B18"/>
    <w:multiLevelType w:val="multilevel"/>
    <w:tmpl w:val="8EBEA8C0"/>
    <w:lvl w:ilvl="0">
      <w:numFmt w:val="none"/>
      <w:lvlText w:val="7.1"/>
      <w:lvlJc w:val="left"/>
      <w:pPr>
        <w:tabs>
          <w:tab w:val="num" w:pos="575"/>
        </w:tabs>
        <w:ind w:left="575" w:hanging="405"/>
      </w:pPr>
      <w:rPr>
        <w:rFonts w:hAnsi="Arial" w:cs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E554EB"/>
    <w:multiLevelType w:val="multilevel"/>
    <w:tmpl w:val="F0F8F786"/>
    <w:lvl w:ilvl="0">
      <w:start w:val="1"/>
      <w:numFmt w:val="decimal"/>
      <w:lvlText w:val="%1"/>
      <w:lvlJc w:val="right"/>
      <w:pPr>
        <w:tabs>
          <w:tab w:val="num" w:pos="287"/>
        </w:tabs>
        <w:ind w:left="287" w:hanging="287"/>
      </w:pPr>
      <w:rPr>
        <w:rFonts w:hAnsi="Arial" w:cs="Arial" w:hint="default"/>
        <w:sz w:val="30"/>
        <w:szCs w:val="30"/>
      </w:rPr>
    </w:lvl>
    <w:lvl w:ilvl="1">
      <w:start w:val="1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ascii="FZZhunYuan-M02S" w:eastAsia="FZZhunYuan-M02S" w:hint="eastAsia"/>
        <w:position w:val="0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tabs>
          <w:tab w:val="num" w:pos="1684"/>
        </w:tabs>
        <w:ind w:left="168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081"/>
        </w:tabs>
        <w:ind w:left="208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38"/>
        </w:tabs>
        <w:ind w:left="283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235"/>
        </w:tabs>
        <w:ind w:left="32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992"/>
        </w:tabs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749"/>
        </w:tabs>
        <w:ind w:left="474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146"/>
        </w:tabs>
        <w:ind w:left="5146" w:hanging="1800"/>
      </w:pPr>
      <w:rPr>
        <w:rFonts w:hint="default"/>
      </w:rPr>
    </w:lvl>
  </w:abstractNum>
  <w:abstractNum w:abstractNumId="21" w15:restartNumberingAfterBreak="0">
    <w:nsid w:val="65832FFA"/>
    <w:multiLevelType w:val="hybridMultilevel"/>
    <w:tmpl w:val="0540C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0605D6"/>
    <w:multiLevelType w:val="hybridMultilevel"/>
    <w:tmpl w:val="B8D443BE"/>
    <w:lvl w:ilvl="0" w:tplc="2E024D52">
      <w:start w:val="1"/>
      <w:numFmt w:val="decimal"/>
      <w:lvlText w:val="%1."/>
      <w:lvlJc w:val="left"/>
      <w:pPr>
        <w:ind w:left="1080" w:hanging="720"/>
      </w:pPr>
      <w:rPr>
        <w:rFonts w:ascii="Times New Roman" w:eastAsia="FZLiBian-S02S" w:hAnsi="Times New Roman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038857">
    <w:abstractNumId w:val="15"/>
  </w:num>
  <w:num w:numId="2" w16cid:durableId="8459152">
    <w:abstractNumId w:val="18"/>
  </w:num>
  <w:num w:numId="3" w16cid:durableId="589316936">
    <w:abstractNumId w:val="16"/>
  </w:num>
  <w:num w:numId="4" w16cid:durableId="1421440659">
    <w:abstractNumId w:val="8"/>
  </w:num>
  <w:num w:numId="5" w16cid:durableId="789401211">
    <w:abstractNumId w:val="9"/>
  </w:num>
  <w:num w:numId="6" w16cid:durableId="365108629">
    <w:abstractNumId w:val="3"/>
  </w:num>
  <w:num w:numId="7" w16cid:durableId="458186991">
    <w:abstractNumId w:val="14"/>
  </w:num>
  <w:num w:numId="8" w16cid:durableId="35400591">
    <w:abstractNumId w:val="12"/>
  </w:num>
  <w:num w:numId="9" w16cid:durableId="1400832437">
    <w:abstractNumId w:val="10"/>
  </w:num>
  <w:num w:numId="10" w16cid:durableId="960498245">
    <w:abstractNumId w:val="5"/>
  </w:num>
  <w:num w:numId="11" w16cid:durableId="702826287">
    <w:abstractNumId w:val="13"/>
  </w:num>
  <w:num w:numId="12" w16cid:durableId="726337519">
    <w:abstractNumId w:val="11"/>
  </w:num>
  <w:num w:numId="13" w16cid:durableId="292977861">
    <w:abstractNumId w:val="2"/>
  </w:num>
  <w:num w:numId="14" w16cid:durableId="1778410107">
    <w:abstractNumId w:val="19"/>
  </w:num>
  <w:num w:numId="15" w16cid:durableId="1451707679">
    <w:abstractNumId w:val="0"/>
  </w:num>
  <w:num w:numId="16" w16cid:durableId="1962153874">
    <w:abstractNumId w:val="6"/>
  </w:num>
  <w:num w:numId="17" w16cid:durableId="1626740457">
    <w:abstractNumId w:val="7"/>
  </w:num>
  <w:num w:numId="18" w16cid:durableId="197858600">
    <w:abstractNumId w:val="4"/>
  </w:num>
  <w:num w:numId="19" w16cid:durableId="1422679805">
    <w:abstractNumId w:val="20"/>
  </w:num>
  <w:num w:numId="20" w16cid:durableId="1297638204">
    <w:abstractNumId w:val="17"/>
  </w:num>
  <w:num w:numId="21" w16cid:durableId="1068767795">
    <w:abstractNumId w:val="1"/>
  </w:num>
  <w:num w:numId="22" w16cid:durableId="1398355849">
    <w:abstractNumId w:val="22"/>
  </w:num>
  <w:num w:numId="23" w16cid:durableId="97120857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SwNDEwsTA2sbA0N7VU0lEKTi0uzszPAykwrQUA4jhjlSwAAAA="/>
  </w:docVars>
  <w:rsids>
    <w:rsidRoot w:val="000B4E73"/>
    <w:rsid w:val="00010BA3"/>
    <w:rsid w:val="00011F3E"/>
    <w:rsid w:val="00012242"/>
    <w:rsid w:val="00012D98"/>
    <w:rsid w:val="000143FF"/>
    <w:rsid w:val="00020685"/>
    <w:rsid w:val="00022435"/>
    <w:rsid w:val="00025C52"/>
    <w:rsid w:val="0003127B"/>
    <w:rsid w:val="000339D7"/>
    <w:rsid w:val="00041086"/>
    <w:rsid w:val="000532B9"/>
    <w:rsid w:val="000534ED"/>
    <w:rsid w:val="00054A32"/>
    <w:rsid w:val="000562AB"/>
    <w:rsid w:val="000623C4"/>
    <w:rsid w:val="00064AAD"/>
    <w:rsid w:val="00067B49"/>
    <w:rsid w:val="000701E4"/>
    <w:rsid w:val="000736E8"/>
    <w:rsid w:val="00074984"/>
    <w:rsid w:val="000750F8"/>
    <w:rsid w:val="0008367F"/>
    <w:rsid w:val="00090F0D"/>
    <w:rsid w:val="00094A34"/>
    <w:rsid w:val="000A2AA0"/>
    <w:rsid w:val="000B4E73"/>
    <w:rsid w:val="000B6209"/>
    <w:rsid w:val="000C10AD"/>
    <w:rsid w:val="000C279A"/>
    <w:rsid w:val="000C3D4B"/>
    <w:rsid w:val="000C65E2"/>
    <w:rsid w:val="000C67FB"/>
    <w:rsid w:val="000C7D85"/>
    <w:rsid w:val="000D518A"/>
    <w:rsid w:val="000E4754"/>
    <w:rsid w:val="000F66F5"/>
    <w:rsid w:val="000F7B0F"/>
    <w:rsid w:val="00101E29"/>
    <w:rsid w:val="00105132"/>
    <w:rsid w:val="001201B2"/>
    <w:rsid w:val="00120CA3"/>
    <w:rsid w:val="00121227"/>
    <w:rsid w:val="0012590B"/>
    <w:rsid w:val="001259CE"/>
    <w:rsid w:val="00126987"/>
    <w:rsid w:val="001328B9"/>
    <w:rsid w:val="001364DB"/>
    <w:rsid w:val="00140C86"/>
    <w:rsid w:val="0015171A"/>
    <w:rsid w:val="001547B6"/>
    <w:rsid w:val="001560C0"/>
    <w:rsid w:val="00176164"/>
    <w:rsid w:val="0017661F"/>
    <w:rsid w:val="0018226F"/>
    <w:rsid w:val="0019112F"/>
    <w:rsid w:val="001919E4"/>
    <w:rsid w:val="00194BC2"/>
    <w:rsid w:val="001A0FD7"/>
    <w:rsid w:val="001B17CD"/>
    <w:rsid w:val="001B32DF"/>
    <w:rsid w:val="001B3D26"/>
    <w:rsid w:val="001B5C3D"/>
    <w:rsid w:val="001C1394"/>
    <w:rsid w:val="001D419D"/>
    <w:rsid w:val="001D4D57"/>
    <w:rsid w:val="001D573E"/>
    <w:rsid w:val="001D7117"/>
    <w:rsid w:val="001E4C40"/>
    <w:rsid w:val="001E5726"/>
    <w:rsid w:val="001F07E7"/>
    <w:rsid w:val="001F26C9"/>
    <w:rsid w:val="001F3A22"/>
    <w:rsid w:val="002014C7"/>
    <w:rsid w:val="002029F9"/>
    <w:rsid w:val="002046EF"/>
    <w:rsid w:val="00206B83"/>
    <w:rsid w:val="00210530"/>
    <w:rsid w:val="00210609"/>
    <w:rsid w:val="00213DE1"/>
    <w:rsid w:val="00214066"/>
    <w:rsid w:val="0021562E"/>
    <w:rsid w:val="00215EC3"/>
    <w:rsid w:val="0023444E"/>
    <w:rsid w:val="00237F07"/>
    <w:rsid w:val="00237F74"/>
    <w:rsid w:val="00240C70"/>
    <w:rsid w:val="002414CF"/>
    <w:rsid w:val="002457B9"/>
    <w:rsid w:val="002461B4"/>
    <w:rsid w:val="00251BA0"/>
    <w:rsid w:val="002526F1"/>
    <w:rsid w:val="00252AD2"/>
    <w:rsid w:val="00252F45"/>
    <w:rsid w:val="00254B81"/>
    <w:rsid w:val="00260729"/>
    <w:rsid w:val="00262107"/>
    <w:rsid w:val="002645B6"/>
    <w:rsid w:val="002723C1"/>
    <w:rsid w:val="00272783"/>
    <w:rsid w:val="00273550"/>
    <w:rsid w:val="00273EEE"/>
    <w:rsid w:val="002803CE"/>
    <w:rsid w:val="00281C5A"/>
    <w:rsid w:val="00286C6F"/>
    <w:rsid w:val="002877C6"/>
    <w:rsid w:val="00292CBF"/>
    <w:rsid w:val="00294790"/>
    <w:rsid w:val="00295F5E"/>
    <w:rsid w:val="002A014C"/>
    <w:rsid w:val="002A38D0"/>
    <w:rsid w:val="002A3F4A"/>
    <w:rsid w:val="002B00F6"/>
    <w:rsid w:val="002B132C"/>
    <w:rsid w:val="002B4B9C"/>
    <w:rsid w:val="002C4651"/>
    <w:rsid w:val="002D26C1"/>
    <w:rsid w:val="002D5264"/>
    <w:rsid w:val="002E1D9E"/>
    <w:rsid w:val="002E384D"/>
    <w:rsid w:val="002F19D9"/>
    <w:rsid w:val="002F6DB6"/>
    <w:rsid w:val="002F72AD"/>
    <w:rsid w:val="0030219A"/>
    <w:rsid w:val="00307A75"/>
    <w:rsid w:val="00307F3F"/>
    <w:rsid w:val="00311417"/>
    <w:rsid w:val="003117B0"/>
    <w:rsid w:val="003153DC"/>
    <w:rsid w:val="003154A3"/>
    <w:rsid w:val="00320BDC"/>
    <w:rsid w:val="003233E9"/>
    <w:rsid w:val="00327096"/>
    <w:rsid w:val="00341FE7"/>
    <w:rsid w:val="00344D4E"/>
    <w:rsid w:val="00351E2B"/>
    <w:rsid w:val="00353781"/>
    <w:rsid w:val="00354662"/>
    <w:rsid w:val="00355C88"/>
    <w:rsid w:val="00360776"/>
    <w:rsid w:val="003631A9"/>
    <w:rsid w:val="00373040"/>
    <w:rsid w:val="0037553B"/>
    <w:rsid w:val="00377E50"/>
    <w:rsid w:val="0038609B"/>
    <w:rsid w:val="00387210"/>
    <w:rsid w:val="00391915"/>
    <w:rsid w:val="003930CE"/>
    <w:rsid w:val="00394107"/>
    <w:rsid w:val="003A44E6"/>
    <w:rsid w:val="003B1774"/>
    <w:rsid w:val="003B1904"/>
    <w:rsid w:val="003C7B56"/>
    <w:rsid w:val="003D0302"/>
    <w:rsid w:val="003D04B7"/>
    <w:rsid w:val="003D0F68"/>
    <w:rsid w:val="003D6FAC"/>
    <w:rsid w:val="003D7449"/>
    <w:rsid w:val="003F2B6F"/>
    <w:rsid w:val="003F6AE7"/>
    <w:rsid w:val="00414F3A"/>
    <w:rsid w:val="0041534E"/>
    <w:rsid w:val="0041646C"/>
    <w:rsid w:val="004164D6"/>
    <w:rsid w:val="0042265A"/>
    <w:rsid w:val="00424225"/>
    <w:rsid w:val="00424B61"/>
    <w:rsid w:val="004254B7"/>
    <w:rsid w:val="00425ED0"/>
    <w:rsid w:val="004306D2"/>
    <w:rsid w:val="0043082F"/>
    <w:rsid w:val="00430F69"/>
    <w:rsid w:val="00431DF6"/>
    <w:rsid w:val="004336B0"/>
    <w:rsid w:val="00433DE5"/>
    <w:rsid w:val="004345E4"/>
    <w:rsid w:val="00436803"/>
    <w:rsid w:val="004400E4"/>
    <w:rsid w:val="00440A9C"/>
    <w:rsid w:val="00443BC2"/>
    <w:rsid w:val="00444869"/>
    <w:rsid w:val="004452D1"/>
    <w:rsid w:val="00455229"/>
    <w:rsid w:val="0045575D"/>
    <w:rsid w:val="00456CBF"/>
    <w:rsid w:val="00457335"/>
    <w:rsid w:val="00457EDF"/>
    <w:rsid w:val="00466EA7"/>
    <w:rsid w:val="00470753"/>
    <w:rsid w:val="00470ED5"/>
    <w:rsid w:val="00471232"/>
    <w:rsid w:val="00471F8E"/>
    <w:rsid w:val="00477706"/>
    <w:rsid w:val="004778C9"/>
    <w:rsid w:val="00481002"/>
    <w:rsid w:val="004832D0"/>
    <w:rsid w:val="00483AAF"/>
    <w:rsid w:val="00487176"/>
    <w:rsid w:val="0049700B"/>
    <w:rsid w:val="004A4E25"/>
    <w:rsid w:val="004B121D"/>
    <w:rsid w:val="004B2332"/>
    <w:rsid w:val="004B2C44"/>
    <w:rsid w:val="004B3490"/>
    <w:rsid w:val="004B4874"/>
    <w:rsid w:val="004C1403"/>
    <w:rsid w:val="004C7938"/>
    <w:rsid w:val="004E1FC7"/>
    <w:rsid w:val="004E3970"/>
    <w:rsid w:val="004E4F23"/>
    <w:rsid w:val="004F0B6A"/>
    <w:rsid w:val="004F6ABF"/>
    <w:rsid w:val="005015A9"/>
    <w:rsid w:val="005021D5"/>
    <w:rsid w:val="00510BEA"/>
    <w:rsid w:val="00510FF4"/>
    <w:rsid w:val="00512B58"/>
    <w:rsid w:val="00512D1E"/>
    <w:rsid w:val="005153C9"/>
    <w:rsid w:val="005266E5"/>
    <w:rsid w:val="0052699F"/>
    <w:rsid w:val="00526E6B"/>
    <w:rsid w:val="00531370"/>
    <w:rsid w:val="00531809"/>
    <w:rsid w:val="00534651"/>
    <w:rsid w:val="0054182D"/>
    <w:rsid w:val="00542D9C"/>
    <w:rsid w:val="005443BB"/>
    <w:rsid w:val="00550335"/>
    <w:rsid w:val="00551F8B"/>
    <w:rsid w:val="00557C8E"/>
    <w:rsid w:val="005607AB"/>
    <w:rsid w:val="0056328A"/>
    <w:rsid w:val="00566B8F"/>
    <w:rsid w:val="005673A4"/>
    <w:rsid w:val="00571B13"/>
    <w:rsid w:val="005728FA"/>
    <w:rsid w:val="005757D7"/>
    <w:rsid w:val="0057716B"/>
    <w:rsid w:val="00583C1D"/>
    <w:rsid w:val="005843AB"/>
    <w:rsid w:val="00585399"/>
    <w:rsid w:val="00590A9C"/>
    <w:rsid w:val="00595CFD"/>
    <w:rsid w:val="005A26E2"/>
    <w:rsid w:val="005A4888"/>
    <w:rsid w:val="005A6041"/>
    <w:rsid w:val="005C065D"/>
    <w:rsid w:val="005C1A41"/>
    <w:rsid w:val="005C24D5"/>
    <w:rsid w:val="005C4F01"/>
    <w:rsid w:val="005C77B1"/>
    <w:rsid w:val="005D0259"/>
    <w:rsid w:val="005D2427"/>
    <w:rsid w:val="005D5640"/>
    <w:rsid w:val="005D631D"/>
    <w:rsid w:val="005D6C88"/>
    <w:rsid w:val="005D6D33"/>
    <w:rsid w:val="005E498E"/>
    <w:rsid w:val="005E5551"/>
    <w:rsid w:val="005E6F3E"/>
    <w:rsid w:val="005F22C0"/>
    <w:rsid w:val="005F5676"/>
    <w:rsid w:val="005F6D43"/>
    <w:rsid w:val="00602B2F"/>
    <w:rsid w:val="006050EF"/>
    <w:rsid w:val="00605A87"/>
    <w:rsid w:val="00615EDC"/>
    <w:rsid w:val="00616339"/>
    <w:rsid w:val="00617A57"/>
    <w:rsid w:val="0062227E"/>
    <w:rsid w:val="00626F1A"/>
    <w:rsid w:val="0063096B"/>
    <w:rsid w:val="00631886"/>
    <w:rsid w:val="006419E6"/>
    <w:rsid w:val="00641B0A"/>
    <w:rsid w:val="00644AE4"/>
    <w:rsid w:val="00650A89"/>
    <w:rsid w:val="006515AE"/>
    <w:rsid w:val="0065315A"/>
    <w:rsid w:val="006538BD"/>
    <w:rsid w:val="00654D77"/>
    <w:rsid w:val="0065579C"/>
    <w:rsid w:val="00656172"/>
    <w:rsid w:val="006600FF"/>
    <w:rsid w:val="00662047"/>
    <w:rsid w:val="0066325D"/>
    <w:rsid w:val="00663399"/>
    <w:rsid w:val="00664E90"/>
    <w:rsid w:val="006701EC"/>
    <w:rsid w:val="00673620"/>
    <w:rsid w:val="00673B01"/>
    <w:rsid w:val="00674511"/>
    <w:rsid w:val="00680BCA"/>
    <w:rsid w:val="00685134"/>
    <w:rsid w:val="00693681"/>
    <w:rsid w:val="00695334"/>
    <w:rsid w:val="006A398C"/>
    <w:rsid w:val="006A3B49"/>
    <w:rsid w:val="006A4D3F"/>
    <w:rsid w:val="006A5B56"/>
    <w:rsid w:val="006B6CAD"/>
    <w:rsid w:val="006B7860"/>
    <w:rsid w:val="006C1E4E"/>
    <w:rsid w:val="006C4792"/>
    <w:rsid w:val="006C4857"/>
    <w:rsid w:val="006C65FA"/>
    <w:rsid w:val="006C6910"/>
    <w:rsid w:val="006D2C36"/>
    <w:rsid w:val="006D4B84"/>
    <w:rsid w:val="006D4E50"/>
    <w:rsid w:val="006E6AAC"/>
    <w:rsid w:val="006F101A"/>
    <w:rsid w:val="006F4786"/>
    <w:rsid w:val="00700B04"/>
    <w:rsid w:val="00701A83"/>
    <w:rsid w:val="00710DF4"/>
    <w:rsid w:val="00710EDA"/>
    <w:rsid w:val="0071120E"/>
    <w:rsid w:val="00712481"/>
    <w:rsid w:val="0071356B"/>
    <w:rsid w:val="00722A21"/>
    <w:rsid w:val="00724957"/>
    <w:rsid w:val="007334DA"/>
    <w:rsid w:val="00736F24"/>
    <w:rsid w:val="00754553"/>
    <w:rsid w:val="0076465C"/>
    <w:rsid w:val="00765448"/>
    <w:rsid w:val="00765A63"/>
    <w:rsid w:val="0076745F"/>
    <w:rsid w:val="00770EC8"/>
    <w:rsid w:val="007829EC"/>
    <w:rsid w:val="00783941"/>
    <w:rsid w:val="00784E6B"/>
    <w:rsid w:val="007908C3"/>
    <w:rsid w:val="0079110B"/>
    <w:rsid w:val="007918F8"/>
    <w:rsid w:val="00791930"/>
    <w:rsid w:val="007946B4"/>
    <w:rsid w:val="007B7EB6"/>
    <w:rsid w:val="007C1707"/>
    <w:rsid w:val="007C1D64"/>
    <w:rsid w:val="007D2D7D"/>
    <w:rsid w:val="007D3589"/>
    <w:rsid w:val="007D36F5"/>
    <w:rsid w:val="007D4954"/>
    <w:rsid w:val="007D7D8D"/>
    <w:rsid w:val="007F13CD"/>
    <w:rsid w:val="007F7A1D"/>
    <w:rsid w:val="00801523"/>
    <w:rsid w:val="0080689C"/>
    <w:rsid w:val="00814AA5"/>
    <w:rsid w:val="00815704"/>
    <w:rsid w:val="0082010A"/>
    <w:rsid w:val="00822526"/>
    <w:rsid w:val="00822528"/>
    <w:rsid w:val="00825923"/>
    <w:rsid w:val="0083494D"/>
    <w:rsid w:val="00840C00"/>
    <w:rsid w:val="008419E5"/>
    <w:rsid w:val="00853D14"/>
    <w:rsid w:val="00860E80"/>
    <w:rsid w:val="0086100A"/>
    <w:rsid w:val="00861892"/>
    <w:rsid w:val="00865D2F"/>
    <w:rsid w:val="0086787B"/>
    <w:rsid w:val="008705A1"/>
    <w:rsid w:val="008757FD"/>
    <w:rsid w:val="00875BFA"/>
    <w:rsid w:val="00875CAA"/>
    <w:rsid w:val="0088040D"/>
    <w:rsid w:val="00880BEA"/>
    <w:rsid w:val="00883CF0"/>
    <w:rsid w:val="00886D84"/>
    <w:rsid w:val="008909D2"/>
    <w:rsid w:val="00895E71"/>
    <w:rsid w:val="008A2880"/>
    <w:rsid w:val="008A3D01"/>
    <w:rsid w:val="008A46FC"/>
    <w:rsid w:val="008B00B7"/>
    <w:rsid w:val="008B53E1"/>
    <w:rsid w:val="008B6DEF"/>
    <w:rsid w:val="008B7629"/>
    <w:rsid w:val="008C3B0D"/>
    <w:rsid w:val="008C71AA"/>
    <w:rsid w:val="008C7F73"/>
    <w:rsid w:val="008D1B9C"/>
    <w:rsid w:val="008D2F19"/>
    <w:rsid w:val="008D4DB3"/>
    <w:rsid w:val="008D776F"/>
    <w:rsid w:val="008E00BB"/>
    <w:rsid w:val="008E238E"/>
    <w:rsid w:val="008E41A9"/>
    <w:rsid w:val="008E7EB3"/>
    <w:rsid w:val="008F05A8"/>
    <w:rsid w:val="008F2CB5"/>
    <w:rsid w:val="00900630"/>
    <w:rsid w:val="009039B5"/>
    <w:rsid w:val="0090411A"/>
    <w:rsid w:val="00905074"/>
    <w:rsid w:val="00912276"/>
    <w:rsid w:val="009134B8"/>
    <w:rsid w:val="00916BC2"/>
    <w:rsid w:val="00923576"/>
    <w:rsid w:val="009317ED"/>
    <w:rsid w:val="00933384"/>
    <w:rsid w:val="00933D93"/>
    <w:rsid w:val="00937532"/>
    <w:rsid w:val="0094010C"/>
    <w:rsid w:val="00941C2B"/>
    <w:rsid w:val="00942D23"/>
    <w:rsid w:val="00944938"/>
    <w:rsid w:val="0095077A"/>
    <w:rsid w:val="009529BD"/>
    <w:rsid w:val="009550F8"/>
    <w:rsid w:val="00960BD1"/>
    <w:rsid w:val="00971022"/>
    <w:rsid w:val="00972BDA"/>
    <w:rsid w:val="00973F5C"/>
    <w:rsid w:val="009844C1"/>
    <w:rsid w:val="009902F5"/>
    <w:rsid w:val="009A0AAA"/>
    <w:rsid w:val="009A5567"/>
    <w:rsid w:val="009A5DAD"/>
    <w:rsid w:val="009A789E"/>
    <w:rsid w:val="009B1EAC"/>
    <w:rsid w:val="009B432E"/>
    <w:rsid w:val="009B777F"/>
    <w:rsid w:val="009C258C"/>
    <w:rsid w:val="009D15AD"/>
    <w:rsid w:val="009D3489"/>
    <w:rsid w:val="009D446E"/>
    <w:rsid w:val="009E4C34"/>
    <w:rsid w:val="009E6773"/>
    <w:rsid w:val="009E7640"/>
    <w:rsid w:val="009E7CDF"/>
    <w:rsid w:val="009F1A0E"/>
    <w:rsid w:val="009F371C"/>
    <w:rsid w:val="009F554D"/>
    <w:rsid w:val="009F7714"/>
    <w:rsid w:val="00A0013F"/>
    <w:rsid w:val="00A01A01"/>
    <w:rsid w:val="00A02F1A"/>
    <w:rsid w:val="00A03042"/>
    <w:rsid w:val="00A060C6"/>
    <w:rsid w:val="00A10A9C"/>
    <w:rsid w:val="00A2223E"/>
    <w:rsid w:val="00A230C7"/>
    <w:rsid w:val="00A239D6"/>
    <w:rsid w:val="00A27C82"/>
    <w:rsid w:val="00A33E4B"/>
    <w:rsid w:val="00A36658"/>
    <w:rsid w:val="00A40581"/>
    <w:rsid w:val="00A41D19"/>
    <w:rsid w:val="00A42FF3"/>
    <w:rsid w:val="00A43965"/>
    <w:rsid w:val="00A43991"/>
    <w:rsid w:val="00A45C06"/>
    <w:rsid w:val="00A51310"/>
    <w:rsid w:val="00A54913"/>
    <w:rsid w:val="00A562D6"/>
    <w:rsid w:val="00A57CC9"/>
    <w:rsid w:val="00A62FE5"/>
    <w:rsid w:val="00A64844"/>
    <w:rsid w:val="00A67BF6"/>
    <w:rsid w:val="00A708B8"/>
    <w:rsid w:val="00A70F8D"/>
    <w:rsid w:val="00A7455B"/>
    <w:rsid w:val="00A76C2D"/>
    <w:rsid w:val="00A771C4"/>
    <w:rsid w:val="00A775B4"/>
    <w:rsid w:val="00A77615"/>
    <w:rsid w:val="00A81036"/>
    <w:rsid w:val="00A813FC"/>
    <w:rsid w:val="00A81AFE"/>
    <w:rsid w:val="00A85E6D"/>
    <w:rsid w:val="00A949DF"/>
    <w:rsid w:val="00A97AD9"/>
    <w:rsid w:val="00AA1F1D"/>
    <w:rsid w:val="00AA56E6"/>
    <w:rsid w:val="00AA6518"/>
    <w:rsid w:val="00AA656D"/>
    <w:rsid w:val="00AA65EB"/>
    <w:rsid w:val="00AA6860"/>
    <w:rsid w:val="00AA68A8"/>
    <w:rsid w:val="00AB1C6B"/>
    <w:rsid w:val="00AB651A"/>
    <w:rsid w:val="00AC1066"/>
    <w:rsid w:val="00AC3171"/>
    <w:rsid w:val="00AC43AC"/>
    <w:rsid w:val="00AC4E5D"/>
    <w:rsid w:val="00AD16BF"/>
    <w:rsid w:val="00AD1724"/>
    <w:rsid w:val="00AD3024"/>
    <w:rsid w:val="00AD58FB"/>
    <w:rsid w:val="00AD7E32"/>
    <w:rsid w:val="00AE11C2"/>
    <w:rsid w:val="00AE1270"/>
    <w:rsid w:val="00AE4707"/>
    <w:rsid w:val="00AE73AD"/>
    <w:rsid w:val="00AF15CE"/>
    <w:rsid w:val="00AF2186"/>
    <w:rsid w:val="00AF26B9"/>
    <w:rsid w:val="00AF74F5"/>
    <w:rsid w:val="00B0017B"/>
    <w:rsid w:val="00B022AA"/>
    <w:rsid w:val="00B0359B"/>
    <w:rsid w:val="00B045F0"/>
    <w:rsid w:val="00B0471A"/>
    <w:rsid w:val="00B06086"/>
    <w:rsid w:val="00B10959"/>
    <w:rsid w:val="00B11B8C"/>
    <w:rsid w:val="00B1226B"/>
    <w:rsid w:val="00B122A3"/>
    <w:rsid w:val="00B160EA"/>
    <w:rsid w:val="00B32C17"/>
    <w:rsid w:val="00B33FB8"/>
    <w:rsid w:val="00B35561"/>
    <w:rsid w:val="00B359C4"/>
    <w:rsid w:val="00B37803"/>
    <w:rsid w:val="00B37DF0"/>
    <w:rsid w:val="00B37FAD"/>
    <w:rsid w:val="00B4457C"/>
    <w:rsid w:val="00B44955"/>
    <w:rsid w:val="00B45213"/>
    <w:rsid w:val="00B4582D"/>
    <w:rsid w:val="00B53AA4"/>
    <w:rsid w:val="00B54686"/>
    <w:rsid w:val="00B55760"/>
    <w:rsid w:val="00B575FA"/>
    <w:rsid w:val="00B61E53"/>
    <w:rsid w:val="00B63654"/>
    <w:rsid w:val="00B70297"/>
    <w:rsid w:val="00B71D05"/>
    <w:rsid w:val="00B726AC"/>
    <w:rsid w:val="00B72F93"/>
    <w:rsid w:val="00B76A90"/>
    <w:rsid w:val="00B774AE"/>
    <w:rsid w:val="00B779A2"/>
    <w:rsid w:val="00B80D83"/>
    <w:rsid w:val="00B8560F"/>
    <w:rsid w:val="00B86560"/>
    <w:rsid w:val="00B970EA"/>
    <w:rsid w:val="00BA03CD"/>
    <w:rsid w:val="00BA364E"/>
    <w:rsid w:val="00BA3AC9"/>
    <w:rsid w:val="00BA58F4"/>
    <w:rsid w:val="00BA7798"/>
    <w:rsid w:val="00BB0730"/>
    <w:rsid w:val="00BB3739"/>
    <w:rsid w:val="00BB6DC8"/>
    <w:rsid w:val="00BC4AD6"/>
    <w:rsid w:val="00BC6A23"/>
    <w:rsid w:val="00BD3A46"/>
    <w:rsid w:val="00BD4207"/>
    <w:rsid w:val="00BD49CE"/>
    <w:rsid w:val="00BE3413"/>
    <w:rsid w:val="00BE38A7"/>
    <w:rsid w:val="00BF0F2C"/>
    <w:rsid w:val="00BF32A4"/>
    <w:rsid w:val="00BF74DC"/>
    <w:rsid w:val="00C04CF8"/>
    <w:rsid w:val="00C05F18"/>
    <w:rsid w:val="00C111F7"/>
    <w:rsid w:val="00C16623"/>
    <w:rsid w:val="00C16B24"/>
    <w:rsid w:val="00C229B5"/>
    <w:rsid w:val="00C23BA8"/>
    <w:rsid w:val="00C243D8"/>
    <w:rsid w:val="00C24670"/>
    <w:rsid w:val="00C25DE3"/>
    <w:rsid w:val="00C27D0A"/>
    <w:rsid w:val="00C36AE9"/>
    <w:rsid w:val="00C408FA"/>
    <w:rsid w:val="00C412C8"/>
    <w:rsid w:val="00C42D61"/>
    <w:rsid w:val="00C47078"/>
    <w:rsid w:val="00C51A25"/>
    <w:rsid w:val="00C52164"/>
    <w:rsid w:val="00C54612"/>
    <w:rsid w:val="00C60062"/>
    <w:rsid w:val="00C63FDD"/>
    <w:rsid w:val="00C67844"/>
    <w:rsid w:val="00C728CB"/>
    <w:rsid w:val="00C73C0C"/>
    <w:rsid w:val="00C76A28"/>
    <w:rsid w:val="00C83B46"/>
    <w:rsid w:val="00C84A1C"/>
    <w:rsid w:val="00C8637E"/>
    <w:rsid w:val="00C87A8D"/>
    <w:rsid w:val="00CA0DDA"/>
    <w:rsid w:val="00CA1214"/>
    <w:rsid w:val="00CA590E"/>
    <w:rsid w:val="00CB26BB"/>
    <w:rsid w:val="00CB5693"/>
    <w:rsid w:val="00CE3A2F"/>
    <w:rsid w:val="00CE451F"/>
    <w:rsid w:val="00CE4BCE"/>
    <w:rsid w:val="00CE5DEC"/>
    <w:rsid w:val="00CF3A9C"/>
    <w:rsid w:val="00CF6F81"/>
    <w:rsid w:val="00D00634"/>
    <w:rsid w:val="00D01B41"/>
    <w:rsid w:val="00D03717"/>
    <w:rsid w:val="00D049BC"/>
    <w:rsid w:val="00D07907"/>
    <w:rsid w:val="00D1023D"/>
    <w:rsid w:val="00D11A62"/>
    <w:rsid w:val="00D1252F"/>
    <w:rsid w:val="00D12DA2"/>
    <w:rsid w:val="00D179D0"/>
    <w:rsid w:val="00D17C61"/>
    <w:rsid w:val="00D251BB"/>
    <w:rsid w:val="00D27A13"/>
    <w:rsid w:val="00D3332F"/>
    <w:rsid w:val="00D35A62"/>
    <w:rsid w:val="00D367A7"/>
    <w:rsid w:val="00D43297"/>
    <w:rsid w:val="00D437B3"/>
    <w:rsid w:val="00D467EF"/>
    <w:rsid w:val="00D51B6B"/>
    <w:rsid w:val="00D527AD"/>
    <w:rsid w:val="00D57CA8"/>
    <w:rsid w:val="00D606D2"/>
    <w:rsid w:val="00D644F3"/>
    <w:rsid w:val="00D731CB"/>
    <w:rsid w:val="00D76CF3"/>
    <w:rsid w:val="00D81EEF"/>
    <w:rsid w:val="00D9049F"/>
    <w:rsid w:val="00D93D6D"/>
    <w:rsid w:val="00D96465"/>
    <w:rsid w:val="00DA01EA"/>
    <w:rsid w:val="00DA07B5"/>
    <w:rsid w:val="00DA4183"/>
    <w:rsid w:val="00DB3D5A"/>
    <w:rsid w:val="00DB7F70"/>
    <w:rsid w:val="00DC18EA"/>
    <w:rsid w:val="00DC753B"/>
    <w:rsid w:val="00DD0D05"/>
    <w:rsid w:val="00DD428B"/>
    <w:rsid w:val="00DD5AB8"/>
    <w:rsid w:val="00DE1B68"/>
    <w:rsid w:val="00DE3B03"/>
    <w:rsid w:val="00DE3FD8"/>
    <w:rsid w:val="00DE42F8"/>
    <w:rsid w:val="00DE6E9F"/>
    <w:rsid w:val="00DE749E"/>
    <w:rsid w:val="00DF576F"/>
    <w:rsid w:val="00E002EA"/>
    <w:rsid w:val="00E03422"/>
    <w:rsid w:val="00E03A37"/>
    <w:rsid w:val="00E0569B"/>
    <w:rsid w:val="00E0796E"/>
    <w:rsid w:val="00E114DF"/>
    <w:rsid w:val="00E14698"/>
    <w:rsid w:val="00E15349"/>
    <w:rsid w:val="00E26D6C"/>
    <w:rsid w:val="00E347A6"/>
    <w:rsid w:val="00E35B91"/>
    <w:rsid w:val="00E37FC8"/>
    <w:rsid w:val="00E40A7C"/>
    <w:rsid w:val="00E469A3"/>
    <w:rsid w:val="00E47B4C"/>
    <w:rsid w:val="00E504A7"/>
    <w:rsid w:val="00E51E51"/>
    <w:rsid w:val="00E55140"/>
    <w:rsid w:val="00E560B4"/>
    <w:rsid w:val="00E56C34"/>
    <w:rsid w:val="00E664AA"/>
    <w:rsid w:val="00E731DB"/>
    <w:rsid w:val="00E7557B"/>
    <w:rsid w:val="00E76BE7"/>
    <w:rsid w:val="00E76C4D"/>
    <w:rsid w:val="00E774CD"/>
    <w:rsid w:val="00E846E5"/>
    <w:rsid w:val="00E85DCC"/>
    <w:rsid w:val="00E861BF"/>
    <w:rsid w:val="00E86814"/>
    <w:rsid w:val="00E86D14"/>
    <w:rsid w:val="00E91534"/>
    <w:rsid w:val="00E9221A"/>
    <w:rsid w:val="00E973A1"/>
    <w:rsid w:val="00EA44C0"/>
    <w:rsid w:val="00EA462C"/>
    <w:rsid w:val="00EA6513"/>
    <w:rsid w:val="00EB2B2C"/>
    <w:rsid w:val="00ED294B"/>
    <w:rsid w:val="00ED6029"/>
    <w:rsid w:val="00EE1A72"/>
    <w:rsid w:val="00EF0490"/>
    <w:rsid w:val="00EF04A0"/>
    <w:rsid w:val="00EF4CAB"/>
    <w:rsid w:val="00EF5F8E"/>
    <w:rsid w:val="00EF622D"/>
    <w:rsid w:val="00F01288"/>
    <w:rsid w:val="00F1033B"/>
    <w:rsid w:val="00F141C4"/>
    <w:rsid w:val="00F20B62"/>
    <w:rsid w:val="00F2556E"/>
    <w:rsid w:val="00F261A9"/>
    <w:rsid w:val="00F2683B"/>
    <w:rsid w:val="00F277F2"/>
    <w:rsid w:val="00F31017"/>
    <w:rsid w:val="00F3614E"/>
    <w:rsid w:val="00F375BE"/>
    <w:rsid w:val="00F418DA"/>
    <w:rsid w:val="00F4235E"/>
    <w:rsid w:val="00F42778"/>
    <w:rsid w:val="00F522B3"/>
    <w:rsid w:val="00F554AE"/>
    <w:rsid w:val="00F66906"/>
    <w:rsid w:val="00F67881"/>
    <w:rsid w:val="00F725CF"/>
    <w:rsid w:val="00F7670B"/>
    <w:rsid w:val="00F7727B"/>
    <w:rsid w:val="00F80A53"/>
    <w:rsid w:val="00F97F63"/>
    <w:rsid w:val="00FA201A"/>
    <w:rsid w:val="00FA7611"/>
    <w:rsid w:val="00FB53AF"/>
    <w:rsid w:val="00FB6744"/>
    <w:rsid w:val="00FB7A12"/>
    <w:rsid w:val="00FC4A12"/>
    <w:rsid w:val="00FD3624"/>
    <w:rsid w:val="00FD6FB1"/>
    <w:rsid w:val="00FE0B74"/>
    <w:rsid w:val="00FE4509"/>
    <w:rsid w:val="00FE5F1C"/>
    <w:rsid w:val="00FE626A"/>
    <w:rsid w:val="00FF31EA"/>
    <w:rsid w:val="00FF4B87"/>
    <w:rsid w:val="00FF5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062CD7A9"/>
  <w15:chartTrackingRefBased/>
  <w15:docId w15:val="{522E0B60-4FEA-4957-899E-AAF08C56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1D64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960"/>
        <w:tab w:val="left" w:pos="720"/>
        <w:tab w:val="left" w:pos="1440"/>
        <w:tab w:val="left" w:pos="2640"/>
      </w:tabs>
      <w:spacing w:line="320" w:lineRule="exact"/>
      <w:ind w:left="2640" w:right="-6"/>
    </w:pPr>
    <w:rPr>
      <w:rFonts w:ascii="文鼎粗圆简" w:eastAsia="文鼎粗圆简" w:hAnsi="文鼎粗圆简" w:cs="Arial"/>
      <w:b/>
      <w:bCs/>
      <w:lang w:eastAsia="zh-CN"/>
    </w:rPr>
  </w:style>
  <w:style w:type="paragraph" w:styleId="Date">
    <w:name w:val="Date"/>
    <w:basedOn w:val="Normal"/>
    <w:next w:val="Normal"/>
    <w:rsid w:val="00685134"/>
  </w:style>
  <w:style w:type="table" w:styleId="TableGrid">
    <w:name w:val="Table Grid"/>
    <w:basedOn w:val="TableNormal"/>
    <w:rsid w:val="004573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B65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83941"/>
    <w:pPr>
      <w:tabs>
        <w:tab w:val="center" w:pos="4320"/>
        <w:tab w:val="right" w:pos="8640"/>
      </w:tabs>
    </w:pPr>
  </w:style>
  <w:style w:type="paragraph" w:styleId="Salutation">
    <w:name w:val="Salutation"/>
    <w:basedOn w:val="Normal"/>
    <w:next w:val="Normal"/>
    <w:rsid w:val="00121227"/>
    <w:rPr>
      <w:rFonts w:eastAsia="KaiTi"/>
      <w:sz w:val="28"/>
      <w:lang w:eastAsia="zh-CN"/>
    </w:rPr>
  </w:style>
  <w:style w:type="character" w:styleId="Hyperlink">
    <w:name w:val="Hyperlink"/>
    <w:rsid w:val="001212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9EF446-7252-40A0-8648-CA42475BF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263</Words>
  <Characters>9476</Characters>
  <Application>Microsoft Office Word</Application>
  <DocSecurity>4</DocSecurity>
  <Lines>7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2年新加坡义安城与全国分区舞狮锦标赛</vt:lpstr>
    </vt:vector>
  </TitlesOfParts>
  <Company>HP</Company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2年新加坡义安城与全国分区舞狮锦标赛</dc:title>
  <dc:subject/>
  <dc:creator>SNWF</dc:creator>
  <cp:keywords/>
  <cp:lastModifiedBy>Tuck Weng Woon</cp:lastModifiedBy>
  <cp:revision>2</cp:revision>
  <cp:lastPrinted>2017-05-12T02:52:00Z</cp:lastPrinted>
  <dcterms:created xsi:type="dcterms:W3CDTF">2023-06-06T05:47:00Z</dcterms:created>
  <dcterms:modified xsi:type="dcterms:W3CDTF">2023-06-06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3cb872f14756b5d680ec6a4ce8330e13cccd1c5707821e497b1c82b3dad6a5</vt:lpwstr>
  </property>
</Properties>
</file>